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25A461" w14:textId="77777777" w:rsidR="00EF0F1B" w:rsidRPr="00EF0F1B" w:rsidRDefault="00EF0F1B" w:rsidP="00FE1712">
      <w:pPr>
        <w:pStyle w:val="Heading1"/>
        <w:jc w:val="center"/>
        <w:rPr>
          <w:lang w:val="bg-BG"/>
        </w:rPr>
      </w:pPr>
      <w:r w:rsidRPr="00EF0F1B">
        <w:t>Exercise: Arrays</w:t>
      </w:r>
    </w:p>
    <w:p w14:paraId="2D4988AA" w14:textId="3600A373" w:rsidR="00EF0F1B" w:rsidRPr="00EF0F1B" w:rsidRDefault="00EF0F1B" w:rsidP="00FE1712">
      <w:pPr>
        <w:jc w:val="center"/>
        <w:rPr>
          <w:lang w:val="bg-BG"/>
        </w:rPr>
      </w:pPr>
      <w:r w:rsidRPr="00EF0F1B">
        <w:t xml:space="preserve">You can check your solutions in </w:t>
      </w:r>
      <w:hyperlink r:id="rId8" w:history="1">
        <w:r w:rsidRPr="00EF0F1B">
          <w:rPr>
            <w:rStyle w:val="Hyperlink"/>
          </w:rPr>
          <w:t>Judge</w:t>
        </w:r>
      </w:hyperlink>
      <w:r w:rsidRPr="00EF0F1B">
        <w:t>.</w:t>
      </w:r>
    </w:p>
    <w:p w14:paraId="790CBBF8" w14:textId="77777777" w:rsidR="00EF0F1B" w:rsidRPr="00EF0F1B" w:rsidRDefault="00EF0F1B" w:rsidP="002C63B7">
      <w:pPr>
        <w:pStyle w:val="Heading2"/>
        <w:numPr>
          <w:ilvl w:val="0"/>
          <w:numId w:val="3"/>
        </w:numPr>
        <w:rPr>
          <w:lang w:val="bg-BG"/>
        </w:rPr>
      </w:pPr>
      <w:r w:rsidRPr="00EF0F1B">
        <w:t>Train</w:t>
      </w:r>
    </w:p>
    <w:p w14:paraId="78940D9B" w14:textId="58DA7AB4" w:rsidR="00EF0F1B" w:rsidRPr="00EF0F1B" w:rsidRDefault="00EF0F1B" w:rsidP="00EF0F1B">
      <w:pPr>
        <w:rPr>
          <w:lang w:val="bg-BG"/>
        </w:rPr>
      </w:pPr>
      <w:r w:rsidRPr="00EF0F1B">
        <w:t xml:space="preserve">You will be given a count of wagons in a train </w:t>
      </w:r>
      <w:r w:rsidRPr="00EF0F1B">
        <w:rPr>
          <w:b/>
        </w:rPr>
        <w:t>n</w:t>
      </w:r>
      <w:r w:rsidRPr="00EF0F1B">
        <w:t xml:space="preserve">. On the next </w:t>
      </w:r>
      <w:r w:rsidRPr="00EF0F1B">
        <w:rPr>
          <w:b/>
        </w:rPr>
        <w:t>n</w:t>
      </w:r>
      <w:r w:rsidRPr="00EF0F1B">
        <w:t xml:space="preserve"> lines, you will receive how many people </w:t>
      </w:r>
      <w:r w:rsidR="00B004F3">
        <w:t>will</w:t>
      </w:r>
      <w:r w:rsidRPr="00EF0F1B">
        <w:t xml:space="preserve"> get on that wagon. </w:t>
      </w:r>
      <w:r w:rsidR="00B004F3">
        <w:t>In</w:t>
      </w:r>
      <w:r w:rsidRPr="00EF0F1B">
        <w:t xml:space="preserve"> the end</w:t>
      </w:r>
      <w:r w:rsidR="00B004F3">
        <w:t>,</w:t>
      </w:r>
      <w:r w:rsidRPr="00EF0F1B">
        <w:t xml:space="preserve"> print the whole train and the sum of the people </w:t>
      </w:r>
      <w:r w:rsidR="001378D6">
        <w:t>o</w:t>
      </w:r>
      <w:r w:rsidRPr="00EF0F1B">
        <w:t>n the train.</w:t>
      </w:r>
    </w:p>
    <w:p w14:paraId="62DADE87" w14:textId="77777777" w:rsidR="00EF0F1B" w:rsidRPr="00EF0F1B" w:rsidRDefault="00EF0F1B" w:rsidP="00EF0F1B">
      <w:pPr>
        <w:pStyle w:val="Heading3"/>
        <w:rPr>
          <w:lang w:val="bg-BG"/>
        </w:rPr>
      </w:pPr>
      <w:r w:rsidRPr="00EF0F1B">
        <w:t>Examples</w:t>
      </w:r>
    </w:p>
    <w:tbl>
      <w:tblPr>
        <w:tblStyle w:val="TableGrid"/>
        <w:tblW w:w="287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2106"/>
      </w:tblGrid>
      <w:tr w:rsidR="00EF0F1B" w:rsidRPr="00EF0F1B" w14:paraId="7E7A0646" w14:textId="77777777" w:rsidTr="001378D6">
        <w:tc>
          <w:tcPr>
            <w:tcW w:w="769" w:type="dxa"/>
            <w:shd w:val="clear" w:color="auto" w:fill="D9D9D9" w:themeFill="background1" w:themeFillShade="D9"/>
          </w:tcPr>
          <w:p w14:paraId="0197DE8D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2106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A418437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EF0F1B" w:rsidRPr="00EF0F1B" w14:paraId="13DE11F0" w14:textId="77777777" w:rsidTr="001378D6">
        <w:tc>
          <w:tcPr>
            <w:tcW w:w="769" w:type="dxa"/>
            <w:vAlign w:val="center"/>
          </w:tcPr>
          <w:p w14:paraId="2A4F9DFF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3</w:t>
            </w:r>
          </w:p>
          <w:p w14:paraId="4B6D0F23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13</w:t>
            </w:r>
          </w:p>
          <w:p w14:paraId="31EA80D7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24</w:t>
            </w:r>
          </w:p>
          <w:p w14:paraId="0C5D8AC1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2106" w:type="dxa"/>
            <w:tcBorders>
              <w:bottom w:val="single" w:sz="4" w:space="0" w:color="auto"/>
            </w:tcBorders>
            <w:vAlign w:val="center"/>
          </w:tcPr>
          <w:p w14:paraId="7BA0CEFF" w14:textId="77777777" w:rsidR="00EF0F1B" w:rsidRPr="00EF0F1B" w:rsidRDefault="00EF0F1B" w:rsidP="001378D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F0F1B">
              <w:rPr>
                <w:rFonts w:ascii="Consolas" w:hAnsi="Consolas"/>
                <w:bCs/>
                <w:noProof/>
              </w:rPr>
              <w:t>13 24 8</w:t>
            </w:r>
          </w:p>
          <w:p w14:paraId="63321860" w14:textId="77777777" w:rsidR="00EF0F1B" w:rsidRPr="00EF0F1B" w:rsidRDefault="00EF0F1B" w:rsidP="00003FD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45</w:t>
            </w:r>
          </w:p>
        </w:tc>
      </w:tr>
      <w:tr w:rsidR="00EF0F1B" w:rsidRPr="00EF0F1B" w14:paraId="4667BA81" w14:textId="77777777" w:rsidTr="001378D6">
        <w:tc>
          <w:tcPr>
            <w:tcW w:w="769" w:type="dxa"/>
            <w:vAlign w:val="center"/>
          </w:tcPr>
          <w:p w14:paraId="4962EFB7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6</w:t>
            </w:r>
          </w:p>
          <w:p w14:paraId="73931CEA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3</w:t>
            </w:r>
          </w:p>
          <w:p w14:paraId="6DC92A40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52</w:t>
            </w:r>
          </w:p>
          <w:p w14:paraId="5966D328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71</w:t>
            </w:r>
          </w:p>
          <w:p w14:paraId="58BF93C0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13</w:t>
            </w:r>
          </w:p>
          <w:p w14:paraId="48940E02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65</w:t>
            </w:r>
          </w:p>
          <w:p w14:paraId="72EA33B9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2106" w:type="dxa"/>
            <w:tcBorders>
              <w:top w:val="single" w:sz="4" w:space="0" w:color="auto"/>
            </w:tcBorders>
            <w:vAlign w:val="center"/>
          </w:tcPr>
          <w:p w14:paraId="1DCF279C" w14:textId="77777777" w:rsidR="00EF0F1B" w:rsidRPr="00EF0F1B" w:rsidRDefault="00EF0F1B" w:rsidP="00003FD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F0F1B">
              <w:rPr>
                <w:rFonts w:ascii="Consolas" w:hAnsi="Consolas"/>
                <w:bCs/>
                <w:noProof/>
              </w:rPr>
              <w:t>3 52 71 13 65 4</w:t>
            </w:r>
          </w:p>
          <w:p w14:paraId="2F2F58A0" w14:textId="77777777" w:rsidR="00EF0F1B" w:rsidRPr="00EF0F1B" w:rsidRDefault="00EF0F1B" w:rsidP="00003FD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208</w:t>
            </w:r>
          </w:p>
        </w:tc>
      </w:tr>
      <w:tr w:rsidR="00EF0F1B" w:rsidRPr="00EF0F1B" w14:paraId="390C479F" w14:textId="77777777" w:rsidTr="009B32BC">
        <w:tc>
          <w:tcPr>
            <w:tcW w:w="769" w:type="dxa"/>
            <w:vAlign w:val="center"/>
          </w:tcPr>
          <w:p w14:paraId="146AD28A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1</w:t>
            </w:r>
          </w:p>
          <w:p w14:paraId="611BAC48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2106" w:type="dxa"/>
            <w:vAlign w:val="center"/>
          </w:tcPr>
          <w:p w14:paraId="7DAD302D" w14:textId="77777777" w:rsidR="00EF0F1B" w:rsidRPr="00EF0F1B" w:rsidRDefault="00EF0F1B" w:rsidP="00003FD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F0F1B">
              <w:rPr>
                <w:rFonts w:ascii="Consolas" w:hAnsi="Consolas"/>
                <w:bCs/>
                <w:noProof/>
              </w:rPr>
              <w:t>100</w:t>
            </w:r>
          </w:p>
          <w:p w14:paraId="781E2F5F" w14:textId="77777777" w:rsidR="00EF0F1B" w:rsidRPr="00EF0F1B" w:rsidRDefault="00EF0F1B" w:rsidP="00003FD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100</w:t>
            </w:r>
          </w:p>
        </w:tc>
      </w:tr>
    </w:tbl>
    <w:p w14:paraId="27247F32" w14:textId="77777777" w:rsidR="00EF0F1B" w:rsidRPr="00EF0F1B" w:rsidRDefault="00EF0F1B" w:rsidP="002C63B7">
      <w:pPr>
        <w:pStyle w:val="Heading2"/>
        <w:numPr>
          <w:ilvl w:val="0"/>
          <w:numId w:val="3"/>
        </w:numPr>
        <w:rPr>
          <w:lang w:val="bg-BG"/>
        </w:rPr>
      </w:pPr>
      <w:r w:rsidRPr="00EF0F1B">
        <w:t>Common Elements</w:t>
      </w:r>
    </w:p>
    <w:p w14:paraId="6C6959C9" w14:textId="77777777" w:rsidR="001A7D58" w:rsidRDefault="00EF0F1B" w:rsidP="00EF0F1B">
      <w:r w:rsidRPr="00EF0F1B">
        <w:t xml:space="preserve">Write a program </w:t>
      </w:r>
      <w:r w:rsidR="00B004F3">
        <w:t>that</w:t>
      </w:r>
      <w:r w:rsidRPr="00EF0F1B">
        <w:t xml:space="preserve"> prints common elements in two arrays. </w:t>
      </w:r>
    </w:p>
    <w:p w14:paraId="3E30723D" w14:textId="3532796F" w:rsidR="00EF0F1B" w:rsidRPr="00EF0F1B" w:rsidRDefault="00EF0F1B" w:rsidP="00EF0F1B">
      <w:pPr>
        <w:rPr>
          <w:lang w:val="bg-BG"/>
        </w:rPr>
      </w:pPr>
      <w:r w:rsidRPr="00EF0F1B">
        <w:t>You have to compare the elements of the second array to the elements of the first.</w:t>
      </w:r>
    </w:p>
    <w:p w14:paraId="639B562A" w14:textId="77777777" w:rsidR="00EF0F1B" w:rsidRPr="00EF0F1B" w:rsidRDefault="00EF0F1B" w:rsidP="00EF0F1B">
      <w:pPr>
        <w:pStyle w:val="Heading3"/>
        <w:rPr>
          <w:lang w:val="bg-BG"/>
        </w:rPr>
      </w:pPr>
      <w:r w:rsidRPr="00EF0F1B">
        <w:t>Examples</w:t>
      </w:r>
    </w:p>
    <w:tbl>
      <w:tblPr>
        <w:tblStyle w:val="TableGrid"/>
        <w:tblW w:w="422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2240"/>
      </w:tblGrid>
      <w:tr w:rsidR="00EF0F1B" w:rsidRPr="00EF0F1B" w14:paraId="5883B357" w14:textId="77777777" w:rsidTr="009B32BC">
        <w:tc>
          <w:tcPr>
            <w:tcW w:w="1985" w:type="dxa"/>
            <w:shd w:val="clear" w:color="auto" w:fill="D9D9D9" w:themeFill="background1" w:themeFillShade="D9"/>
          </w:tcPr>
          <w:p w14:paraId="59457873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2240" w:type="dxa"/>
            <w:shd w:val="clear" w:color="auto" w:fill="D9D9D9" w:themeFill="background1" w:themeFillShade="D9"/>
          </w:tcPr>
          <w:p w14:paraId="592AC2E5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EF0F1B" w:rsidRPr="00EF0F1B" w14:paraId="3234F1B5" w14:textId="77777777" w:rsidTr="009B32BC">
        <w:tc>
          <w:tcPr>
            <w:tcW w:w="1985" w:type="dxa"/>
            <w:vAlign w:val="center"/>
          </w:tcPr>
          <w:p w14:paraId="4F83FCE0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Hey hello 2 4</w:t>
            </w:r>
          </w:p>
          <w:p w14:paraId="15890946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10 hey 4 hello</w:t>
            </w:r>
          </w:p>
        </w:tc>
        <w:tc>
          <w:tcPr>
            <w:tcW w:w="2240" w:type="dxa"/>
            <w:vAlign w:val="center"/>
          </w:tcPr>
          <w:p w14:paraId="45358B7C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4 hello</w:t>
            </w:r>
          </w:p>
        </w:tc>
      </w:tr>
      <w:tr w:rsidR="00EF0F1B" w:rsidRPr="00EF0F1B" w14:paraId="312BC1D8" w14:textId="77777777" w:rsidTr="009B32BC">
        <w:tc>
          <w:tcPr>
            <w:tcW w:w="1985" w:type="dxa"/>
            <w:vAlign w:val="center"/>
          </w:tcPr>
          <w:p w14:paraId="3429888B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S of t un i</w:t>
            </w:r>
          </w:p>
          <w:p w14:paraId="38680387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of i 10 un</w:t>
            </w:r>
          </w:p>
        </w:tc>
        <w:tc>
          <w:tcPr>
            <w:tcW w:w="2240" w:type="dxa"/>
            <w:vAlign w:val="center"/>
          </w:tcPr>
          <w:p w14:paraId="095C3361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of i un</w:t>
            </w:r>
          </w:p>
        </w:tc>
      </w:tr>
      <w:tr w:rsidR="00EF0F1B" w:rsidRPr="00EF0F1B" w14:paraId="3578AFE0" w14:textId="77777777" w:rsidTr="009B32BC">
        <w:tc>
          <w:tcPr>
            <w:tcW w:w="1985" w:type="dxa"/>
            <w:vAlign w:val="center"/>
          </w:tcPr>
          <w:p w14:paraId="76B83862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i love to code</w:t>
            </w:r>
          </w:p>
          <w:p w14:paraId="1457FB4B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code i love to</w:t>
            </w:r>
          </w:p>
        </w:tc>
        <w:tc>
          <w:tcPr>
            <w:tcW w:w="2240" w:type="dxa"/>
            <w:vAlign w:val="center"/>
          </w:tcPr>
          <w:p w14:paraId="0E50311C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code i love to</w:t>
            </w:r>
          </w:p>
        </w:tc>
      </w:tr>
    </w:tbl>
    <w:p w14:paraId="6DC146EE" w14:textId="77777777" w:rsidR="00CB25FC" w:rsidRDefault="00CB25FC" w:rsidP="00CB25FC">
      <w:pPr>
        <w:pStyle w:val="Heading2"/>
        <w:numPr>
          <w:ilvl w:val="0"/>
          <w:numId w:val="0"/>
        </w:numPr>
        <w:ind w:left="360"/>
        <w:rPr>
          <w:lang w:val="en-GB"/>
        </w:rPr>
      </w:pPr>
    </w:p>
    <w:p w14:paraId="4978C65E" w14:textId="77777777" w:rsidR="00CB25FC" w:rsidRDefault="00CB25FC" w:rsidP="00CB25FC">
      <w:pPr>
        <w:rPr>
          <w:lang w:val="en-GB"/>
        </w:rPr>
      </w:pPr>
    </w:p>
    <w:p w14:paraId="08E41429" w14:textId="77777777" w:rsidR="00CB25FC" w:rsidRDefault="00CB25FC" w:rsidP="00CB25FC">
      <w:pPr>
        <w:rPr>
          <w:lang w:val="en-GB"/>
        </w:rPr>
      </w:pPr>
    </w:p>
    <w:p w14:paraId="08D8034C" w14:textId="77777777" w:rsidR="00CB25FC" w:rsidRPr="00CB25FC" w:rsidRDefault="00CB25FC" w:rsidP="00CB25FC">
      <w:pPr>
        <w:rPr>
          <w:lang w:val="en-GB"/>
        </w:rPr>
      </w:pPr>
    </w:p>
    <w:p w14:paraId="720000C2" w14:textId="18BB8A9C" w:rsidR="00EF0F1B" w:rsidRPr="00EF0F1B" w:rsidRDefault="00EF0F1B" w:rsidP="002C63B7">
      <w:pPr>
        <w:pStyle w:val="Heading2"/>
        <w:numPr>
          <w:ilvl w:val="0"/>
          <w:numId w:val="3"/>
        </w:numPr>
        <w:rPr>
          <w:lang w:val="bg-BG"/>
        </w:rPr>
      </w:pPr>
      <w:r w:rsidRPr="00EF0F1B">
        <w:lastRenderedPageBreak/>
        <w:t>Zig-Zag Arrays</w:t>
      </w:r>
    </w:p>
    <w:p w14:paraId="39E4D157" w14:textId="2EE67559" w:rsidR="00EF0F1B" w:rsidRPr="00CB25FC" w:rsidRDefault="00EF0F1B" w:rsidP="00CB25FC">
      <w:pPr>
        <w:rPr>
          <w:lang w:val="en-GB"/>
        </w:rPr>
      </w:pPr>
      <w:r w:rsidRPr="00EF0F1B">
        <w:t xml:space="preserve">Write a program </w:t>
      </w:r>
      <w:r w:rsidR="001378D6">
        <w:t>that</w:t>
      </w:r>
      <w:r w:rsidRPr="00EF0F1B">
        <w:t xml:space="preserve"> creates 2 arrays. You will be given an integer </w:t>
      </w:r>
      <w:r w:rsidRPr="00EF0F1B">
        <w:rPr>
          <w:b/>
        </w:rPr>
        <w:t>n</w:t>
      </w:r>
      <w:r w:rsidRPr="00EF0F1B">
        <w:t xml:space="preserve">. On the next </w:t>
      </w:r>
      <w:r w:rsidRPr="00EF0F1B">
        <w:rPr>
          <w:b/>
        </w:rPr>
        <w:t xml:space="preserve">n </w:t>
      </w:r>
      <w:r w:rsidRPr="00EF0F1B">
        <w:t>lines, you get 2 integers. Form 2 arrays as shown below.</w:t>
      </w:r>
    </w:p>
    <w:p w14:paraId="6F09D41D" w14:textId="0C061D52" w:rsidR="0008348C" w:rsidRDefault="00EF0F1B" w:rsidP="0008348C">
      <w:pPr>
        <w:pStyle w:val="Heading3"/>
        <w:rPr>
          <w:lang w:val="bg-BG"/>
        </w:rPr>
      </w:pPr>
      <w:r w:rsidRPr="00EF0F1B">
        <w:t>Examples</w:t>
      </w:r>
    </w:p>
    <w:tbl>
      <w:tblPr>
        <w:tblStyle w:val="TableGrid"/>
        <w:tblW w:w="3668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83"/>
        <w:gridCol w:w="1985"/>
      </w:tblGrid>
      <w:tr w:rsidR="0008348C" w:rsidRPr="00EF0F1B" w14:paraId="24516F6F" w14:textId="77777777" w:rsidTr="0008348C">
        <w:trPr>
          <w:trHeight w:val="196"/>
        </w:trPr>
        <w:tc>
          <w:tcPr>
            <w:tcW w:w="1683" w:type="dxa"/>
            <w:shd w:val="clear" w:color="auto" w:fill="D9D9D9" w:themeFill="background1" w:themeFillShade="D9"/>
          </w:tcPr>
          <w:p w14:paraId="3E946CF6" w14:textId="77777777" w:rsidR="0008348C" w:rsidRPr="00EF0F1B" w:rsidRDefault="0008348C" w:rsidP="00EB6E28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5F24DD7A" w14:textId="77777777" w:rsidR="0008348C" w:rsidRPr="00EF0F1B" w:rsidRDefault="0008348C" w:rsidP="00EB6E28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08348C" w:rsidRPr="00EF0F1B" w14:paraId="545A3E34" w14:textId="77777777" w:rsidTr="0008348C">
        <w:trPr>
          <w:trHeight w:val="372"/>
        </w:trPr>
        <w:tc>
          <w:tcPr>
            <w:tcW w:w="1683" w:type="dxa"/>
            <w:vAlign w:val="center"/>
          </w:tcPr>
          <w:p w14:paraId="2D97ED0A" w14:textId="77777777" w:rsidR="0008348C" w:rsidRPr="00EF0F1B" w:rsidRDefault="0008348C" w:rsidP="0008348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4</w:t>
            </w:r>
          </w:p>
          <w:p w14:paraId="386D5780" w14:textId="77777777" w:rsidR="0008348C" w:rsidRPr="00EF0F1B" w:rsidRDefault="0008348C" w:rsidP="0008348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  <w:color w:val="FF0000"/>
              </w:rPr>
              <w:t>1</w:t>
            </w:r>
            <w:r w:rsidRPr="00EF0F1B">
              <w:rPr>
                <w:rFonts w:ascii="Consolas" w:hAnsi="Consolas"/>
                <w:noProof/>
              </w:rPr>
              <w:t xml:space="preserve"> </w:t>
            </w:r>
            <w:r w:rsidRPr="00EF0F1B">
              <w:rPr>
                <w:rFonts w:ascii="Consolas" w:hAnsi="Consolas"/>
                <w:noProof/>
                <w:color w:val="002060"/>
              </w:rPr>
              <w:t>5</w:t>
            </w:r>
          </w:p>
          <w:p w14:paraId="55C28C2F" w14:textId="77777777" w:rsidR="0008348C" w:rsidRPr="00EF0F1B" w:rsidRDefault="0008348C" w:rsidP="0008348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  <w:color w:val="002060"/>
              </w:rPr>
              <w:t>9</w:t>
            </w:r>
            <w:r w:rsidRPr="00EF0F1B">
              <w:rPr>
                <w:rFonts w:ascii="Consolas" w:hAnsi="Consolas"/>
                <w:noProof/>
              </w:rPr>
              <w:t xml:space="preserve"> </w:t>
            </w:r>
            <w:r w:rsidRPr="00EF0F1B">
              <w:rPr>
                <w:rFonts w:ascii="Consolas" w:hAnsi="Consolas"/>
                <w:noProof/>
                <w:color w:val="FF0000"/>
              </w:rPr>
              <w:t>10</w:t>
            </w:r>
          </w:p>
          <w:p w14:paraId="2388DA3E" w14:textId="77777777" w:rsidR="0008348C" w:rsidRPr="00EF0F1B" w:rsidRDefault="0008348C" w:rsidP="0008348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  <w:color w:val="FF0000"/>
              </w:rPr>
              <w:t>31</w:t>
            </w:r>
            <w:r w:rsidRPr="00EF0F1B">
              <w:rPr>
                <w:rFonts w:ascii="Consolas" w:hAnsi="Consolas"/>
                <w:noProof/>
              </w:rPr>
              <w:t xml:space="preserve"> </w:t>
            </w:r>
            <w:r w:rsidRPr="00EF0F1B">
              <w:rPr>
                <w:rFonts w:ascii="Consolas" w:hAnsi="Consolas"/>
                <w:noProof/>
                <w:color w:val="002060"/>
              </w:rPr>
              <w:t>81</w:t>
            </w:r>
          </w:p>
          <w:p w14:paraId="442388D5" w14:textId="542936F7" w:rsidR="0008348C" w:rsidRPr="0008348C" w:rsidRDefault="0008348C" w:rsidP="000834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  <w:color w:val="002060"/>
              </w:rPr>
              <w:t>41</w:t>
            </w:r>
            <w:r w:rsidRPr="00EF0F1B">
              <w:rPr>
                <w:rFonts w:ascii="Consolas" w:hAnsi="Consolas"/>
                <w:noProof/>
              </w:rPr>
              <w:t xml:space="preserve"> </w:t>
            </w:r>
            <w:r w:rsidRPr="00EF0F1B">
              <w:rPr>
                <w:rFonts w:ascii="Consolas" w:hAnsi="Consolas"/>
                <w:noProof/>
                <w:color w:val="FF0000"/>
              </w:rPr>
              <w:t>20</w:t>
            </w:r>
          </w:p>
        </w:tc>
        <w:tc>
          <w:tcPr>
            <w:tcW w:w="1985" w:type="dxa"/>
          </w:tcPr>
          <w:p w14:paraId="46FBB705" w14:textId="77777777" w:rsidR="0008348C" w:rsidRPr="0008348C" w:rsidRDefault="0008348C" w:rsidP="0008348C">
            <w:pPr>
              <w:spacing w:before="0" w:after="0"/>
              <w:rPr>
                <w:rFonts w:ascii="Consolas" w:hAnsi="Consolas"/>
                <w:noProof/>
                <w:color w:val="FF0000"/>
              </w:rPr>
            </w:pPr>
            <w:r w:rsidRPr="0008348C">
              <w:rPr>
                <w:rFonts w:ascii="Consolas" w:hAnsi="Consolas"/>
                <w:noProof/>
                <w:color w:val="FF0000"/>
              </w:rPr>
              <w:t>1 10 31 20</w:t>
            </w:r>
          </w:p>
          <w:p w14:paraId="224536F6" w14:textId="43572386" w:rsidR="0008348C" w:rsidRPr="0008348C" w:rsidRDefault="0008348C" w:rsidP="000834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8348C">
              <w:rPr>
                <w:rFonts w:ascii="Consolas" w:hAnsi="Consolas"/>
                <w:noProof/>
                <w:color w:val="002060"/>
              </w:rPr>
              <w:t>5 9 81 41</w:t>
            </w:r>
          </w:p>
        </w:tc>
      </w:tr>
      <w:tr w:rsidR="0008348C" w:rsidRPr="00EF0F1B" w14:paraId="1C99EBB0" w14:textId="77777777" w:rsidTr="0008348C">
        <w:trPr>
          <w:trHeight w:val="378"/>
        </w:trPr>
        <w:tc>
          <w:tcPr>
            <w:tcW w:w="1683" w:type="dxa"/>
            <w:vAlign w:val="center"/>
          </w:tcPr>
          <w:p w14:paraId="322FB4B5" w14:textId="77777777" w:rsidR="0008348C" w:rsidRPr="00EF0F1B" w:rsidRDefault="0008348C" w:rsidP="0008348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2</w:t>
            </w:r>
          </w:p>
          <w:p w14:paraId="6B344E75" w14:textId="77777777" w:rsidR="0008348C" w:rsidRPr="00EF0F1B" w:rsidRDefault="0008348C" w:rsidP="0008348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  <w:color w:val="FF0000"/>
              </w:rPr>
              <w:t xml:space="preserve">80 </w:t>
            </w:r>
            <w:r w:rsidRPr="00EF0F1B">
              <w:rPr>
                <w:rFonts w:ascii="Consolas" w:hAnsi="Consolas"/>
                <w:noProof/>
              </w:rPr>
              <w:t>23</w:t>
            </w:r>
          </w:p>
          <w:p w14:paraId="1EC3980E" w14:textId="50B2BC04" w:rsidR="0008348C" w:rsidRPr="00EF0F1B" w:rsidRDefault="0008348C" w:rsidP="0008348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 xml:space="preserve">31 </w:t>
            </w:r>
            <w:r w:rsidRPr="00EF0F1B">
              <w:rPr>
                <w:rFonts w:ascii="Consolas" w:hAnsi="Consolas"/>
                <w:noProof/>
                <w:color w:val="FF0000"/>
              </w:rPr>
              <w:t>19</w:t>
            </w:r>
          </w:p>
        </w:tc>
        <w:tc>
          <w:tcPr>
            <w:tcW w:w="1985" w:type="dxa"/>
          </w:tcPr>
          <w:p w14:paraId="193AF6F3" w14:textId="77777777" w:rsidR="0008348C" w:rsidRPr="0008348C" w:rsidRDefault="0008348C" w:rsidP="0008348C">
            <w:pPr>
              <w:spacing w:before="0" w:after="0"/>
              <w:rPr>
                <w:rFonts w:ascii="Consolas" w:hAnsi="Consolas"/>
                <w:noProof/>
                <w:color w:val="FF0000"/>
              </w:rPr>
            </w:pPr>
            <w:r w:rsidRPr="0008348C">
              <w:rPr>
                <w:rFonts w:ascii="Consolas" w:hAnsi="Consolas"/>
                <w:noProof/>
                <w:color w:val="FF0000"/>
              </w:rPr>
              <w:t>80 19</w:t>
            </w:r>
          </w:p>
          <w:p w14:paraId="50AD1F63" w14:textId="0D51742C" w:rsidR="0008348C" w:rsidRPr="0008348C" w:rsidRDefault="0008348C" w:rsidP="000834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8348C">
              <w:rPr>
                <w:rFonts w:ascii="Consolas" w:hAnsi="Consolas"/>
                <w:noProof/>
                <w:color w:val="002060"/>
              </w:rPr>
              <w:t>23 31</w:t>
            </w:r>
          </w:p>
        </w:tc>
      </w:tr>
    </w:tbl>
    <w:p w14:paraId="1DDBC657" w14:textId="77777777" w:rsidR="0008348C" w:rsidRDefault="0008348C" w:rsidP="0008348C">
      <w:pPr>
        <w:rPr>
          <w:lang w:val="en-GB"/>
        </w:rPr>
      </w:pPr>
    </w:p>
    <w:p w14:paraId="0AB7F023" w14:textId="77777777" w:rsidR="00F62EEF" w:rsidRDefault="00F62EEF" w:rsidP="0008348C">
      <w:pPr>
        <w:rPr>
          <w:lang w:val="en-GB"/>
        </w:rPr>
      </w:pPr>
    </w:p>
    <w:p w14:paraId="5FA234AC" w14:textId="77777777" w:rsidR="00F62EEF" w:rsidRDefault="00F62EEF" w:rsidP="0008348C">
      <w:pPr>
        <w:rPr>
          <w:lang w:val="en-GB"/>
        </w:rPr>
      </w:pPr>
    </w:p>
    <w:p w14:paraId="58358397" w14:textId="77777777" w:rsidR="00F62EEF" w:rsidRDefault="00F62EEF" w:rsidP="0008348C">
      <w:pPr>
        <w:rPr>
          <w:lang w:val="en-GB"/>
        </w:rPr>
      </w:pPr>
    </w:p>
    <w:p w14:paraId="3AFBB5AF" w14:textId="77777777" w:rsidR="00F62EEF" w:rsidRDefault="00F62EEF" w:rsidP="0008348C">
      <w:pPr>
        <w:rPr>
          <w:lang w:val="en-GB"/>
        </w:rPr>
      </w:pPr>
    </w:p>
    <w:p w14:paraId="71FB93DA" w14:textId="77777777" w:rsidR="00F62EEF" w:rsidRDefault="00F62EEF" w:rsidP="0008348C">
      <w:pPr>
        <w:rPr>
          <w:lang w:val="en-GB"/>
        </w:rPr>
      </w:pPr>
    </w:p>
    <w:p w14:paraId="2900265B" w14:textId="77777777" w:rsidR="00F62EEF" w:rsidRDefault="00F62EEF" w:rsidP="0008348C">
      <w:pPr>
        <w:rPr>
          <w:lang w:val="en-GB"/>
        </w:rPr>
      </w:pPr>
    </w:p>
    <w:p w14:paraId="0645EF0E" w14:textId="77777777" w:rsidR="00F62EEF" w:rsidRDefault="00F62EEF" w:rsidP="0008348C">
      <w:pPr>
        <w:rPr>
          <w:lang w:val="en-GB"/>
        </w:rPr>
      </w:pPr>
    </w:p>
    <w:p w14:paraId="7FAD99EC" w14:textId="77777777" w:rsidR="00F62EEF" w:rsidRDefault="00F62EEF" w:rsidP="0008348C">
      <w:pPr>
        <w:rPr>
          <w:lang w:val="en-GB"/>
        </w:rPr>
      </w:pPr>
    </w:p>
    <w:p w14:paraId="3A2BCF00" w14:textId="77777777" w:rsidR="00F62EEF" w:rsidRDefault="00F62EEF" w:rsidP="0008348C">
      <w:pPr>
        <w:rPr>
          <w:lang w:val="en-GB"/>
        </w:rPr>
      </w:pPr>
    </w:p>
    <w:p w14:paraId="4C66045B" w14:textId="77777777" w:rsidR="00F62EEF" w:rsidRDefault="00F62EEF" w:rsidP="0008348C">
      <w:pPr>
        <w:rPr>
          <w:lang w:val="en-GB"/>
        </w:rPr>
      </w:pPr>
    </w:p>
    <w:p w14:paraId="2A26E608" w14:textId="77777777" w:rsidR="00F62EEF" w:rsidRDefault="00F62EEF" w:rsidP="0008348C">
      <w:pPr>
        <w:rPr>
          <w:lang w:val="en-GB"/>
        </w:rPr>
      </w:pPr>
    </w:p>
    <w:p w14:paraId="6D39A784" w14:textId="77777777" w:rsidR="00F62EEF" w:rsidRDefault="00F62EEF" w:rsidP="0008348C">
      <w:pPr>
        <w:rPr>
          <w:lang w:val="en-GB"/>
        </w:rPr>
      </w:pPr>
    </w:p>
    <w:p w14:paraId="3FD18074" w14:textId="77777777" w:rsidR="00F62EEF" w:rsidRDefault="00F62EEF" w:rsidP="0008348C">
      <w:pPr>
        <w:rPr>
          <w:lang w:val="en-GB"/>
        </w:rPr>
      </w:pPr>
    </w:p>
    <w:p w14:paraId="35B462F9" w14:textId="77777777" w:rsidR="00F62EEF" w:rsidRDefault="00F62EEF" w:rsidP="0008348C">
      <w:pPr>
        <w:rPr>
          <w:lang w:val="en-GB"/>
        </w:rPr>
      </w:pPr>
    </w:p>
    <w:p w14:paraId="627D154F" w14:textId="77777777" w:rsidR="00F62EEF" w:rsidRDefault="00F62EEF" w:rsidP="0008348C">
      <w:pPr>
        <w:rPr>
          <w:lang w:val="en-GB"/>
        </w:rPr>
      </w:pPr>
    </w:p>
    <w:p w14:paraId="74D04E39" w14:textId="77777777" w:rsidR="00F62EEF" w:rsidRDefault="00F62EEF" w:rsidP="0008348C">
      <w:pPr>
        <w:rPr>
          <w:lang w:val="en-GB"/>
        </w:rPr>
      </w:pPr>
    </w:p>
    <w:p w14:paraId="589F1102" w14:textId="77777777" w:rsidR="00F62EEF" w:rsidRDefault="00F62EEF" w:rsidP="0008348C">
      <w:pPr>
        <w:rPr>
          <w:lang w:val="en-GB"/>
        </w:rPr>
      </w:pPr>
    </w:p>
    <w:p w14:paraId="1A2083C2" w14:textId="77777777" w:rsidR="00F62EEF" w:rsidRDefault="00F62EEF" w:rsidP="0008348C">
      <w:pPr>
        <w:rPr>
          <w:lang w:val="en-GB"/>
        </w:rPr>
      </w:pPr>
    </w:p>
    <w:p w14:paraId="707A700C" w14:textId="77777777" w:rsidR="00F62EEF" w:rsidRDefault="00F62EEF" w:rsidP="0008348C">
      <w:pPr>
        <w:rPr>
          <w:lang w:val="en-GB"/>
        </w:rPr>
      </w:pPr>
    </w:p>
    <w:p w14:paraId="65C1FBE3" w14:textId="77777777" w:rsidR="00F62EEF" w:rsidRPr="00F62EEF" w:rsidRDefault="00F62EEF" w:rsidP="0008348C">
      <w:pPr>
        <w:rPr>
          <w:lang w:val="en-GB"/>
        </w:rPr>
      </w:pPr>
    </w:p>
    <w:p w14:paraId="48E590CA" w14:textId="1449E6F7" w:rsidR="00EF0F1B" w:rsidRPr="00EF0F1B" w:rsidRDefault="00EF0F1B" w:rsidP="002C63B7">
      <w:pPr>
        <w:pStyle w:val="Heading2"/>
        <w:numPr>
          <w:ilvl w:val="0"/>
          <w:numId w:val="3"/>
        </w:numPr>
        <w:rPr>
          <w:lang w:val="bg-BG"/>
        </w:rPr>
      </w:pPr>
      <w:r w:rsidRPr="00EF0F1B">
        <w:lastRenderedPageBreak/>
        <w:t>Array Rotation</w:t>
      </w:r>
    </w:p>
    <w:p w14:paraId="29F07657" w14:textId="4EF51BE6" w:rsidR="00EF0F1B" w:rsidRPr="00EF0F1B" w:rsidRDefault="00EF0F1B" w:rsidP="00EF0F1B">
      <w:pPr>
        <w:rPr>
          <w:lang w:val="bg-BG"/>
        </w:rPr>
      </w:pPr>
      <w:r w:rsidRPr="00EF0F1B">
        <w:t xml:space="preserve">Write a program that receives an array and </w:t>
      </w:r>
      <w:r w:rsidR="001378D6">
        <w:t xml:space="preserve">the </w:t>
      </w:r>
      <w:r w:rsidRPr="00EF0F1B">
        <w:t xml:space="preserve">number of rotations you have to perform </w:t>
      </w:r>
      <w:r w:rsidRPr="00EF0F1B">
        <w:rPr>
          <w:noProof/>
        </w:rPr>
        <w:t>(</w:t>
      </w:r>
      <w:r w:rsidR="001378D6">
        <w:rPr>
          <w:noProof/>
        </w:rPr>
        <w:t xml:space="preserve">the </w:t>
      </w:r>
      <w:r w:rsidRPr="00EF0F1B">
        <w:t>first element goes at the end</w:t>
      </w:r>
      <w:r w:rsidRPr="00EF0F1B">
        <w:rPr>
          <w:noProof/>
        </w:rPr>
        <w:t>)</w:t>
      </w:r>
      <w:r w:rsidR="00B004F3">
        <w:rPr>
          <w:noProof/>
        </w:rPr>
        <w:t>.</w:t>
      </w:r>
      <w:r w:rsidRPr="00EF0F1B">
        <w:rPr>
          <w:noProof/>
        </w:rPr>
        <w:t xml:space="preserve"> </w:t>
      </w:r>
      <w:r w:rsidRPr="00EF0F1B">
        <w:t>Print the resulting array.</w:t>
      </w:r>
    </w:p>
    <w:p w14:paraId="08F8C319" w14:textId="77777777" w:rsidR="00EF0F1B" w:rsidRPr="00EF0F1B" w:rsidRDefault="00EF0F1B" w:rsidP="00EF0F1B">
      <w:pPr>
        <w:pStyle w:val="Heading3"/>
        <w:rPr>
          <w:lang w:val="bg-BG"/>
        </w:rPr>
      </w:pPr>
      <w:r w:rsidRPr="00EF0F1B">
        <w:t>Examples</w:t>
      </w:r>
    </w:p>
    <w:tbl>
      <w:tblPr>
        <w:tblStyle w:val="TableGrid"/>
        <w:tblW w:w="466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09"/>
        <w:gridCol w:w="2551"/>
      </w:tblGrid>
      <w:tr w:rsidR="00EF0F1B" w:rsidRPr="00F62EEF" w14:paraId="6BAEF749" w14:textId="77777777" w:rsidTr="00003FDF">
        <w:trPr>
          <w:trHeight w:val="196"/>
        </w:trPr>
        <w:tc>
          <w:tcPr>
            <w:tcW w:w="2109" w:type="dxa"/>
            <w:shd w:val="clear" w:color="auto" w:fill="D9D9D9" w:themeFill="background1" w:themeFillShade="D9"/>
          </w:tcPr>
          <w:p w14:paraId="4A61413E" w14:textId="77777777" w:rsidR="00EF0F1B" w:rsidRPr="00F62EEF" w:rsidRDefault="00EF0F1B" w:rsidP="009B32BC">
            <w:pPr>
              <w:spacing w:before="0" w:after="0"/>
              <w:jc w:val="center"/>
              <w:rPr>
                <w:b/>
              </w:rPr>
            </w:pPr>
            <w:r w:rsidRPr="00F62EEF">
              <w:rPr>
                <w:b/>
              </w:rPr>
              <w:t>Input</w:t>
            </w:r>
          </w:p>
        </w:tc>
        <w:tc>
          <w:tcPr>
            <w:tcW w:w="2551" w:type="dxa"/>
            <w:shd w:val="clear" w:color="auto" w:fill="D9D9D9" w:themeFill="background1" w:themeFillShade="D9"/>
          </w:tcPr>
          <w:p w14:paraId="1010B2FB" w14:textId="77777777" w:rsidR="00EF0F1B" w:rsidRPr="00F62EEF" w:rsidRDefault="00EF0F1B" w:rsidP="009B32BC">
            <w:pPr>
              <w:spacing w:before="0" w:after="0"/>
              <w:jc w:val="center"/>
              <w:rPr>
                <w:b/>
              </w:rPr>
            </w:pPr>
            <w:r w:rsidRPr="00F62EEF">
              <w:rPr>
                <w:b/>
              </w:rPr>
              <w:t>Output</w:t>
            </w:r>
          </w:p>
        </w:tc>
      </w:tr>
      <w:tr w:rsidR="00EF0F1B" w:rsidRPr="00F62EEF" w14:paraId="36A97FF5" w14:textId="77777777" w:rsidTr="00003FDF">
        <w:trPr>
          <w:trHeight w:val="372"/>
        </w:trPr>
        <w:tc>
          <w:tcPr>
            <w:tcW w:w="2109" w:type="dxa"/>
          </w:tcPr>
          <w:p w14:paraId="366F2F59" w14:textId="62784D10" w:rsidR="0008348C" w:rsidRPr="00F62EEF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F62EEF">
              <w:rPr>
                <w:rFonts w:ascii="Consolas" w:hAnsi="Consolas"/>
                <w:noProof/>
              </w:rPr>
              <w:t>51 47 32 61 21</w:t>
            </w:r>
          </w:p>
          <w:p w14:paraId="7FFC838F" w14:textId="77777777" w:rsidR="00EF0F1B" w:rsidRPr="00F62EEF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F62EEF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2551" w:type="dxa"/>
          </w:tcPr>
          <w:p w14:paraId="154FEFA6" w14:textId="77777777" w:rsidR="00EF0F1B" w:rsidRPr="00F62EEF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F62EEF">
              <w:rPr>
                <w:rFonts w:ascii="Consolas" w:hAnsi="Consolas"/>
                <w:noProof/>
              </w:rPr>
              <w:t>32 61 21 51 47</w:t>
            </w:r>
          </w:p>
        </w:tc>
      </w:tr>
      <w:tr w:rsidR="00EF0F1B" w:rsidRPr="00F62EEF" w14:paraId="19165BF7" w14:textId="77777777" w:rsidTr="00003FDF">
        <w:trPr>
          <w:trHeight w:val="378"/>
        </w:trPr>
        <w:tc>
          <w:tcPr>
            <w:tcW w:w="2109" w:type="dxa"/>
          </w:tcPr>
          <w:p w14:paraId="1F9EACE0" w14:textId="77777777" w:rsidR="00EF0F1B" w:rsidRPr="00F62EEF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F62EEF">
              <w:rPr>
                <w:rFonts w:ascii="Consolas" w:hAnsi="Consolas"/>
                <w:noProof/>
              </w:rPr>
              <w:t>32 21 61 1</w:t>
            </w:r>
          </w:p>
          <w:p w14:paraId="255AE32B" w14:textId="77777777" w:rsidR="00EF0F1B" w:rsidRPr="00F62EEF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F62EEF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2551" w:type="dxa"/>
          </w:tcPr>
          <w:p w14:paraId="2AC9C1A3" w14:textId="77777777" w:rsidR="00EF0F1B" w:rsidRPr="00F62EEF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F62EEF">
              <w:rPr>
                <w:rFonts w:ascii="Consolas" w:hAnsi="Consolas"/>
                <w:noProof/>
              </w:rPr>
              <w:t>32 21 61 1</w:t>
            </w:r>
          </w:p>
        </w:tc>
      </w:tr>
      <w:tr w:rsidR="00EF0F1B" w:rsidRPr="00ED7CDB" w14:paraId="0CF0A413" w14:textId="77777777" w:rsidTr="00003FDF">
        <w:trPr>
          <w:trHeight w:val="378"/>
        </w:trPr>
        <w:tc>
          <w:tcPr>
            <w:tcW w:w="2109" w:type="dxa"/>
          </w:tcPr>
          <w:p w14:paraId="09D2CCBB" w14:textId="77777777" w:rsidR="00EF0F1B" w:rsidRPr="00F62EEF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F62EEF">
              <w:rPr>
                <w:rFonts w:ascii="Consolas" w:hAnsi="Consolas"/>
                <w:noProof/>
              </w:rPr>
              <w:t>2 4 15 31</w:t>
            </w:r>
          </w:p>
          <w:p w14:paraId="7704C5AC" w14:textId="77777777" w:rsidR="00EF0F1B" w:rsidRPr="00F62EEF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F62EEF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2551" w:type="dxa"/>
          </w:tcPr>
          <w:p w14:paraId="0D2049FA" w14:textId="77777777" w:rsidR="00EF0F1B" w:rsidRPr="00F62EEF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F62EEF">
              <w:rPr>
                <w:rFonts w:ascii="Consolas" w:hAnsi="Consolas"/>
                <w:noProof/>
              </w:rPr>
              <w:t>4 15 31 2</w:t>
            </w:r>
          </w:p>
          <w:p w14:paraId="2AC2C447" w14:textId="77777777" w:rsidR="00EF0F1B" w:rsidRPr="00F62EEF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06D31CEF" w14:textId="77777777" w:rsidR="00EF0F1B" w:rsidRPr="00EF0F1B" w:rsidRDefault="00EF0F1B" w:rsidP="002C63B7">
      <w:pPr>
        <w:pStyle w:val="Heading2"/>
        <w:numPr>
          <w:ilvl w:val="0"/>
          <w:numId w:val="3"/>
        </w:numPr>
        <w:rPr>
          <w:lang w:val="bg-BG"/>
        </w:rPr>
      </w:pPr>
      <w:r w:rsidRPr="00EF0F1B">
        <w:t>Top Integers</w:t>
      </w:r>
    </w:p>
    <w:p w14:paraId="44A61208" w14:textId="77777777" w:rsidR="00C5178C" w:rsidRDefault="00EF0F1B" w:rsidP="00EF0F1B">
      <w:r w:rsidRPr="00EF0F1B">
        <w:t xml:space="preserve">Write a program to find all the top integers in an array. </w:t>
      </w:r>
    </w:p>
    <w:p w14:paraId="242325DA" w14:textId="72CB854D" w:rsidR="00024844" w:rsidRDefault="00EF0F1B" w:rsidP="00C5178C">
      <w:pPr>
        <w:rPr>
          <w:lang w:val="bg-BG"/>
        </w:rPr>
      </w:pPr>
      <w:r w:rsidRPr="00EF0F1B">
        <w:t xml:space="preserve">A top integer is an integer </w:t>
      </w:r>
      <w:r w:rsidR="001378D6">
        <w:t>that</w:t>
      </w:r>
      <w:r w:rsidRPr="00EF0F1B">
        <w:t xml:space="preserve"> is </w:t>
      </w:r>
      <w:r w:rsidRPr="00EF0F1B">
        <w:rPr>
          <w:b/>
        </w:rPr>
        <w:t xml:space="preserve">bigger </w:t>
      </w:r>
      <w:r w:rsidRPr="00EF0F1B">
        <w:t xml:space="preserve">than all the elements to its right. </w:t>
      </w:r>
    </w:p>
    <w:tbl>
      <w:tblPr>
        <w:tblStyle w:val="TableGrid"/>
        <w:tblW w:w="466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76"/>
        <w:gridCol w:w="1984"/>
      </w:tblGrid>
      <w:tr w:rsidR="00024844" w:rsidRPr="00EF0F1B" w14:paraId="63B24117" w14:textId="77777777" w:rsidTr="00024844">
        <w:trPr>
          <w:trHeight w:val="196"/>
        </w:trPr>
        <w:tc>
          <w:tcPr>
            <w:tcW w:w="2676" w:type="dxa"/>
            <w:shd w:val="clear" w:color="auto" w:fill="D9D9D9" w:themeFill="background1" w:themeFillShade="D9"/>
          </w:tcPr>
          <w:p w14:paraId="68492F9F" w14:textId="77777777" w:rsidR="00024844" w:rsidRPr="00EF0F1B" w:rsidRDefault="00024844" w:rsidP="00EB6E28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1984" w:type="dxa"/>
            <w:shd w:val="clear" w:color="auto" w:fill="D9D9D9" w:themeFill="background1" w:themeFillShade="D9"/>
          </w:tcPr>
          <w:p w14:paraId="5AB4C339" w14:textId="77777777" w:rsidR="00024844" w:rsidRPr="00EF0F1B" w:rsidRDefault="00024844" w:rsidP="00EB6E28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024844" w:rsidRPr="00EF0F1B" w14:paraId="7CCA814C" w14:textId="77777777" w:rsidTr="00024844">
        <w:trPr>
          <w:trHeight w:val="372"/>
        </w:trPr>
        <w:tc>
          <w:tcPr>
            <w:tcW w:w="2676" w:type="dxa"/>
          </w:tcPr>
          <w:p w14:paraId="3C8A45B5" w14:textId="731AB4DF" w:rsidR="00024844" w:rsidRPr="00EF0F1B" w:rsidRDefault="00024844" w:rsidP="00EB6E2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 4 3 2</w:t>
            </w:r>
          </w:p>
        </w:tc>
        <w:tc>
          <w:tcPr>
            <w:tcW w:w="1984" w:type="dxa"/>
          </w:tcPr>
          <w:p w14:paraId="1FA0F457" w14:textId="3391A921" w:rsidR="00024844" w:rsidRPr="00EF0F1B" w:rsidRDefault="00024844" w:rsidP="00EB6E2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 3 2</w:t>
            </w:r>
          </w:p>
        </w:tc>
      </w:tr>
      <w:tr w:rsidR="00024844" w:rsidRPr="00EF0F1B" w14:paraId="35E9A462" w14:textId="77777777" w:rsidTr="00024844">
        <w:trPr>
          <w:trHeight w:val="378"/>
        </w:trPr>
        <w:tc>
          <w:tcPr>
            <w:tcW w:w="2676" w:type="dxa"/>
          </w:tcPr>
          <w:p w14:paraId="4C582459" w14:textId="31D80E7C" w:rsidR="00024844" w:rsidRPr="00EF0F1B" w:rsidRDefault="002734F2" w:rsidP="00EB6E28">
            <w:pPr>
              <w:spacing w:before="0" w:after="0"/>
              <w:rPr>
                <w:rFonts w:ascii="Consolas" w:hAnsi="Consolas"/>
                <w:noProof/>
              </w:rPr>
            </w:pPr>
            <w:r w:rsidRPr="002734F2">
              <w:rPr>
                <w:rFonts w:ascii="Consolas" w:hAnsi="Consolas"/>
                <w:noProof/>
              </w:rPr>
              <w:t>14 24 3 19 15 17</w:t>
            </w:r>
          </w:p>
        </w:tc>
        <w:tc>
          <w:tcPr>
            <w:tcW w:w="1984" w:type="dxa"/>
          </w:tcPr>
          <w:p w14:paraId="6C774046" w14:textId="48B06FC2" w:rsidR="00024844" w:rsidRPr="00EF0F1B" w:rsidRDefault="00024844" w:rsidP="00EB6E2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24 </w:t>
            </w:r>
            <w:r w:rsidR="002734F2">
              <w:rPr>
                <w:rFonts w:ascii="Consolas" w:hAnsi="Consolas"/>
                <w:noProof/>
              </w:rPr>
              <w:t>1</w:t>
            </w:r>
            <w:r>
              <w:rPr>
                <w:rFonts w:ascii="Consolas" w:hAnsi="Consolas"/>
                <w:noProof/>
              </w:rPr>
              <w:t>9 17</w:t>
            </w:r>
          </w:p>
        </w:tc>
      </w:tr>
      <w:tr w:rsidR="00024844" w:rsidRPr="00EF0F1B" w14:paraId="32C31740" w14:textId="77777777" w:rsidTr="00024844">
        <w:trPr>
          <w:trHeight w:val="304"/>
        </w:trPr>
        <w:tc>
          <w:tcPr>
            <w:tcW w:w="2676" w:type="dxa"/>
          </w:tcPr>
          <w:p w14:paraId="368D65A8" w14:textId="1A465996" w:rsidR="00024844" w:rsidRPr="00EF0F1B" w:rsidRDefault="00024844" w:rsidP="00EB6E2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7 9 42 2 13 45 48</w:t>
            </w:r>
          </w:p>
        </w:tc>
        <w:tc>
          <w:tcPr>
            <w:tcW w:w="1984" w:type="dxa"/>
          </w:tcPr>
          <w:p w14:paraId="6981BF36" w14:textId="1A8BB15C" w:rsidR="00024844" w:rsidRPr="00EF0F1B" w:rsidRDefault="00024844" w:rsidP="00EB6E28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48</w:t>
            </w:r>
          </w:p>
          <w:p w14:paraId="31916B03" w14:textId="77777777" w:rsidR="00024844" w:rsidRPr="00EF0F1B" w:rsidRDefault="00024844" w:rsidP="00EB6E28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052B46D6" w14:textId="77777777" w:rsidR="00024844" w:rsidRDefault="00024844" w:rsidP="00024844">
      <w:pPr>
        <w:pStyle w:val="Index"/>
        <w:rPr>
          <w:lang w:val="en-GB"/>
        </w:rPr>
      </w:pPr>
    </w:p>
    <w:p w14:paraId="070D09FA" w14:textId="77777777" w:rsidR="007501DC" w:rsidRDefault="007501DC" w:rsidP="00024844">
      <w:pPr>
        <w:pStyle w:val="Index"/>
        <w:rPr>
          <w:lang w:val="en-GB"/>
        </w:rPr>
      </w:pPr>
    </w:p>
    <w:p w14:paraId="4FF58232" w14:textId="77777777" w:rsidR="007501DC" w:rsidRDefault="007501DC" w:rsidP="00024844">
      <w:pPr>
        <w:pStyle w:val="Index"/>
        <w:rPr>
          <w:lang w:val="en-GB"/>
        </w:rPr>
      </w:pPr>
    </w:p>
    <w:p w14:paraId="7BDDE1E9" w14:textId="77777777" w:rsidR="007501DC" w:rsidRDefault="007501DC" w:rsidP="00024844">
      <w:pPr>
        <w:pStyle w:val="Index"/>
        <w:rPr>
          <w:lang w:val="en-GB"/>
        </w:rPr>
      </w:pPr>
    </w:p>
    <w:p w14:paraId="0902B1CE" w14:textId="77777777" w:rsidR="007501DC" w:rsidRDefault="007501DC" w:rsidP="00024844">
      <w:pPr>
        <w:pStyle w:val="Index"/>
        <w:rPr>
          <w:lang w:val="en-GB"/>
        </w:rPr>
      </w:pPr>
    </w:p>
    <w:p w14:paraId="10C1AD78" w14:textId="77777777" w:rsidR="007501DC" w:rsidRDefault="007501DC" w:rsidP="00024844">
      <w:pPr>
        <w:pStyle w:val="Index"/>
        <w:rPr>
          <w:lang w:val="en-GB"/>
        </w:rPr>
      </w:pPr>
    </w:p>
    <w:p w14:paraId="3D856EDB" w14:textId="77777777" w:rsidR="007501DC" w:rsidRDefault="007501DC" w:rsidP="00024844">
      <w:pPr>
        <w:pStyle w:val="Index"/>
        <w:rPr>
          <w:lang w:val="en-GB"/>
        </w:rPr>
      </w:pPr>
    </w:p>
    <w:p w14:paraId="21C9F1DA" w14:textId="77777777" w:rsidR="007501DC" w:rsidRDefault="007501DC" w:rsidP="00024844">
      <w:pPr>
        <w:pStyle w:val="Index"/>
        <w:rPr>
          <w:lang w:val="en-GB"/>
        </w:rPr>
      </w:pPr>
    </w:p>
    <w:p w14:paraId="2804C9A3" w14:textId="77777777" w:rsidR="007501DC" w:rsidRDefault="007501DC" w:rsidP="00024844">
      <w:pPr>
        <w:pStyle w:val="Index"/>
        <w:rPr>
          <w:lang w:val="en-GB"/>
        </w:rPr>
      </w:pPr>
    </w:p>
    <w:p w14:paraId="668D7D55" w14:textId="77777777" w:rsidR="007501DC" w:rsidRDefault="007501DC" w:rsidP="00024844">
      <w:pPr>
        <w:pStyle w:val="Index"/>
        <w:rPr>
          <w:lang w:val="en-GB"/>
        </w:rPr>
      </w:pPr>
    </w:p>
    <w:p w14:paraId="7EEF724D" w14:textId="77777777" w:rsidR="007501DC" w:rsidRPr="007501DC" w:rsidRDefault="007501DC" w:rsidP="00024844">
      <w:pPr>
        <w:pStyle w:val="Index"/>
        <w:rPr>
          <w:lang w:val="en-GB"/>
        </w:rPr>
      </w:pPr>
    </w:p>
    <w:p w14:paraId="6A4E70D1" w14:textId="6C94D102" w:rsidR="00EF0F1B" w:rsidRPr="00EF0F1B" w:rsidRDefault="00EF0F1B" w:rsidP="00973E60">
      <w:pPr>
        <w:pStyle w:val="Heading2"/>
        <w:numPr>
          <w:ilvl w:val="0"/>
          <w:numId w:val="3"/>
        </w:numPr>
        <w:rPr>
          <w:lang w:val="bg-BG"/>
        </w:rPr>
      </w:pPr>
      <w:r w:rsidRPr="00EF0F1B">
        <w:lastRenderedPageBreak/>
        <w:t>Equal Sums</w:t>
      </w:r>
    </w:p>
    <w:p w14:paraId="5E4B00DA" w14:textId="1B6E4073" w:rsidR="00EF0F1B" w:rsidRPr="00EF0F1B" w:rsidRDefault="00EF0F1B" w:rsidP="00EF0F1B">
      <w:pPr>
        <w:tabs>
          <w:tab w:val="num" w:pos="720"/>
        </w:tabs>
        <w:rPr>
          <w:lang w:val="bg-BG"/>
        </w:rPr>
      </w:pPr>
      <w:r w:rsidRPr="00EF0F1B">
        <w:t xml:space="preserve">Write a program that determines if </w:t>
      </w:r>
      <w:r w:rsidR="00B004F3">
        <w:t xml:space="preserve">an </w:t>
      </w:r>
      <w:r w:rsidR="00B004F3" w:rsidRPr="00B004F3">
        <w:rPr>
          <w:b/>
          <w:bCs/>
        </w:rPr>
        <w:t>element exists</w:t>
      </w:r>
      <w:r w:rsidRPr="00EF0F1B">
        <w:rPr>
          <w:b/>
        </w:rPr>
        <w:t xml:space="preserve"> in the array</w:t>
      </w:r>
      <w:r w:rsidRPr="00EF0F1B">
        <w:t xml:space="preserve"> such that the </w:t>
      </w:r>
      <w:r w:rsidRPr="00EF0F1B">
        <w:rPr>
          <w:b/>
        </w:rPr>
        <w:t>sum of the elements on its left</w:t>
      </w:r>
      <w:r w:rsidRPr="00EF0F1B">
        <w:t xml:space="preserve"> is </w:t>
      </w:r>
      <w:r w:rsidRPr="00EF0F1B">
        <w:rPr>
          <w:b/>
        </w:rPr>
        <w:t>equal</w:t>
      </w:r>
      <w:r w:rsidRPr="00EF0F1B">
        <w:t xml:space="preserve"> to the </w:t>
      </w:r>
      <w:r w:rsidRPr="00EF0F1B">
        <w:rPr>
          <w:b/>
        </w:rPr>
        <w:t>sum of the elements on its right</w:t>
      </w:r>
      <w:r w:rsidRPr="00EF0F1B">
        <w:t xml:space="preserve">. If there are </w:t>
      </w:r>
      <w:r w:rsidRPr="00EF0F1B">
        <w:rPr>
          <w:b/>
        </w:rPr>
        <w:t>no elements to the left</w:t>
      </w:r>
      <w:r w:rsidR="001378D6">
        <w:rPr>
          <w:b/>
        </w:rPr>
        <w:t>/</w:t>
      </w:r>
      <w:r w:rsidRPr="00EF0F1B">
        <w:rPr>
          <w:b/>
        </w:rPr>
        <w:t>right</w:t>
      </w:r>
      <w:r w:rsidRPr="00EF0F1B">
        <w:t xml:space="preserve">, their </w:t>
      </w:r>
      <w:r w:rsidRPr="00EF0F1B">
        <w:rPr>
          <w:b/>
        </w:rPr>
        <w:t>sum is considered to be 0</w:t>
      </w:r>
      <w:r w:rsidRPr="00EF0F1B">
        <w:t xml:space="preserve">. Print the </w:t>
      </w:r>
      <w:r w:rsidRPr="00EF0F1B">
        <w:rPr>
          <w:b/>
        </w:rPr>
        <w:t>index</w:t>
      </w:r>
      <w:r w:rsidRPr="00EF0F1B">
        <w:t xml:space="preserve"> that satisfies the required condition or </w:t>
      </w:r>
      <w:r w:rsidR="00FE1712" w:rsidRPr="00FE1712">
        <w:t>"</w:t>
      </w:r>
      <w:r w:rsidR="00FE1712" w:rsidRPr="00FE1712">
        <w:rPr>
          <w:rFonts w:ascii="Consolas" w:hAnsi="Consolas"/>
          <w:b/>
        </w:rPr>
        <w:t>no</w:t>
      </w:r>
      <w:r w:rsidR="00FE1712" w:rsidRPr="00FE1712">
        <w:t>"</w:t>
      </w:r>
      <w:r w:rsidRPr="00EF0F1B">
        <w:t xml:space="preserve"> if there is no such index.</w:t>
      </w:r>
    </w:p>
    <w:p w14:paraId="7E6C9FDB" w14:textId="77777777" w:rsidR="00EF0F1B" w:rsidRPr="00EF0F1B" w:rsidRDefault="00EF0F1B" w:rsidP="00EF0F1B">
      <w:pPr>
        <w:pStyle w:val="Heading3"/>
        <w:rPr>
          <w:lang w:val="bg-BG"/>
        </w:rPr>
      </w:pPr>
      <w:r w:rsidRPr="00EF0F1B">
        <w:t>Examples</w:t>
      </w:r>
    </w:p>
    <w:tbl>
      <w:tblPr>
        <w:tblStyle w:val="TableGrid"/>
        <w:tblW w:w="969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73"/>
        <w:gridCol w:w="936"/>
        <w:gridCol w:w="5683"/>
      </w:tblGrid>
      <w:tr w:rsidR="00EF0F1B" w:rsidRPr="00EF0F1B" w14:paraId="4300B825" w14:textId="77777777" w:rsidTr="00BD2DE6">
        <w:tc>
          <w:tcPr>
            <w:tcW w:w="3073" w:type="dxa"/>
            <w:shd w:val="clear" w:color="auto" w:fill="D9D9D9" w:themeFill="background1" w:themeFillShade="D9"/>
          </w:tcPr>
          <w:p w14:paraId="283D8DA5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5C6FBACC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  <w:tc>
          <w:tcPr>
            <w:tcW w:w="5683" w:type="dxa"/>
            <w:shd w:val="clear" w:color="auto" w:fill="D9D9D9" w:themeFill="background1" w:themeFillShade="D9"/>
          </w:tcPr>
          <w:p w14:paraId="455E055E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Comments</w:t>
            </w:r>
          </w:p>
        </w:tc>
      </w:tr>
      <w:tr w:rsidR="00EF0F1B" w:rsidRPr="00EF0F1B" w14:paraId="7C9B9444" w14:textId="77777777" w:rsidTr="00BD2DE6">
        <w:tc>
          <w:tcPr>
            <w:tcW w:w="3073" w:type="dxa"/>
            <w:vAlign w:val="center"/>
          </w:tcPr>
          <w:p w14:paraId="0DA54AD9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  <w:highlight w:val="green"/>
              </w:rPr>
              <w:t>1 2</w:t>
            </w:r>
            <w:r w:rsidRPr="00EF0F1B">
              <w:rPr>
                <w:rFonts w:ascii="Consolas" w:hAnsi="Consolas"/>
                <w:bCs/>
                <w:noProof/>
              </w:rPr>
              <w:t xml:space="preserve"> </w:t>
            </w:r>
            <w:r w:rsidRPr="00EF0F1B">
              <w:rPr>
                <w:rFonts w:ascii="Consolas" w:hAnsi="Consolas"/>
                <w:bCs/>
                <w:noProof/>
                <w:highlight w:val="yellow"/>
              </w:rPr>
              <w:t>3</w:t>
            </w:r>
            <w:r w:rsidRPr="00EF0F1B">
              <w:rPr>
                <w:rFonts w:ascii="Consolas" w:hAnsi="Consolas"/>
                <w:bCs/>
                <w:noProof/>
              </w:rPr>
              <w:t xml:space="preserve"> </w:t>
            </w:r>
            <w:r w:rsidRPr="00EF0F1B">
              <w:rPr>
                <w:rFonts w:ascii="Consolas" w:hAnsi="Consolas"/>
                <w:bCs/>
                <w:noProof/>
                <w:highlight w:val="cyan"/>
              </w:rPr>
              <w:t>3</w:t>
            </w:r>
          </w:p>
        </w:tc>
        <w:tc>
          <w:tcPr>
            <w:tcW w:w="936" w:type="dxa"/>
            <w:vAlign w:val="center"/>
          </w:tcPr>
          <w:p w14:paraId="19350D6C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5683" w:type="dxa"/>
            <w:vAlign w:val="center"/>
          </w:tcPr>
          <w:p w14:paraId="2350B09E" w14:textId="77777777" w:rsidR="00EF0F1B" w:rsidRPr="00BD2DE6" w:rsidRDefault="00EF0F1B" w:rsidP="009B32BC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BD2DE6">
              <w:rPr>
                <w:rFonts w:cstheme="minorHAnsi"/>
                <w:bCs/>
                <w:noProof/>
              </w:rPr>
              <w:t xml:space="preserve">At a[2] -&gt; </w:t>
            </w:r>
            <w:r w:rsidRPr="00BD2DE6">
              <w:rPr>
                <w:rFonts w:cstheme="minorHAnsi"/>
                <w:bCs/>
                <w:noProof/>
                <w:highlight w:val="green"/>
              </w:rPr>
              <w:t>left sum = 3</w:t>
            </w:r>
            <w:r w:rsidRPr="00BD2DE6">
              <w:rPr>
                <w:rFonts w:cstheme="minorHAnsi"/>
                <w:bCs/>
                <w:noProof/>
              </w:rPr>
              <w:t xml:space="preserve">, </w:t>
            </w:r>
            <w:r w:rsidRPr="00BD2DE6">
              <w:rPr>
                <w:rFonts w:cstheme="minorHAnsi"/>
                <w:bCs/>
                <w:noProof/>
                <w:highlight w:val="cyan"/>
              </w:rPr>
              <w:t>right sum = 3</w:t>
            </w:r>
          </w:p>
          <w:p w14:paraId="699462B4" w14:textId="77777777" w:rsidR="00EF0F1B" w:rsidRPr="00BD2DE6" w:rsidRDefault="00EF0F1B" w:rsidP="009B32BC">
            <w:pPr>
              <w:spacing w:before="0" w:after="0"/>
              <w:rPr>
                <w:rFonts w:cstheme="minorHAnsi"/>
                <w:bCs/>
                <w:noProof/>
              </w:rPr>
            </w:pPr>
            <w:r w:rsidRPr="00BD2DE6">
              <w:rPr>
                <w:rFonts w:cstheme="minorHAnsi"/>
                <w:bCs/>
                <w:noProof/>
              </w:rPr>
              <w:t>a[0] + a[1] = a[3]</w:t>
            </w:r>
          </w:p>
        </w:tc>
      </w:tr>
      <w:tr w:rsidR="00EF0F1B" w:rsidRPr="00EF0F1B" w14:paraId="58D644F1" w14:textId="77777777" w:rsidTr="00BD2DE6">
        <w:tc>
          <w:tcPr>
            <w:tcW w:w="3073" w:type="dxa"/>
            <w:vAlign w:val="center"/>
          </w:tcPr>
          <w:p w14:paraId="7793DEB9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1 2</w:t>
            </w:r>
          </w:p>
        </w:tc>
        <w:tc>
          <w:tcPr>
            <w:tcW w:w="936" w:type="dxa"/>
            <w:vAlign w:val="center"/>
          </w:tcPr>
          <w:p w14:paraId="7ED4604E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no</w:t>
            </w:r>
          </w:p>
        </w:tc>
        <w:tc>
          <w:tcPr>
            <w:tcW w:w="5683" w:type="dxa"/>
            <w:vAlign w:val="center"/>
          </w:tcPr>
          <w:p w14:paraId="347F8F57" w14:textId="77777777" w:rsidR="00EF0F1B" w:rsidRPr="00BD2DE6" w:rsidRDefault="00EF0F1B" w:rsidP="009B32BC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BD2DE6">
              <w:rPr>
                <w:rFonts w:cstheme="minorHAnsi"/>
                <w:bCs/>
                <w:noProof/>
              </w:rPr>
              <w:t>At a[0] -&gt; left sum = 0, right sum = 2</w:t>
            </w:r>
          </w:p>
          <w:p w14:paraId="1CAAD1F4" w14:textId="77777777" w:rsidR="00EF0F1B" w:rsidRPr="00BD2DE6" w:rsidRDefault="00EF0F1B" w:rsidP="009B32BC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BD2DE6">
              <w:rPr>
                <w:rFonts w:cstheme="minorHAnsi"/>
                <w:bCs/>
                <w:noProof/>
              </w:rPr>
              <w:t>At a[1] -&gt; left sum = 1, right sum = 0</w:t>
            </w:r>
          </w:p>
          <w:p w14:paraId="60452CD8" w14:textId="77777777" w:rsidR="00EF0F1B" w:rsidRPr="00BD2DE6" w:rsidRDefault="00EF0F1B" w:rsidP="009B32BC">
            <w:pPr>
              <w:spacing w:before="0" w:after="0"/>
              <w:rPr>
                <w:rFonts w:cstheme="minorHAnsi"/>
                <w:bCs/>
                <w:noProof/>
              </w:rPr>
            </w:pPr>
            <w:r w:rsidRPr="00BD2DE6">
              <w:rPr>
                <w:rFonts w:cstheme="minorHAnsi"/>
                <w:bCs/>
                <w:noProof/>
              </w:rPr>
              <w:t>No such index exists</w:t>
            </w:r>
          </w:p>
        </w:tc>
      </w:tr>
      <w:tr w:rsidR="00EF0F1B" w:rsidRPr="00EF0F1B" w14:paraId="2F1B9043" w14:textId="77777777" w:rsidTr="00BD2DE6">
        <w:tc>
          <w:tcPr>
            <w:tcW w:w="3073" w:type="dxa"/>
            <w:vAlign w:val="center"/>
          </w:tcPr>
          <w:p w14:paraId="2F1FAFA9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  <w:highlight w:val="yellow"/>
              </w:rPr>
              <w:t>1</w:t>
            </w:r>
          </w:p>
        </w:tc>
        <w:tc>
          <w:tcPr>
            <w:tcW w:w="936" w:type="dxa"/>
            <w:vAlign w:val="center"/>
          </w:tcPr>
          <w:p w14:paraId="6DA2C5A0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0</w:t>
            </w:r>
          </w:p>
        </w:tc>
        <w:tc>
          <w:tcPr>
            <w:tcW w:w="5683" w:type="dxa"/>
            <w:vAlign w:val="center"/>
          </w:tcPr>
          <w:p w14:paraId="18848629" w14:textId="77777777" w:rsidR="00EF0F1B" w:rsidRPr="00BD2DE6" w:rsidRDefault="00EF0F1B" w:rsidP="009B32BC">
            <w:pPr>
              <w:spacing w:before="0" w:after="0"/>
              <w:rPr>
                <w:rFonts w:cstheme="minorHAnsi"/>
                <w:bCs/>
                <w:noProof/>
              </w:rPr>
            </w:pPr>
            <w:r w:rsidRPr="00BD2DE6">
              <w:rPr>
                <w:rFonts w:cstheme="minorHAnsi"/>
                <w:bCs/>
                <w:noProof/>
              </w:rPr>
              <w:t>At a[0] -&gt; left sum = 0, right sum = 0</w:t>
            </w:r>
          </w:p>
        </w:tc>
      </w:tr>
      <w:tr w:rsidR="00EF0F1B" w:rsidRPr="00EF0F1B" w14:paraId="772C47F6" w14:textId="77777777" w:rsidTr="00BD2DE6">
        <w:tc>
          <w:tcPr>
            <w:tcW w:w="3073" w:type="dxa"/>
            <w:vAlign w:val="center"/>
          </w:tcPr>
          <w:p w14:paraId="4F7A2B1D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1 2 3</w:t>
            </w:r>
          </w:p>
        </w:tc>
        <w:tc>
          <w:tcPr>
            <w:tcW w:w="936" w:type="dxa"/>
            <w:vAlign w:val="center"/>
          </w:tcPr>
          <w:p w14:paraId="1CD4CA09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no</w:t>
            </w:r>
          </w:p>
        </w:tc>
        <w:tc>
          <w:tcPr>
            <w:tcW w:w="5683" w:type="dxa"/>
            <w:vAlign w:val="center"/>
          </w:tcPr>
          <w:p w14:paraId="2A576E39" w14:textId="77777777" w:rsidR="00EF0F1B" w:rsidRPr="00BD2DE6" w:rsidRDefault="00EF0F1B" w:rsidP="009B32BC">
            <w:pPr>
              <w:spacing w:before="0" w:after="0"/>
              <w:rPr>
                <w:rFonts w:cstheme="minorHAnsi"/>
                <w:noProof/>
              </w:rPr>
            </w:pPr>
            <w:r w:rsidRPr="00BD2DE6">
              <w:rPr>
                <w:rFonts w:cstheme="minorHAnsi"/>
                <w:bCs/>
                <w:noProof/>
              </w:rPr>
              <w:t>No such index exists</w:t>
            </w:r>
          </w:p>
        </w:tc>
      </w:tr>
      <w:tr w:rsidR="00EF0F1B" w:rsidRPr="00EF0F1B" w14:paraId="2CE0D21D" w14:textId="77777777" w:rsidTr="00BD2DE6">
        <w:tc>
          <w:tcPr>
            <w:tcW w:w="3073" w:type="dxa"/>
            <w:vAlign w:val="center"/>
          </w:tcPr>
          <w:p w14:paraId="78D19E9A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  <w:highlight w:val="green"/>
              </w:rPr>
              <w:t>10 5 5</w:t>
            </w:r>
            <w:r w:rsidRPr="00EF0F1B">
              <w:rPr>
                <w:rFonts w:ascii="Consolas" w:hAnsi="Consolas"/>
                <w:bCs/>
                <w:noProof/>
              </w:rPr>
              <w:t xml:space="preserve"> </w:t>
            </w:r>
            <w:r w:rsidRPr="00EF0F1B">
              <w:rPr>
                <w:rFonts w:ascii="Consolas" w:hAnsi="Consolas"/>
                <w:bCs/>
                <w:noProof/>
                <w:highlight w:val="yellow"/>
              </w:rPr>
              <w:t>99</w:t>
            </w:r>
            <w:r w:rsidRPr="00EF0F1B">
              <w:rPr>
                <w:rFonts w:ascii="Consolas" w:hAnsi="Consolas"/>
                <w:bCs/>
                <w:noProof/>
              </w:rPr>
              <w:t xml:space="preserve"> </w:t>
            </w:r>
            <w:r w:rsidRPr="00EF0F1B">
              <w:rPr>
                <w:rFonts w:ascii="Consolas" w:hAnsi="Consolas"/>
                <w:bCs/>
                <w:noProof/>
                <w:highlight w:val="cyan"/>
              </w:rPr>
              <w:t>3 4 2 5 1 1 4</w:t>
            </w:r>
          </w:p>
        </w:tc>
        <w:tc>
          <w:tcPr>
            <w:tcW w:w="936" w:type="dxa"/>
            <w:vAlign w:val="center"/>
          </w:tcPr>
          <w:p w14:paraId="1CBE6C10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5683" w:type="dxa"/>
            <w:vAlign w:val="center"/>
          </w:tcPr>
          <w:p w14:paraId="50446DDD" w14:textId="77777777" w:rsidR="00EF0F1B" w:rsidRPr="00BD2DE6" w:rsidRDefault="00EF0F1B" w:rsidP="009B32BC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BD2DE6">
              <w:rPr>
                <w:rFonts w:cstheme="minorHAnsi"/>
                <w:bCs/>
                <w:noProof/>
              </w:rPr>
              <w:t xml:space="preserve">At a[3] -&gt; </w:t>
            </w:r>
            <w:r w:rsidRPr="00BD2DE6">
              <w:rPr>
                <w:rFonts w:cstheme="minorHAnsi"/>
                <w:bCs/>
                <w:noProof/>
                <w:highlight w:val="green"/>
              </w:rPr>
              <w:t>left sum = 20</w:t>
            </w:r>
            <w:r w:rsidRPr="00BD2DE6">
              <w:rPr>
                <w:rFonts w:cstheme="minorHAnsi"/>
                <w:bCs/>
                <w:noProof/>
              </w:rPr>
              <w:t xml:space="preserve">, </w:t>
            </w:r>
            <w:r w:rsidRPr="00BD2DE6">
              <w:rPr>
                <w:rFonts w:cstheme="minorHAnsi"/>
                <w:bCs/>
                <w:noProof/>
                <w:highlight w:val="cyan"/>
              </w:rPr>
              <w:t>right sum = 20</w:t>
            </w:r>
          </w:p>
          <w:p w14:paraId="6C379F22" w14:textId="77777777" w:rsidR="00EF0F1B" w:rsidRPr="00BD2DE6" w:rsidRDefault="00EF0F1B" w:rsidP="009B32BC">
            <w:pPr>
              <w:spacing w:before="0" w:after="0"/>
              <w:rPr>
                <w:rFonts w:cstheme="minorHAnsi"/>
                <w:bCs/>
                <w:noProof/>
              </w:rPr>
            </w:pPr>
            <w:r w:rsidRPr="00BD2DE6">
              <w:rPr>
                <w:rFonts w:cstheme="minorHAnsi"/>
                <w:bCs/>
                <w:noProof/>
              </w:rPr>
              <w:t>a[0] + a[1] + a[2] = a[4] + a[5] + a[6] + a[7] + a[8] + a[9] + a[10]</w:t>
            </w:r>
          </w:p>
        </w:tc>
      </w:tr>
    </w:tbl>
    <w:p w14:paraId="18C65B86" w14:textId="77777777" w:rsidR="007501DC" w:rsidRDefault="007501DC" w:rsidP="007501DC">
      <w:pPr>
        <w:pStyle w:val="Heading2"/>
        <w:numPr>
          <w:ilvl w:val="0"/>
          <w:numId w:val="0"/>
        </w:numPr>
        <w:ind w:left="360"/>
        <w:rPr>
          <w:lang w:val="en-GB"/>
        </w:rPr>
      </w:pPr>
    </w:p>
    <w:p w14:paraId="21F618E6" w14:textId="77777777" w:rsidR="007501DC" w:rsidRDefault="007501DC" w:rsidP="007501DC">
      <w:pPr>
        <w:rPr>
          <w:lang w:val="en-GB"/>
        </w:rPr>
      </w:pPr>
    </w:p>
    <w:p w14:paraId="3EAB8E42" w14:textId="77777777" w:rsidR="007501DC" w:rsidRDefault="007501DC" w:rsidP="007501DC">
      <w:pPr>
        <w:rPr>
          <w:lang w:val="en-GB"/>
        </w:rPr>
      </w:pPr>
    </w:p>
    <w:p w14:paraId="20980F84" w14:textId="77777777" w:rsidR="007501DC" w:rsidRDefault="007501DC" w:rsidP="007501DC">
      <w:pPr>
        <w:rPr>
          <w:lang w:val="en-GB"/>
        </w:rPr>
      </w:pPr>
    </w:p>
    <w:p w14:paraId="540A3EFA" w14:textId="77777777" w:rsidR="007501DC" w:rsidRDefault="007501DC" w:rsidP="007501DC">
      <w:pPr>
        <w:rPr>
          <w:lang w:val="en-GB"/>
        </w:rPr>
      </w:pPr>
    </w:p>
    <w:p w14:paraId="42D01B0C" w14:textId="77777777" w:rsidR="007501DC" w:rsidRDefault="007501DC" w:rsidP="007501DC">
      <w:pPr>
        <w:rPr>
          <w:lang w:val="en-GB"/>
        </w:rPr>
      </w:pPr>
    </w:p>
    <w:p w14:paraId="5C41E179" w14:textId="77777777" w:rsidR="007501DC" w:rsidRDefault="007501DC" w:rsidP="007501DC">
      <w:pPr>
        <w:rPr>
          <w:lang w:val="en-GB"/>
        </w:rPr>
      </w:pPr>
    </w:p>
    <w:p w14:paraId="002EFFAA" w14:textId="77777777" w:rsidR="007501DC" w:rsidRDefault="007501DC" w:rsidP="007501DC">
      <w:pPr>
        <w:rPr>
          <w:lang w:val="en-GB"/>
        </w:rPr>
      </w:pPr>
    </w:p>
    <w:p w14:paraId="3C01D181" w14:textId="77777777" w:rsidR="007501DC" w:rsidRDefault="007501DC" w:rsidP="007501DC">
      <w:pPr>
        <w:rPr>
          <w:lang w:val="en-GB"/>
        </w:rPr>
      </w:pPr>
    </w:p>
    <w:p w14:paraId="1F07E9D8" w14:textId="77777777" w:rsidR="007501DC" w:rsidRDefault="007501DC" w:rsidP="007501DC">
      <w:pPr>
        <w:rPr>
          <w:lang w:val="en-GB"/>
        </w:rPr>
      </w:pPr>
    </w:p>
    <w:p w14:paraId="36DB2D61" w14:textId="77777777" w:rsidR="007501DC" w:rsidRDefault="007501DC" w:rsidP="007501DC">
      <w:pPr>
        <w:rPr>
          <w:lang w:val="en-GB"/>
        </w:rPr>
      </w:pPr>
    </w:p>
    <w:p w14:paraId="790CE80E" w14:textId="77777777" w:rsidR="007501DC" w:rsidRDefault="007501DC" w:rsidP="007501DC">
      <w:pPr>
        <w:rPr>
          <w:lang w:val="en-GB"/>
        </w:rPr>
      </w:pPr>
    </w:p>
    <w:p w14:paraId="590196A0" w14:textId="77777777" w:rsidR="007501DC" w:rsidRDefault="007501DC" w:rsidP="007501DC">
      <w:pPr>
        <w:rPr>
          <w:lang w:val="en-GB"/>
        </w:rPr>
      </w:pPr>
    </w:p>
    <w:p w14:paraId="6AF79353" w14:textId="77777777" w:rsidR="007501DC" w:rsidRDefault="007501DC" w:rsidP="007501DC">
      <w:pPr>
        <w:rPr>
          <w:lang w:val="en-GB"/>
        </w:rPr>
      </w:pPr>
    </w:p>
    <w:p w14:paraId="2A3AD74F" w14:textId="77777777" w:rsidR="007501DC" w:rsidRDefault="007501DC" w:rsidP="007501DC">
      <w:pPr>
        <w:rPr>
          <w:lang w:val="en-GB"/>
        </w:rPr>
      </w:pPr>
    </w:p>
    <w:p w14:paraId="1BB4C683" w14:textId="77777777" w:rsidR="007501DC" w:rsidRDefault="007501DC" w:rsidP="007501DC">
      <w:pPr>
        <w:rPr>
          <w:lang w:val="en-GB"/>
        </w:rPr>
      </w:pPr>
    </w:p>
    <w:p w14:paraId="3358D70C" w14:textId="77777777" w:rsidR="007501DC" w:rsidRDefault="007501DC" w:rsidP="007501DC">
      <w:pPr>
        <w:rPr>
          <w:lang w:val="en-GB"/>
        </w:rPr>
      </w:pPr>
    </w:p>
    <w:p w14:paraId="6B758AFC" w14:textId="77777777" w:rsidR="007501DC" w:rsidRPr="007501DC" w:rsidRDefault="007501DC" w:rsidP="007501DC">
      <w:pPr>
        <w:rPr>
          <w:lang w:val="en-GB"/>
        </w:rPr>
      </w:pPr>
    </w:p>
    <w:p w14:paraId="4DC80DB8" w14:textId="43010269" w:rsidR="00E03DBD" w:rsidRPr="0035798E" w:rsidRDefault="00E03DBD" w:rsidP="00E03DBD">
      <w:pPr>
        <w:pStyle w:val="Heading2"/>
        <w:numPr>
          <w:ilvl w:val="0"/>
          <w:numId w:val="3"/>
        </w:numPr>
        <w:rPr>
          <w:lang w:val="bg-BG"/>
        </w:rPr>
      </w:pPr>
      <w:r w:rsidRPr="0035798E">
        <w:lastRenderedPageBreak/>
        <w:t>Condense Array to Number</w:t>
      </w:r>
    </w:p>
    <w:p w14:paraId="0EC31F18" w14:textId="77777777" w:rsidR="00E03DBD" w:rsidRPr="0035798E" w:rsidRDefault="00E03DBD" w:rsidP="00E03DBD">
      <w:pPr>
        <w:tabs>
          <w:tab w:val="num" w:pos="720"/>
        </w:tabs>
        <w:rPr>
          <w:lang w:val="bg-BG"/>
        </w:rPr>
      </w:pPr>
      <w:r w:rsidRPr="0035798E">
        <w:t xml:space="preserve">Write a program to read </w:t>
      </w:r>
      <w:r w:rsidRPr="0035798E">
        <w:rPr>
          <w:b/>
        </w:rPr>
        <w:t>an array of integers</w:t>
      </w:r>
      <w:r w:rsidRPr="0035798E">
        <w:t xml:space="preserve"> and </w:t>
      </w:r>
      <w:r w:rsidRPr="0035798E">
        <w:rPr>
          <w:b/>
        </w:rPr>
        <w:t>condense</w:t>
      </w:r>
      <w:r w:rsidRPr="0035798E">
        <w:t xml:space="preserve"> them by </w:t>
      </w:r>
      <w:r w:rsidRPr="0035798E">
        <w:rPr>
          <w:b/>
        </w:rPr>
        <w:t>summing</w:t>
      </w:r>
      <w:r w:rsidRPr="0035798E">
        <w:t xml:space="preserve"> adjacent couples of elements until a </w:t>
      </w:r>
      <w:r w:rsidRPr="0035798E">
        <w:rPr>
          <w:b/>
        </w:rPr>
        <w:t>single integer</w:t>
      </w:r>
      <w:r w:rsidRPr="0035798E">
        <w:t xml:space="preserve"> is obtained. For example, if we have 3 elements {2, 10, 3}, we sum the first two and the second two elements and obtain {2+10, 10+3} = {12, 13}, then we sum again all adjacent elements and obtain {12+13} = {25}.</w:t>
      </w:r>
    </w:p>
    <w:p w14:paraId="6E8C87A0" w14:textId="77777777" w:rsidR="00E03DBD" w:rsidRPr="0035798E" w:rsidRDefault="00E03DBD" w:rsidP="00E03DBD">
      <w:pPr>
        <w:pStyle w:val="Heading3"/>
        <w:rPr>
          <w:lang w:val="bg-BG"/>
        </w:rPr>
      </w:pPr>
      <w:r w:rsidRPr="0035798E">
        <w:t>Examples</w:t>
      </w:r>
    </w:p>
    <w:tbl>
      <w:tblPr>
        <w:tblStyle w:val="TableGrid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936"/>
        <w:gridCol w:w="8004"/>
      </w:tblGrid>
      <w:tr w:rsidR="00E03DBD" w:rsidRPr="0035798E" w14:paraId="6EC3C623" w14:textId="77777777" w:rsidTr="000E0C5E"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203BEFE6" w14:textId="77777777" w:rsidR="00E03DBD" w:rsidRPr="0035798E" w:rsidRDefault="00E03DBD" w:rsidP="000E0C5E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366F1E40" w14:textId="77777777" w:rsidR="00E03DBD" w:rsidRPr="0035798E" w:rsidRDefault="00E03DBD" w:rsidP="000E0C5E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Output</w:t>
            </w:r>
          </w:p>
        </w:tc>
        <w:tc>
          <w:tcPr>
            <w:tcW w:w="8004" w:type="dxa"/>
            <w:shd w:val="clear" w:color="auto" w:fill="D9D9D9" w:themeFill="background1" w:themeFillShade="D9"/>
            <w:vAlign w:val="center"/>
          </w:tcPr>
          <w:p w14:paraId="5FE852F7" w14:textId="77777777" w:rsidR="00E03DBD" w:rsidRPr="0035798E" w:rsidRDefault="00E03DBD" w:rsidP="000E0C5E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Comments</w:t>
            </w:r>
          </w:p>
        </w:tc>
      </w:tr>
      <w:tr w:rsidR="00E03DBD" w:rsidRPr="0035798E" w14:paraId="1E9FED3A" w14:textId="77777777" w:rsidTr="000E0C5E">
        <w:tc>
          <w:tcPr>
            <w:tcW w:w="1380" w:type="dxa"/>
            <w:vAlign w:val="center"/>
          </w:tcPr>
          <w:p w14:paraId="679528F2" w14:textId="77777777" w:rsidR="00E03DBD" w:rsidRPr="0035798E" w:rsidRDefault="00E03DBD" w:rsidP="000E0C5E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2 10 3</w:t>
            </w:r>
          </w:p>
        </w:tc>
        <w:tc>
          <w:tcPr>
            <w:tcW w:w="936" w:type="dxa"/>
            <w:vAlign w:val="center"/>
          </w:tcPr>
          <w:p w14:paraId="6050AC0C" w14:textId="77777777" w:rsidR="00E03DBD" w:rsidRPr="0035798E" w:rsidRDefault="00E03DBD" w:rsidP="000E0C5E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25</w:t>
            </w:r>
          </w:p>
        </w:tc>
        <w:tc>
          <w:tcPr>
            <w:tcW w:w="8004" w:type="dxa"/>
            <w:vAlign w:val="center"/>
          </w:tcPr>
          <w:p w14:paraId="11E523ED" w14:textId="77777777" w:rsidR="00E03DBD" w:rsidRPr="009B0E77" w:rsidRDefault="00E03DBD" w:rsidP="000E0C5E">
            <w:pPr>
              <w:spacing w:before="0" w:after="0"/>
              <w:rPr>
                <w:rFonts w:cstheme="minorHAnsi"/>
                <w:noProof/>
              </w:rPr>
            </w:pPr>
            <w:r w:rsidRPr="009B0E77">
              <w:rPr>
                <w:rFonts w:cstheme="minorHAnsi"/>
                <w:noProof/>
              </w:rPr>
              <w:t xml:space="preserve">2 10 3 </w:t>
            </w:r>
            <w:r w:rsidRPr="009B0E77">
              <w:rPr>
                <w:rFonts w:cstheme="minorHAnsi"/>
                <w:noProof/>
              </w:rPr>
              <w:sym w:font="Wingdings" w:char="F0E0"/>
            </w:r>
            <w:r w:rsidRPr="009B0E77">
              <w:rPr>
                <w:rFonts w:cstheme="minorHAnsi"/>
                <w:noProof/>
              </w:rPr>
              <w:t xml:space="preserve"> 2+10 10+3 </w:t>
            </w:r>
            <w:r w:rsidRPr="009B0E77">
              <w:rPr>
                <w:rFonts w:cstheme="minorHAnsi"/>
                <w:noProof/>
              </w:rPr>
              <w:sym w:font="Wingdings" w:char="F0E0"/>
            </w:r>
            <w:r w:rsidRPr="009B0E77">
              <w:rPr>
                <w:rFonts w:cstheme="minorHAnsi"/>
                <w:noProof/>
              </w:rPr>
              <w:t xml:space="preserve"> 12 13 </w:t>
            </w:r>
            <w:r w:rsidRPr="009B0E77">
              <w:rPr>
                <w:rFonts w:cstheme="minorHAnsi"/>
                <w:noProof/>
              </w:rPr>
              <w:sym w:font="Wingdings" w:char="F0E0"/>
            </w:r>
            <w:r w:rsidRPr="009B0E77">
              <w:rPr>
                <w:rFonts w:cstheme="minorHAnsi"/>
                <w:noProof/>
              </w:rPr>
              <w:t xml:space="preserve"> 12 + 13 </w:t>
            </w:r>
            <w:r w:rsidRPr="009B0E77">
              <w:rPr>
                <w:rFonts w:cstheme="minorHAnsi"/>
                <w:noProof/>
              </w:rPr>
              <w:sym w:font="Wingdings" w:char="F0E0"/>
            </w:r>
            <w:r w:rsidRPr="009B0E77">
              <w:rPr>
                <w:rFonts w:cstheme="minorHAnsi"/>
                <w:noProof/>
              </w:rPr>
              <w:t xml:space="preserve"> 25</w:t>
            </w:r>
          </w:p>
        </w:tc>
      </w:tr>
      <w:tr w:rsidR="00E03DBD" w:rsidRPr="0035798E" w14:paraId="6676F4F0" w14:textId="77777777" w:rsidTr="000E0C5E">
        <w:tc>
          <w:tcPr>
            <w:tcW w:w="1380" w:type="dxa"/>
            <w:vAlign w:val="center"/>
          </w:tcPr>
          <w:p w14:paraId="785C9166" w14:textId="77777777" w:rsidR="00E03DBD" w:rsidRPr="0035798E" w:rsidRDefault="00E03DBD" w:rsidP="000E0C5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5 0 4 1 2</w:t>
            </w:r>
          </w:p>
        </w:tc>
        <w:tc>
          <w:tcPr>
            <w:tcW w:w="936" w:type="dxa"/>
            <w:vAlign w:val="center"/>
          </w:tcPr>
          <w:p w14:paraId="1242F343" w14:textId="77777777" w:rsidR="00E03DBD" w:rsidRPr="0035798E" w:rsidRDefault="00E03DBD" w:rsidP="000E0C5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noProof/>
              </w:rPr>
              <w:t>35</w:t>
            </w:r>
          </w:p>
        </w:tc>
        <w:tc>
          <w:tcPr>
            <w:tcW w:w="8004" w:type="dxa"/>
            <w:vAlign w:val="center"/>
          </w:tcPr>
          <w:p w14:paraId="2D7B18E6" w14:textId="77777777" w:rsidR="00E03DBD" w:rsidRPr="009B0E77" w:rsidRDefault="00E03DBD" w:rsidP="000E0C5E">
            <w:pPr>
              <w:spacing w:before="0" w:after="0"/>
              <w:rPr>
                <w:rFonts w:cstheme="minorHAnsi"/>
                <w:bCs/>
                <w:noProof/>
              </w:rPr>
            </w:pPr>
            <w:r w:rsidRPr="009B0E77">
              <w:rPr>
                <w:rFonts w:cstheme="minorHAnsi"/>
                <w:bCs/>
                <w:noProof/>
              </w:rPr>
              <w:t xml:space="preserve">5 0 4 1 2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5+0 0+4 4+1 1+2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5 4 5 3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5+4 4+5 5+3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9 9 8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9+9 9+8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18 17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18+17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35</w:t>
            </w:r>
          </w:p>
        </w:tc>
      </w:tr>
      <w:tr w:rsidR="00E03DBD" w:rsidRPr="0035798E" w14:paraId="71E4F16B" w14:textId="77777777" w:rsidTr="000E0C5E">
        <w:tc>
          <w:tcPr>
            <w:tcW w:w="1380" w:type="dxa"/>
            <w:vAlign w:val="center"/>
          </w:tcPr>
          <w:p w14:paraId="7C9F7CAA" w14:textId="77777777" w:rsidR="00E03DBD" w:rsidRPr="0035798E" w:rsidRDefault="00E03DBD" w:rsidP="000E0C5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1</w:t>
            </w:r>
          </w:p>
        </w:tc>
        <w:tc>
          <w:tcPr>
            <w:tcW w:w="936" w:type="dxa"/>
            <w:vAlign w:val="center"/>
          </w:tcPr>
          <w:p w14:paraId="0D7E9207" w14:textId="77777777" w:rsidR="00E03DBD" w:rsidRPr="0035798E" w:rsidRDefault="00E03DBD" w:rsidP="000E0C5E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8004" w:type="dxa"/>
            <w:vAlign w:val="center"/>
          </w:tcPr>
          <w:p w14:paraId="4BB4CB38" w14:textId="77777777" w:rsidR="00E03DBD" w:rsidRPr="009B0E77" w:rsidRDefault="00E03DBD" w:rsidP="000E0C5E">
            <w:pPr>
              <w:spacing w:before="0" w:after="0"/>
              <w:rPr>
                <w:rFonts w:cstheme="minorHAnsi"/>
                <w:bCs/>
                <w:noProof/>
              </w:rPr>
            </w:pPr>
            <w:r w:rsidRPr="009B0E77">
              <w:rPr>
                <w:rFonts w:cstheme="minorHAnsi"/>
                <w:bCs/>
                <w:noProof/>
              </w:rPr>
              <w:t xml:space="preserve">1 </w:t>
            </w:r>
            <w:r w:rsidRPr="009B0E77">
              <w:rPr>
                <w:rFonts w:cstheme="minorHAnsi"/>
                <w:bCs/>
              </w:rPr>
              <w:t>is already condensed to number</w:t>
            </w:r>
          </w:p>
        </w:tc>
      </w:tr>
    </w:tbl>
    <w:p w14:paraId="770E7A0C" w14:textId="77777777" w:rsidR="00E03DBD" w:rsidRPr="0035798E" w:rsidRDefault="00E03DBD" w:rsidP="00E03DBD">
      <w:pPr>
        <w:pStyle w:val="Heading3"/>
        <w:rPr>
          <w:lang w:val="bg-BG"/>
        </w:rPr>
      </w:pPr>
      <w:r w:rsidRPr="0035798E">
        <w:t>Hints</w:t>
      </w:r>
    </w:p>
    <w:p w14:paraId="016D1905" w14:textId="77777777" w:rsidR="00E03DBD" w:rsidRPr="0035798E" w:rsidRDefault="00E03DBD" w:rsidP="00E03DBD">
      <w:pPr>
        <w:rPr>
          <w:lang w:val="bg-BG"/>
        </w:rPr>
      </w:pPr>
      <w:r w:rsidRPr="0035798E">
        <w:t xml:space="preserve">While we have more than one element in the array </w:t>
      </w:r>
      <w:r w:rsidRPr="0035798E">
        <w:rPr>
          <w:rStyle w:val="CodeChar"/>
        </w:rPr>
        <w:t>nums[]</w:t>
      </w:r>
      <w:r w:rsidRPr="0035798E">
        <w:t>, repeat the following:</w:t>
      </w:r>
    </w:p>
    <w:p w14:paraId="516595A1" w14:textId="77777777" w:rsidR="00E03DBD" w:rsidRPr="0035798E" w:rsidRDefault="00E03DBD" w:rsidP="00E03DBD">
      <w:pPr>
        <w:pStyle w:val="ListParagraph"/>
        <w:numPr>
          <w:ilvl w:val="0"/>
          <w:numId w:val="22"/>
        </w:numPr>
        <w:rPr>
          <w:lang w:val="bg-BG"/>
        </w:rPr>
      </w:pPr>
      <w:r w:rsidRPr="0035798E">
        <w:t xml:space="preserve">Allocate a new array </w:t>
      </w:r>
      <w:r w:rsidRPr="0035798E">
        <w:rPr>
          <w:rStyle w:val="CodeChar"/>
        </w:rPr>
        <w:t>condensed[]</w:t>
      </w:r>
      <w:r w:rsidRPr="0035798E">
        <w:rPr>
          <w:noProof/>
        </w:rPr>
        <w:t xml:space="preserve"> </w:t>
      </w:r>
      <w:r w:rsidRPr="0035798E">
        <w:t xml:space="preserve">of size </w:t>
      </w:r>
      <w:r w:rsidRPr="0035798E">
        <w:rPr>
          <w:rStyle w:val="CodeChar"/>
        </w:rPr>
        <w:t>nums.Length-1</w:t>
      </w:r>
      <w:r w:rsidRPr="0035798E">
        <w:t>.</w:t>
      </w:r>
    </w:p>
    <w:p w14:paraId="412A1FE6" w14:textId="77777777" w:rsidR="00E03DBD" w:rsidRPr="0035798E" w:rsidRDefault="00E03DBD" w:rsidP="00E03DBD">
      <w:pPr>
        <w:pStyle w:val="ListParagraph"/>
        <w:numPr>
          <w:ilvl w:val="0"/>
          <w:numId w:val="22"/>
        </w:numPr>
        <w:rPr>
          <w:lang w:val="bg-BG"/>
        </w:rPr>
      </w:pPr>
      <w:r w:rsidRPr="0035798E">
        <w:t xml:space="preserve">Sum the numbers from </w:t>
      </w:r>
      <w:r w:rsidRPr="0035798E">
        <w:rPr>
          <w:rStyle w:val="CodeChar"/>
        </w:rPr>
        <w:t>nums[]</w:t>
      </w:r>
      <w:r w:rsidRPr="0035798E">
        <w:rPr>
          <w:noProof/>
        </w:rPr>
        <w:t xml:space="preserve"> </w:t>
      </w:r>
      <w:r w:rsidRPr="0035798E">
        <w:t xml:space="preserve">to </w:t>
      </w:r>
      <w:r w:rsidRPr="0035798E">
        <w:rPr>
          <w:rStyle w:val="CodeChar"/>
        </w:rPr>
        <w:t>condensed[]</w:t>
      </w:r>
      <w:r w:rsidRPr="0035798E">
        <w:t>:</w:t>
      </w:r>
    </w:p>
    <w:p w14:paraId="08169AC4" w14:textId="77777777" w:rsidR="00E03DBD" w:rsidRPr="0035798E" w:rsidRDefault="00E03DBD" w:rsidP="00E03DBD">
      <w:pPr>
        <w:pStyle w:val="Code"/>
        <w:numPr>
          <w:ilvl w:val="1"/>
          <w:numId w:val="22"/>
        </w:numPr>
        <w:rPr>
          <w:lang w:val="bg-BG"/>
        </w:rPr>
      </w:pPr>
      <w:r w:rsidRPr="0035798E">
        <w:t>condensed[i] = nums[i] + nums[i+1]</w:t>
      </w:r>
    </w:p>
    <w:p w14:paraId="663C0D5E" w14:textId="77777777" w:rsidR="00E03DBD" w:rsidRPr="0035798E" w:rsidRDefault="00E03DBD" w:rsidP="00E03DBD">
      <w:pPr>
        <w:pStyle w:val="Code"/>
        <w:numPr>
          <w:ilvl w:val="0"/>
          <w:numId w:val="22"/>
        </w:numPr>
        <w:rPr>
          <w:lang w:val="bg-BG"/>
        </w:rPr>
      </w:pPr>
      <w:r w:rsidRPr="0035798E">
        <w:t>nums[] = condensed[]</w:t>
      </w:r>
    </w:p>
    <w:p w14:paraId="28D9C9E2" w14:textId="77777777" w:rsidR="00E03DBD" w:rsidRPr="0035798E" w:rsidRDefault="00E03DBD" w:rsidP="00E03DBD">
      <w:pPr>
        <w:spacing w:before="60" w:after="60"/>
        <w:rPr>
          <w:lang w:val="bg-BG"/>
        </w:rPr>
      </w:pPr>
      <w:r w:rsidRPr="0035798E">
        <w:t>The process is illustrated below:</w:t>
      </w:r>
    </w:p>
    <w:p w14:paraId="4622AACF" w14:textId="77777777" w:rsidR="00E03DBD" w:rsidRPr="0035798E" w:rsidRDefault="00E03DBD" w:rsidP="00E03DBD">
      <w:pPr>
        <w:pStyle w:val="Code"/>
        <w:ind w:firstLine="360"/>
        <w:rPr>
          <w:lang w:val="bg-BG"/>
        </w:rPr>
      </w:pPr>
      <w:r w:rsidRPr="0035798E">
        <w:drawing>
          <wp:inline distT="0" distB="0" distL="0" distR="0" wp14:anchorId="7AD7B98E" wp14:editId="40F6633D">
            <wp:extent cx="2000250" cy="908181"/>
            <wp:effectExtent l="19050" t="19050" r="19050" b="2540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2909" cy="90938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35798E">
        <w:rPr>
          <w:lang w:val="bg-BG"/>
        </w:rPr>
        <w:tab/>
      </w:r>
    </w:p>
    <w:p w14:paraId="3AFF9A85" w14:textId="77777777" w:rsidR="00E03DBD" w:rsidRPr="0035798E" w:rsidRDefault="00E03DBD" w:rsidP="00E03DBD">
      <w:pPr>
        <w:pStyle w:val="Code"/>
        <w:ind w:firstLine="360"/>
        <w:rPr>
          <w:lang w:val="bg-BG"/>
        </w:rPr>
      </w:pPr>
      <w:r w:rsidRPr="0035798E">
        <w:drawing>
          <wp:inline distT="0" distB="0" distL="0" distR="0" wp14:anchorId="4749EF4E" wp14:editId="7A6E5C7F">
            <wp:extent cx="2005693" cy="1047750"/>
            <wp:effectExtent l="19050" t="19050" r="13970" b="1905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3596" cy="105187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30A1A5" w14:textId="77777777" w:rsidR="00ED7CDB" w:rsidRDefault="00ED7CDB" w:rsidP="00ED7CDB">
      <w:pPr>
        <w:pStyle w:val="Heading2"/>
        <w:numPr>
          <w:ilvl w:val="0"/>
          <w:numId w:val="0"/>
        </w:numPr>
        <w:ind w:left="360"/>
        <w:rPr>
          <w:lang w:val="en-GB"/>
        </w:rPr>
      </w:pPr>
    </w:p>
    <w:p w14:paraId="76515018" w14:textId="77777777" w:rsidR="00ED7CDB" w:rsidRDefault="00ED7CDB" w:rsidP="00ED7CDB">
      <w:pPr>
        <w:rPr>
          <w:lang w:val="en-GB"/>
        </w:rPr>
      </w:pPr>
    </w:p>
    <w:p w14:paraId="05BA8B62" w14:textId="77777777" w:rsidR="00ED7CDB" w:rsidRDefault="00ED7CDB" w:rsidP="00ED7CDB">
      <w:pPr>
        <w:rPr>
          <w:lang w:val="en-GB"/>
        </w:rPr>
      </w:pPr>
    </w:p>
    <w:p w14:paraId="71C80B10" w14:textId="77777777" w:rsidR="00ED7CDB" w:rsidRDefault="00ED7CDB" w:rsidP="00ED7CDB">
      <w:pPr>
        <w:rPr>
          <w:lang w:val="en-GB"/>
        </w:rPr>
      </w:pPr>
    </w:p>
    <w:p w14:paraId="7485F5C9" w14:textId="77777777" w:rsidR="00ED7CDB" w:rsidRDefault="00ED7CDB" w:rsidP="00ED7CDB">
      <w:pPr>
        <w:rPr>
          <w:lang w:val="en-GB"/>
        </w:rPr>
      </w:pPr>
    </w:p>
    <w:p w14:paraId="0CD2AEC4" w14:textId="77777777" w:rsidR="00ED7CDB" w:rsidRDefault="00ED7CDB" w:rsidP="00ED7CDB">
      <w:pPr>
        <w:rPr>
          <w:lang w:val="en-GB"/>
        </w:rPr>
      </w:pPr>
    </w:p>
    <w:p w14:paraId="28D90BE8" w14:textId="77777777" w:rsidR="00ED7CDB" w:rsidRDefault="00ED7CDB" w:rsidP="00ED7CDB">
      <w:pPr>
        <w:rPr>
          <w:lang w:val="en-GB"/>
        </w:rPr>
      </w:pPr>
    </w:p>
    <w:p w14:paraId="0F077AB5" w14:textId="77777777" w:rsidR="00ED7CDB" w:rsidRPr="00ED7CDB" w:rsidRDefault="00ED7CDB" w:rsidP="00ED7CDB">
      <w:pPr>
        <w:rPr>
          <w:lang w:val="en-GB"/>
        </w:rPr>
      </w:pPr>
    </w:p>
    <w:p w14:paraId="2034EA1C" w14:textId="000C9EB1" w:rsidR="00EF0F1B" w:rsidRPr="00EF0F1B" w:rsidRDefault="00EF0F1B" w:rsidP="002C63B7">
      <w:pPr>
        <w:pStyle w:val="Heading2"/>
        <w:numPr>
          <w:ilvl w:val="0"/>
          <w:numId w:val="3"/>
        </w:numPr>
        <w:rPr>
          <w:lang w:val="bg-BG"/>
        </w:rPr>
      </w:pPr>
      <w:r w:rsidRPr="00EF0F1B">
        <w:lastRenderedPageBreak/>
        <w:t>Magic Sum</w:t>
      </w:r>
    </w:p>
    <w:p w14:paraId="29060745" w14:textId="212363B1" w:rsidR="00EF0F1B" w:rsidRPr="00EF0F1B" w:rsidRDefault="00EF0F1B" w:rsidP="00EF0F1B">
      <w:pPr>
        <w:rPr>
          <w:lang w:val="bg-BG"/>
        </w:rPr>
      </w:pPr>
      <w:r w:rsidRPr="00EF0F1B">
        <w:t>Write a program</w:t>
      </w:r>
      <w:r w:rsidR="00B004F3">
        <w:t xml:space="preserve"> that </w:t>
      </w:r>
      <w:r w:rsidRPr="00EF0F1B">
        <w:t xml:space="preserve">prints all unique pairs in an array of integers whose sum is equal to a given number. </w:t>
      </w:r>
    </w:p>
    <w:p w14:paraId="6751A666" w14:textId="77777777" w:rsidR="00EF0F1B" w:rsidRPr="00EF0F1B" w:rsidRDefault="00EF0F1B" w:rsidP="00EF0F1B">
      <w:pPr>
        <w:pStyle w:val="Heading3"/>
        <w:rPr>
          <w:lang w:val="bg-BG"/>
        </w:rPr>
      </w:pPr>
      <w:r w:rsidRPr="00EF0F1B">
        <w:t>Examples</w:t>
      </w:r>
    </w:p>
    <w:tbl>
      <w:tblPr>
        <w:tblStyle w:val="TableGrid"/>
        <w:tblW w:w="380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66"/>
        <w:gridCol w:w="1134"/>
      </w:tblGrid>
      <w:tr w:rsidR="00EF0F1B" w:rsidRPr="00EF0F1B" w14:paraId="433D3CF0" w14:textId="77777777" w:rsidTr="009B32BC">
        <w:tc>
          <w:tcPr>
            <w:tcW w:w="2666" w:type="dxa"/>
            <w:shd w:val="clear" w:color="auto" w:fill="D9D9D9" w:themeFill="background1" w:themeFillShade="D9"/>
          </w:tcPr>
          <w:p w14:paraId="42698A12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65E2A768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EF0F1B" w:rsidRPr="00EF0F1B" w14:paraId="7A85D118" w14:textId="77777777" w:rsidTr="009B32BC">
        <w:tc>
          <w:tcPr>
            <w:tcW w:w="2666" w:type="dxa"/>
            <w:vAlign w:val="center"/>
          </w:tcPr>
          <w:p w14:paraId="1F579C34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1 7 6 2 19 23</w:t>
            </w:r>
          </w:p>
          <w:p w14:paraId="7F1048A2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1134" w:type="dxa"/>
            <w:vAlign w:val="center"/>
          </w:tcPr>
          <w:p w14:paraId="2EBF7593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F0F1B">
              <w:rPr>
                <w:rFonts w:ascii="Consolas" w:hAnsi="Consolas"/>
                <w:bCs/>
                <w:noProof/>
              </w:rPr>
              <w:t>1 7</w:t>
            </w:r>
          </w:p>
          <w:p w14:paraId="020E52A9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6 2</w:t>
            </w:r>
          </w:p>
        </w:tc>
      </w:tr>
      <w:tr w:rsidR="00EF0F1B" w:rsidRPr="00EF0F1B" w14:paraId="7BE734B5" w14:textId="77777777" w:rsidTr="009B32BC">
        <w:tc>
          <w:tcPr>
            <w:tcW w:w="2666" w:type="dxa"/>
            <w:vAlign w:val="center"/>
          </w:tcPr>
          <w:p w14:paraId="7AB36C4B" w14:textId="77777777" w:rsidR="00EF0F1B" w:rsidRPr="00024844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 xml:space="preserve">14 20 60 13 7 19 8 </w:t>
            </w:r>
          </w:p>
          <w:p w14:paraId="504E83A3" w14:textId="77777777" w:rsidR="00EF0F1B" w:rsidRPr="00024844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27</w:t>
            </w:r>
          </w:p>
        </w:tc>
        <w:tc>
          <w:tcPr>
            <w:tcW w:w="1134" w:type="dxa"/>
            <w:vAlign w:val="center"/>
          </w:tcPr>
          <w:p w14:paraId="6F1CF0EF" w14:textId="77777777" w:rsidR="00EF0F1B" w:rsidRPr="00024844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14 13</w:t>
            </w:r>
          </w:p>
          <w:p w14:paraId="4453F02B" w14:textId="77777777" w:rsidR="00EF0F1B" w:rsidRPr="00024844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20 7</w:t>
            </w:r>
          </w:p>
          <w:p w14:paraId="63317876" w14:textId="77777777" w:rsidR="00EF0F1B" w:rsidRPr="00024844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19 8</w:t>
            </w:r>
          </w:p>
        </w:tc>
      </w:tr>
    </w:tbl>
    <w:p w14:paraId="55E4B08D" w14:textId="77777777" w:rsidR="00024844" w:rsidRDefault="00024844" w:rsidP="00024844">
      <w:pPr>
        <w:pStyle w:val="Index"/>
      </w:pPr>
    </w:p>
    <w:p w14:paraId="01286245" w14:textId="77777777" w:rsidR="009C65AF" w:rsidRDefault="009C65AF" w:rsidP="00024844">
      <w:pPr>
        <w:pStyle w:val="Index"/>
      </w:pPr>
    </w:p>
    <w:p w14:paraId="340885CF" w14:textId="77777777" w:rsidR="009C65AF" w:rsidRDefault="009C65AF" w:rsidP="00024844">
      <w:pPr>
        <w:pStyle w:val="Index"/>
      </w:pPr>
    </w:p>
    <w:p w14:paraId="5CB8E635" w14:textId="77777777" w:rsidR="009C65AF" w:rsidRDefault="009C65AF" w:rsidP="00024844">
      <w:pPr>
        <w:pStyle w:val="Index"/>
      </w:pPr>
    </w:p>
    <w:p w14:paraId="72E5866E" w14:textId="77777777" w:rsidR="009C65AF" w:rsidRDefault="009C65AF" w:rsidP="00024844">
      <w:pPr>
        <w:pStyle w:val="Index"/>
      </w:pPr>
    </w:p>
    <w:p w14:paraId="750E305A" w14:textId="77777777" w:rsidR="009C65AF" w:rsidRDefault="009C65AF" w:rsidP="00024844">
      <w:pPr>
        <w:pStyle w:val="Index"/>
      </w:pPr>
    </w:p>
    <w:p w14:paraId="0FA5551A" w14:textId="77777777" w:rsidR="009C65AF" w:rsidRDefault="009C65AF" w:rsidP="00024844">
      <w:pPr>
        <w:pStyle w:val="Index"/>
      </w:pPr>
    </w:p>
    <w:p w14:paraId="2A49C50E" w14:textId="77777777" w:rsidR="009C65AF" w:rsidRDefault="009C65AF" w:rsidP="00024844">
      <w:pPr>
        <w:pStyle w:val="Index"/>
      </w:pPr>
    </w:p>
    <w:p w14:paraId="4A2C6C32" w14:textId="77777777" w:rsidR="009C65AF" w:rsidRDefault="009C65AF" w:rsidP="00024844">
      <w:pPr>
        <w:pStyle w:val="Index"/>
      </w:pPr>
    </w:p>
    <w:p w14:paraId="13A7B5D5" w14:textId="77777777" w:rsidR="009C65AF" w:rsidRDefault="009C65AF" w:rsidP="00024844">
      <w:pPr>
        <w:pStyle w:val="Index"/>
      </w:pPr>
    </w:p>
    <w:p w14:paraId="632DF15A" w14:textId="77777777" w:rsidR="009C65AF" w:rsidRDefault="009C65AF" w:rsidP="00024844">
      <w:pPr>
        <w:pStyle w:val="Index"/>
      </w:pPr>
    </w:p>
    <w:p w14:paraId="76C34170" w14:textId="77777777" w:rsidR="009C65AF" w:rsidRDefault="009C65AF" w:rsidP="00024844">
      <w:pPr>
        <w:pStyle w:val="Index"/>
      </w:pPr>
    </w:p>
    <w:p w14:paraId="4349CC9D" w14:textId="77777777" w:rsidR="009C65AF" w:rsidRDefault="009C65AF" w:rsidP="00024844">
      <w:pPr>
        <w:pStyle w:val="Index"/>
      </w:pPr>
    </w:p>
    <w:p w14:paraId="61EA9247" w14:textId="77777777" w:rsidR="009C65AF" w:rsidRDefault="009C65AF" w:rsidP="00024844">
      <w:pPr>
        <w:pStyle w:val="Index"/>
      </w:pPr>
    </w:p>
    <w:p w14:paraId="7011E25E" w14:textId="77777777" w:rsidR="009C65AF" w:rsidRDefault="009C65AF" w:rsidP="00024844">
      <w:pPr>
        <w:pStyle w:val="Index"/>
      </w:pPr>
    </w:p>
    <w:p w14:paraId="477BD111" w14:textId="77777777" w:rsidR="009C65AF" w:rsidRDefault="009C65AF" w:rsidP="00024844">
      <w:pPr>
        <w:pStyle w:val="Index"/>
      </w:pPr>
    </w:p>
    <w:p w14:paraId="2F3CA9EC" w14:textId="77777777" w:rsidR="009C65AF" w:rsidRDefault="009C65AF" w:rsidP="00024844">
      <w:pPr>
        <w:pStyle w:val="Index"/>
      </w:pPr>
    </w:p>
    <w:p w14:paraId="18D2151D" w14:textId="77777777" w:rsidR="009C65AF" w:rsidRDefault="009C65AF" w:rsidP="00024844">
      <w:pPr>
        <w:pStyle w:val="Index"/>
      </w:pPr>
    </w:p>
    <w:p w14:paraId="3B404954" w14:textId="77777777" w:rsidR="009C65AF" w:rsidRDefault="009C65AF" w:rsidP="00024844">
      <w:pPr>
        <w:pStyle w:val="Index"/>
      </w:pPr>
    </w:p>
    <w:p w14:paraId="2C6D74B3" w14:textId="77777777" w:rsidR="009C65AF" w:rsidRDefault="009C65AF" w:rsidP="00024844">
      <w:pPr>
        <w:pStyle w:val="Index"/>
      </w:pPr>
    </w:p>
    <w:p w14:paraId="13B1A001" w14:textId="77777777" w:rsidR="009C65AF" w:rsidRPr="00B201FB" w:rsidRDefault="009C65AF" w:rsidP="00024844">
      <w:pPr>
        <w:pStyle w:val="Index"/>
        <w:rPr>
          <w:lang w:val="en-GB"/>
        </w:rPr>
      </w:pPr>
    </w:p>
    <w:p w14:paraId="592EBD29" w14:textId="1F91A3C3" w:rsidR="00640502" w:rsidRDefault="00803766" w:rsidP="002C63B7">
      <w:pPr>
        <w:pStyle w:val="Heading2"/>
        <w:numPr>
          <w:ilvl w:val="0"/>
          <w:numId w:val="3"/>
        </w:numPr>
      </w:pPr>
      <w:r>
        <w:lastRenderedPageBreak/>
        <w:t>Array Modifier</w:t>
      </w:r>
    </w:p>
    <w:p w14:paraId="281B7841" w14:textId="77777777" w:rsidR="00803766" w:rsidRDefault="00803766" w:rsidP="00803766">
      <w:r>
        <w:t xml:space="preserve">You are given </w:t>
      </w:r>
      <w:r w:rsidRPr="00C36766">
        <w:rPr>
          <w:b/>
        </w:rPr>
        <w:t>an array with integers</w:t>
      </w:r>
      <w:r>
        <w:t xml:space="preserve">. Write a program to </w:t>
      </w:r>
      <w:r w:rsidRPr="00C36766">
        <w:rPr>
          <w:b/>
        </w:rPr>
        <w:t>modify the elements</w:t>
      </w:r>
      <w:r>
        <w:t xml:space="preserve"> after </w:t>
      </w:r>
      <w:r w:rsidRPr="00C36766">
        <w:rPr>
          <w:b/>
        </w:rPr>
        <w:t>receiv</w:t>
      </w:r>
      <w:r>
        <w:rPr>
          <w:b/>
        </w:rPr>
        <w:t>ing</w:t>
      </w:r>
      <w:r w:rsidRPr="00C36766">
        <w:rPr>
          <w:b/>
        </w:rPr>
        <w:t xml:space="preserve"> the</w:t>
      </w:r>
      <w:r>
        <w:rPr>
          <w:b/>
        </w:rPr>
        <w:t xml:space="preserve"> following</w:t>
      </w:r>
      <w:r w:rsidRPr="00C36766">
        <w:rPr>
          <w:b/>
        </w:rPr>
        <w:t xml:space="preserve"> commands</w:t>
      </w:r>
      <w:r w:rsidRPr="005D7D7F">
        <w:rPr>
          <w:bCs/>
        </w:rPr>
        <w:t>:</w:t>
      </w:r>
    </w:p>
    <w:p w14:paraId="40E13034" w14:textId="77777777" w:rsidR="00803766" w:rsidRDefault="00803766" w:rsidP="002C63B7">
      <w:pPr>
        <w:pStyle w:val="ListParagraph"/>
        <w:numPr>
          <w:ilvl w:val="0"/>
          <w:numId w:val="4"/>
        </w:numPr>
      </w:pPr>
      <w:r w:rsidRPr="005D7D7F">
        <w:rPr>
          <w:rFonts w:ascii="Consolas" w:hAnsi="Consolas"/>
        </w:rPr>
        <w:t>"</w:t>
      </w:r>
      <w:r w:rsidRPr="005D7D7F">
        <w:rPr>
          <w:rStyle w:val="CodeChar"/>
        </w:rPr>
        <w:t>swap {index1} {index2</w:t>
      </w:r>
      <w:r w:rsidRPr="00907523">
        <w:rPr>
          <w:rStyle w:val="CodeChar"/>
        </w:rPr>
        <w:t>}</w:t>
      </w:r>
      <w:r w:rsidRPr="005D7D7F">
        <w:rPr>
          <w:rFonts w:ascii="Consolas" w:hAnsi="Consolas"/>
        </w:rPr>
        <w:t>"</w:t>
      </w:r>
      <w:r>
        <w:t xml:space="preserve"> takes </w:t>
      </w:r>
      <w:r w:rsidRPr="00907523">
        <w:rPr>
          <w:b/>
        </w:rPr>
        <w:t>two elements</w:t>
      </w:r>
      <w:r>
        <w:t xml:space="preserve"> and </w:t>
      </w:r>
      <w:r>
        <w:rPr>
          <w:b/>
        </w:rPr>
        <w:t xml:space="preserve">swap </w:t>
      </w:r>
      <w:r w:rsidRPr="00907523">
        <w:rPr>
          <w:b/>
        </w:rPr>
        <w:t>their places</w:t>
      </w:r>
      <w:r>
        <w:t>.</w:t>
      </w:r>
    </w:p>
    <w:p w14:paraId="1A030586" w14:textId="4DD03862" w:rsidR="00803766" w:rsidRDefault="00803766" w:rsidP="002C63B7">
      <w:pPr>
        <w:pStyle w:val="ListParagraph"/>
        <w:numPr>
          <w:ilvl w:val="0"/>
          <w:numId w:val="4"/>
        </w:numPr>
      </w:pPr>
      <w:r w:rsidRPr="005D7D7F">
        <w:rPr>
          <w:rFonts w:ascii="Consolas" w:hAnsi="Consolas"/>
        </w:rPr>
        <w:t>"</w:t>
      </w:r>
      <w:r w:rsidRPr="00907523">
        <w:rPr>
          <w:rStyle w:val="CodeChar"/>
        </w:rPr>
        <w:t>multiply {index1} {index2}</w:t>
      </w:r>
      <w:r w:rsidRPr="005D7D7F">
        <w:rPr>
          <w:rFonts w:ascii="Consolas" w:hAnsi="Consolas"/>
        </w:rPr>
        <w:t>"</w:t>
      </w:r>
      <w:r>
        <w:t xml:space="preserve"> takes</w:t>
      </w:r>
      <w:r w:rsidRPr="00907523">
        <w:rPr>
          <w:b/>
        </w:rPr>
        <w:t xml:space="preserve"> </w:t>
      </w:r>
      <w:r w:rsidR="00B004F3" w:rsidRPr="00B004F3">
        <w:rPr>
          <w:bCs/>
        </w:rPr>
        <w:t>the</w:t>
      </w:r>
      <w:r w:rsidR="00B004F3">
        <w:rPr>
          <w:b/>
        </w:rPr>
        <w:t xml:space="preserve"> </w:t>
      </w:r>
      <w:r w:rsidRPr="00907523">
        <w:rPr>
          <w:b/>
        </w:rPr>
        <w:t xml:space="preserve">element at the </w:t>
      </w:r>
      <w:r>
        <w:rPr>
          <w:b/>
        </w:rPr>
        <w:t>1</w:t>
      </w:r>
      <w:r w:rsidRPr="005D7D7F">
        <w:rPr>
          <w:b/>
          <w:vertAlign w:val="superscript"/>
        </w:rPr>
        <w:t>st</w:t>
      </w:r>
      <w:r w:rsidRPr="00907523">
        <w:rPr>
          <w:b/>
        </w:rPr>
        <w:t xml:space="preserve"> index </w:t>
      </w:r>
      <w:r>
        <w:t xml:space="preserve">and </w:t>
      </w:r>
      <w:r w:rsidRPr="00907523">
        <w:rPr>
          <w:b/>
        </w:rPr>
        <w:t>multipl</w:t>
      </w:r>
      <w:r w:rsidR="00B004F3">
        <w:rPr>
          <w:b/>
        </w:rPr>
        <w:t>ies</w:t>
      </w:r>
      <w:r>
        <w:t xml:space="preserve"> </w:t>
      </w:r>
      <w:r w:rsidRPr="00907523">
        <w:rPr>
          <w:b/>
        </w:rPr>
        <w:t>it</w:t>
      </w:r>
      <w:r>
        <w:t xml:space="preserve"> </w:t>
      </w:r>
      <w:r w:rsidRPr="00907523">
        <w:rPr>
          <w:b/>
        </w:rPr>
        <w:t xml:space="preserve">with </w:t>
      </w:r>
      <w:r>
        <w:rPr>
          <w:b/>
        </w:rPr>
        <w:t xml:space="preserve">the </w:t>
      </w:r>
      <w:r w:rsidRPr="00907523">
        <w:rPr>
          <w:b/>
        </w:rPr>
        <w:t xml:space="preserve">element at </w:t>
      </w:r>
      <w:r>
        <w:rPr>
          <w:b/>
        </w:rPr>
        <w:t>2</w:t>
      </w:r>
      <w:r w:rsidRPr="005D7D7F">
        <w:rPr>
          <w:b/>
          <w:vertAlign w:val="superscript"/>
        </w:rPr>
        <w:t>nd</w:t>
      </w:r>
      <w:r w:rsidRPr="00907523">
        <w:rPr>
          <w:b/>
        </w:rPr>
        <w:t xml:space="preserve"> index</w:t>
      </w:r>
      <w:r>
        <w:t xml:space="preserve">. </w:t>
      </w:r>
      <w:r w:rsidRPr="00047B97">
        <w:rPr>
          <w:b/>
        </w:rPr>
        <w:t>Save the product at the 1</w:t>
      </w:r>
      <w:r w:rsidRPr="00047B97">
        <w:rPr>
          <w:b/>
          <w:vertAlign w:val="superscript"/>
        </w:rPr>
        <w:t>st</w:t>
      </w:r>
      <w:r w:rsidRPr="00047B97">
        <w:rPr>
          <w:b/>
        </w:rPr>
        <w:t xml:space="preserve"> index.</w:t>
      </w:r>
    </w:p>
    <w:p w14:paraId="00F795DD" w14:textId="77777777" w:rsidR="00803766" w:rsidRDefault="00803766" w:rsidP="002C63B7">
      <w:pPr>
        <w:pStyle w:val="ListParagraph"/>
        <w:numPr>
          <w:ilvl w:val="0"/>
          <w:numId w:val="4"/>
        </w:numPr>
      </w:pPr>
      <w:r w:rsidRPr="005D7D7F">
        <w:rPr>
          <w:rFonts w:ascii="Consolas" w:hAnsi="Consolas"/>
        </w:rPr>
        <w:t>"</w:t>
      </w:r>
      <w:r w:rsidRPr="00907523">
        <w:rPr>
          <w:rStyle w:val="CodeChar"/>
        </w:rPr>
        <w:t>decrease</w:t>
      </w:r>
      <w:r w:rsidRPr="005D7D7F">
        <w:rPr>
          <w:rFonts w:ascii="Consolas" w:hAnsi="Consolas"/>
        </w:rPr>
        <w:t>"</w:t>
      </w:r>
      <w:r>
        <w:t xml:space="preserve"> </w:t>
      </w:r>
      <w:r w:rsidRPr="00907523">
        <w:rPr>
          <w:b/>
        </w:rPr>
        <w:t>decreases</w:t>
      </w:r>
      <w:r>
        <w:t xml:space="preserve"> </w:t>
      </w:r>
      <w:r w:rsidRPr="00907523">
        <w:rPr>
          <w:b/>
        </w:rPr>
        <w:t>all elements</w:t>
      </w:r>
      <w:r>
        <w:t xml:space="preserve"> in the array </w:t>
      </w:r>
      <w:r w:rsidRPr="00907523">
        <w:rPr>
          <w:b/>
        </w:rPr>
        <w:t>with 1</w:t>
      </w:r>
      <w:r>
        <w:t>.</w:t>
      </w:r>
    </w:p>
    <w:p w14:paraId="353CEAE5" w14:textId="77777777" w:rsidR="00803766" w:rsidRDefault="00803766" w:rsidP="004D74C6">
      <w:pPr>
        <w:pStyle w:val="Heading3"/>
      </w:pPr>
      <w:r>
        <w:t>Input</w:t>
      </w:r>
    </w:p>
    <w:p w14:paraId="7D0C2217" w14:textId="77777777" w:rsidR="00803766" w:rsidRDefault="00803766" w:rsidP="00803766">
      <w:r>
        <w:t xml:space="preserve">On the </w:t>
      </w:r>
      <w:r w:rsidRPr="00C36766">
        <w:rPr>
          <w:b/>
        </w:rPr>
        <w:t>first input line</w:t>
      </w:r>
      <w:r>
        <w:rPr>
          <w:b/>
        </w:rPr>
        <w:t>,</w:t>
      </w:r>
      <w:r>
        <w:t xml:space="preserve"> you will be given </w:t>
      </w:r>
      <w:r w:rsidRPr="00C36766">
        <w:rPr>
          <w:b/>
        </w:rPr>
        <w:t>the initial array values</w:t>
      </w:r>
      <w:r>
        <w:t xml:space="preserve"> separated by a single space.</w:t>
      </w:r>
    </w:p>
    <w:p w14:paraId="5584BBF6" w14:textId="27C0B5C3" w:rsidR="00803766" w:rsidRDefault="00803766" w:rsidP="00803766">
      <w:r>
        <w:t xml:space="preserve">On the </w:t>
      </w:r>
      <w:r w:rsidRPr="00C36766">
        <w:rPr>
          <w:b/>
        </w:rPr>
        <w:t>next lines</w:t>
      </w:r>
      <w:r w:rsidR="00B004F3">
        <w:rPr>
          <w:b/>
        </w:rPr>
        <w:t>,</w:t>
      </w:r>
      <w:r>
        <w:t xml:space="preserve"> you will receive commands </w:t>
      </w:r>
      <w:r w:rsidRPr="00C36766">
        <w:rPr>
          <w:b/>
        </w:rPr>
        <w:t xml:space="preserve">until </w:t>
      </w:r>
      <w:r>
        <w:t xml:space="preserve">you receive the </w:t>
      </w:r>
      <w:r w:rsidRPr="00C36766">
        <w:rPr>
          <w:b/>
        </w:rPr>
        <w:t xml:space="preserve">command </w:t>
      </w:r>
      <w:r w:rsidRPr="005D7D7F">
        <w:rPr>
          <w:rFonts w:ascii="Consolas" w:hAnsi="Consolas"/>
          <w:b/>
        </w:rPr>
        <w:t>"end"</w:t>
      </w:r>
      <w:r w:rsidRPr="00C36766">
        <w:t>.</w:t>
      </w:r>
      <w:r>
        <w:t xml:space="preserve"> The </w:t>
      </w:r>
      <w:r w:rsidRPr="00C36766">
        <w:rPr>
          <w:b/>
        </w:rPr>
        <w:t>commands are</w:t>
      </w:r>
      <w:r>
        <w:t xml:space="preserve"> as follow</w:t>
      </w:r>
      <w:r w:rsidR="00B004F3">
        <w:t>s</w:t>
      </w:r>
      <w:r>
        <w:t xml:space="preserve">: </w:t>
      </w:r>
    </w:p>
    <w:p w14:paraId="602BA84D" w14:textId="77777777" w:rsidR="00803766" w:rsidRDefault="00803766" w:rsidP="002C63B7">
      <w:pPr>
        <w:pStyle w:val="ListParagraph"/>
        <w:numPr>
          <w:ilvl w:val="0"/>
          <w:numId w:val="5"/>
        </w:numPr>
      </w:pPr>
      <w:r w:rsidRPr="005D7D7F">
        <w:rPr>
          <w:rFonts w:ascii="Consolas" w:hAnsi="Consolas"/>
        </w:rPr>
        <w:t>"</w:t>
      </w:r>
      <w:r w:rsidRPr="00C36766">
        <w:rPr>
          <w:rStyle w:val="CodeChar"/>
        </w:rPr>
        <w:t>swap {index1} {index2}</w:t>
      </w:r>
      <w:r w:rsidRPr="005D7D7F">
        <w:rPr>
          <w:rFonts w:ascii="Consolas" w:hAnsi="Consolas"/>
        </w:rPr>
        <w:t>"</w:t>
      </w:r>
    </w:p>
    <w:p w14:paraId="05E48D4F" w14:textId="77777777" w:rsidR="00803766" w:rsidRPr="00C86A2F" w:rsidRDefault="00803766" w:rsidP="002C63B7">
      <w:pPr>
        <w:pStyle w:val="ListParagraph"/>
        <w:numPr>
          <w:ilvl w:val="0"/>
          <w:numId w:val="5"/>
        </w:numPr>
        <w:rPr>
          <w:b/>
        </w:rPr>
      </w:pPr>
      <w:r w:rsidRPr="005D7D7F">
        <w:rPr>
          <w:rFonts w:ascii="Consolas" w:hAnsi="Consolas"/>
        </w:rPr>
        <w:t>"</w:t>
      </w:r>
      <w:r w:rsidRPr="00C36766">
        <w:rPr>
          <w:rStyle w:val="CodeChar"/>
        </w:rPr>
        <w:t>multiply {index1} {index2}</w:t>
      </w:r>
      <w:r w:rsidRPr="005D7D7F">
        <w:rPr>
          <w:rFonts w:ascii="Consolas" w:hAnsi="Consolas"/>
        </w:rPr>
        <w:t>"</w:t>
      </w:r>
    </w:p>
    <w:p w14:paraId="2C0DC26D" w14:textId="77777777" w:rsidR="00803766" w:rsidRPr="0057138C" w:rsidRDefault="00803766" w:rsidP="002C63B7">
      <w:pPr>
        <w:pStyle w:val="ListParagraph"/>
        <w:numPr>
          <w:ilvl w:val="0"/>
          <w:numId w:val="5"/>
        </w:numPr>
      </w:pPr>
      <w:r w:rsidRPr="005D7D7F">
        <w:rPr>
          <w:rFonts w:ascii="Consolas" w:hAnsi="Consolas"/>
        </w:rPr>
        <w:t>"</w:t>
      </w:r>
      <w:r w:rsidRPr="00C36766">
        <w:rPr>
          <w:rStyle w:val="CodeChar"/>
        </w:rPr>
        <w:t>decrease</w:t>
      </w:r>
      <w:r w:rsidRPr="005D7D7F">
        <w:rPr>
          <w:rFonts w:ascii="Consolas" w:hAnsi="Consolas"/>
        </w:rPr>
        <w:t>"</w:t>
      </w:r>
    </w:p>
    <w:p w14:paraId="26E8A851" w14:textId="77777777" w:rsidR="00803766" w:rsidRDefault="00803766" w:rsidP="004D74C6">
      <w:pPr>
        <w:pStyle w:val="Heading3"/>
      </w:pPr>
      <w:r>
        <w:t>Output</w:t>
      </w:r>
    </w:p>
    <w:p w14:paraId="468DE14D" w14:textId="77777777" w:rsidR="00803766" w:rsidRDefault="00803766" w:rsidP="00803766">
      <w:r w:rsidRPr="00C36766">
        <w:rPr>
          <w:b/>
        </w:rPr>
        <w:t>The output</w:t>
      </w:r>
      <w:r w:rsidRPr="000A6C2E">
        <w:t xml:space="preserve"> should be p</w:t>
      </w:r>
      <w:r>
        <w:t xml:space="preserve">rinted on the console and </w:t>
      </w:r>
      <w:r w:rsidRPr="00C36766">
        <w:t>consist</w:t>
      </w:r>
      <w:r>
        <w:t xml:space="preserve"> of </w:t>
      </w:r>
      <w:r w:rsidRPr="00C36766">
        <w:rPr>
          <w:b/>
        </w:rPr>
        <w:t>element</w:t>
      </w:r>
      <w:r>
        <w:rPr>
          <w:b/>
        </w:rPr>
        <w:t>s</w:t>
      </w:r>
      <w:r w:rsidRPr="00C36766">
        <w:t xml:space="preserve"> </w:t>
      </w:r>
      <w:r w:rsidRPr="00C36766">
        <w:rPr>
          <w:b/>
        </w:rPr>
        <w:t>of the</w:t>
      </w:r>
      <w:r w:rsidRPr="00C36766">
        <w:t xml:space="preserve"> </w:t>
      </w:r>
      <w:r w:rsidRPr="00C36766">
        <w:rPr>
          <w:b/>
        </w:rPr>
        <w:t>modified array</w:t>
      </w:r>
      <w:r>
        <w:t xml:space="preserve"> – </w:t>
      </w:r>
      <w:r w:rsidRPr="00C36766">
        <w:rPr>
          <w:b/>
        </w:rPr>
        <w:t xml:space="preserve">separated by </w:t>
      </w:r>
      <w:r>
        <w:rPr>
          <w:b/>
        </w:rPr>
        <w:t xml:space="preserve">a </w:t>
      </w:r>
      <w:r w:rsidRPr="00C36766">
        <w:rPr>
          <w:b/>
        </w:rPr>
        <w:t xml:space="preserve">comma and </w:t>
      </w:r>
      <w:r>
        <w:rPr>
          <w:b/>
        </w:rPr>
        <w:t xml:space="preserve">a </w:t>
      </w:r>
      <w:r w:rsidRPr="00C36766">
        <w:rPr>
          <w:b/>
        </w:rPr>
        <w:t>single space</w:t>
      </w:r>
      <w:r>
        <w:t xml:space="preserve"> </w:t>
      </w:r>
      <w:r w:rsidRPr="005D7D7F">
        <w:rPr>
          <w:rFonts w:ascii="Consolas" w:hAnsi="Consolas"/>
        </w:rPr>
        <w:t>"</w:t>
      </w:r>
      <w:r w:rsidRPr="005D7D7F">
        <w:rPr>
          <w:rFonts w:ascii="Consolas" w:hAnsi="Consolas"/>
          <w:b/>
          <w:bCs/>
        </w:rPr>
        <w:t>,</w:t>
      </w:r>
      <w:r>
        <w:rPr>
          <w:rFonts w:ascii="Consolas" w:hAnsi="Consolas"/>
        </w:rPr>
        <w:t xml:space="preserve"> </w:t>
      </w:r>
      <w:r w:rsidRPr="005D7D7F">
        <w:rPr>
          <w:rFonts w:ascii="Consolas" w:hAnsi="Consolas"/>
        </w:rPr>
        <w:t>"</w:t>
      </w:r>
      <w:r>
        <w:t>.</w:t>
      </w:r>
    </w:p>
    <w:p w14:paraId="4C091173" w14:textId="77777777" w:rsidR="00803766" w:rsidRDefault="00803766" w:rsidP="004D74C6">
      <w:pPr>
        <w:pStyle w:val="Heading3"/>
      </w:pPr>
      <w:r>
        <w:t>Constraints</w:t>
      </w:r>
    </w:p>
    <w:p w14:paraId="12EF57C0" w14:textId="2F736966" w:rsidR="00803766" w:rsidRPr="00C36766" w:rsidRDefault="00803766" w:rsidP="002C63B7">
      <w:pPr>
        <w:pStyle w:val="ListParagraph"/>
        <w:numPr>
          <w:ilvl w:val="0"/>
          <w:numId w:val="6"/>
        </w:numPr>
        <w:rPr>
          <w:b/>
        </w:rPr>
      </w:pPr>
      <w:r w:rsidRPr="00C36766">
        <w:rPr>
          <w:b/>
        </w:rPr>
        <w:t>Elements of the array</w:t>
      </w:r>
      <w:r>
        <w:t xml:space="preserve"> will be </w:t>
      </w:r>
      <w:r w:rsidRPr="00C36766">
        <w:rPr>
          <w:b/>
        </w:rPr>
        <w:t>integer numbers</w:t>
      </w:r>
      <w:r>
        <w:t xml:space="preserve"> in the range </w:t>
      </w:r>
      <w:r w:rsidRPr="00C36766">
        <w:rPr>
          <w:b/>
        </w:rPr>
        <w:t>[-2</w:t>
      </w:r>
      <w:r w:rsidRPr="00C36766">
        <w:rPr>
          <w:b/>
          <w:vertAlign w:val="superscript"/>
        </w:rPr>
        <w:t>31</w:t>
      </w:r>
      <w:r w:rsidRPr="00C36766">
        <w:rPr>
          <w:b/>
        </w:rPr>
        <w:t>...2</w:t>
      </w:r>
      <w:r w:rsidRPr="00C36766">
        <w:rPr>
          <w:b/>
          <w:vertAlign w:val="superscript"/>
        </w:rPr>
        <w:t>31</w:t>
      </w:r>
      <w:r w:rsidRPr="00C36766">
        <w:rPr>
          <w:b/>
        </w:rPr>
        <w:t>]</w:t>
      </w:r>
      <w:r>
        <w:rPr>
          <w:b/>
        </w:rPr>
        <w:t>.</w:t>
      </w:r>
    </w:p>
    <w:p w14:paraId="0306149B" w14:textId="3DDCB976" w:rsidR="00803766" w:rsidRDefault="00B004F3" w:rsidP="002C63B7">
      <w:pPr>
        <w:pStyle w:val="ListParagraph"/>
        <w:numPr>
          <w:ilvl w:val="0"/>
          <w:numId w:val="6"/>
        </w:numPr>
      </w:pPr>
      <w:r>
        <w:rPr>
          <w:b/>
        </w:rPr>
        <w:t>The c</w:t>
      </w:r>
      <w:r w:rsidR="00803766" w:rsidRPr="00C36766">
        <w:rPr>
          <w:b/>
        </w:rPr>
        <w:t>ount of the array elements</w:t>
      </w:r>
      <w:r w:rsidR="00803766">
        <w:t xml:space="preserve"> will be in the range </w:t>
      </w:r>
      <w:r w:rsidR="00803766" w:rsidRPr="00AA37E0">
        <w:rPr>
          <w:b/>
        </w:rPr>
        <w:t>[2...</w:t>
      </w:r>
      <w:r w:rsidR="00803766" w:rsidRPr="00C36766">
        <w:rPr>
          <w:b/>
        </w:rPr>
        <w:t>100</w:t>
      </w:r>
      <w:r w:rsidR="00803766">
        <w:rPr>
          <w:b/>
        </w:rPr>
        <w:t>].</w:t>
      </w:r>
    </w:p>
    <w:p w14:paraId="1B512619" w14:textId="0CDB68B6" w:rsidR="00803766" w:rsidRPr="0027369D" w:rsidRDefault="00803766" w:rsidP="002C63B7">
      <w:pPr>
        <w:pStyle w:val="ListParagraph"/>
        <w:numPr>
          <w:ilvl w:val="0"/>
          <w:numId w:val="6"/>
        </w:numPr>
      </w:pPr>
      <w:r w:rsidRPr="0027369D">
        <w:rPr>
          <w:b/>
        </w:rPr>
        <w:t>Indexes</w:t>
      </w:r>
      <w:r>
        <w:t xml:space="preserve"> </w:t>
      </w:r>
      <w:r w:rsidRPr="0027369D">
        <w:rPr>
          <w:b/>
        </w:rPr>
        <w:t xml:space="preserve">will </w:t>
      </w:r>
      <w:r w:rsidR="00B004F3">
        <w:rPr>
          <w:b/>
        </w:rPr>
        <w:t>always be</w:t>
      </w:r>
      <w:r w:rsidRPr="0027369D">
        <w:rPr>
          <w:b/>
        </w:rPr>
        <w:t xml:space="preserve"> in the range of the array</w:t>
      </w:r>
      <w:r>
        <w:rPr>
          <w:b/>
        </w:rPr>
        <w:t>.</w:t>
      </w:r>
    </w:p>
    <w:p w14:paraId="132F51DF" w14:textId="77777777" w:rsidR="00803766" w:rsidRDefault="00803766" w:rsidP="004D74C6">
      <w:pPr>
        <w:pStyle w:val="Heading3"/>
      </w:pPr>
      <w:r>
        <w:t>Examples</w:t>
      </w:r>
    </w:p>
    <w:tbl>
      <w:tblPr>
        <w:tblStyle w:val="TableGrid"/>
        <w:tblW w:w="949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74"/>
        <w:gridCol w:w="2408"/>
        <w:gridCol w:w="4111"/>
      </w:tblGrid>
      <w:tr w:rsidR="00803766" w:rsidRPr="000A64A2" w14:paraId="7DE810EE" w14:textId="77777777" w:rsidTr="00216763">
        <w:tc>
          <w:tcPr>
            <w:tcW w:w="2974" w:type="dxa"/>
            <w:shd w:val="clear" w:color="auto" w:fill="D9D9D9"/>
          </w:tcPr>
          <w:p w14:paraId="196498C1" w14:textId="77777777" w:rsidR="00803766" w:rsidRPr="000A64A2" w:rsidRDefault="00803766" w:rsidP="00D36E9A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2408" w:type="dxa"/>
            <w:shd w:val="clear" w:color="auto" w:fill="D9D9D9"/>
          </w:tcPr>
          <w:p w14:paraId="4344D531" w14:textId="77777777" w:rsidR="00803766" w:rsidRDefault="00803766" w:rsidP="00D36E9A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4111" w:type="dxa"/>
            <w:shd w:val="clear" w:color="auto" w:fill="D9D9D9"/>
          </w:tcPr>
          <w:p w14:paraId="42B391AA" w14:textId="77777777" w:rsidR="00803766" w:rsidRPr="000A64A2" w:rsidRDefault="00803766" w:rsidP="00D36E9A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803766" w:rsidRPr="000D0CE7" w14:paraId="14619F8F" w14:textId="77777777" w:rsidTr="00216763">
        <w:trPr>
          <w:trHeight w:val="3668"/>
        </w:trPr>
        <w:tc>
          <w:tcPr>
            <w:tcW w:w="2974" w:type="dxa"/>
          </w:tcPr>
          <w:p w14:paraId="4ADE630F" w14:textId="77777777" w:rsidR="00803766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yellow"/>
              </w:rPr>
              <w:t>23 -2 321 87 42 90 -123</w:t>
            </w:r>
          </w:p>
          <w:p w14:paraId="508B262B" w14:textId="77777777" w:rsidR="00803766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green"/>
              </w:rPr>
              <w:t>swap 1 3</w:t>
            </w:r>
          </w:p>
          <w:p w14:paraId="054412CC" w14:textId="77777777" w:rsidR="00803766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cyan"/>
              </w:rPr>
              <w:t>swap 3 6</w:t>
            </w:r>
          </w:p>
          <w:p w14:paraId="1F91C10D" w14:textId="77777777" w:rsidR="00803766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yellow"/>
              </w:rPr>
              <w:t>swap 1 0</w:t>
            </w:r>
          </w:p>
          <w:p w14:paraId="35A7D841" w14:textId="77777777" w:rsidR="00803766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green"/>
              </w:rPr>
              <w:t>multiply 1 2</w:t>
            </w:r>
          </w:p>
          <w:p w14:paraId="032008DD" w14:textId="77777777" w:rsidR="00803766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cyan"/>
              </w:rPr>
              <w:t>multiply 2 1</w:t>
            </w:r>
          </w:p>
          <w:p w14:paraId="7F00B231" w14:textId="77777777" w:rsidR="00803766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yellow"/>
              </w:rPr>
              <w:t>decrease</w:t>
            </w:r>
          </w:p>
          <w:p w14:paraId="58C0EC93" w14:textId="77777777" w:rsidR="00803766" w:rsidRPr="000A6C2E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>
              <w:rPr>
                <w:rFonts w:ascii="Consolas" w:eastAsia="Calibri" w:hAnsi="Consolas" w:cs="Consolas"/>
                <w:noProof/>
              </w:rPr>
              <w:t>end</w:t>
            </w:r>
          </w:p>
        </w:tc>
        <w:tc>
          <w:tcPr>
            <w:tcW w:w="2408" w:type="dxa"/>
          </w:tcPr>
          <w:p w14:paraId="7C40AE06" w14:textId="77777777" w:rsidR="00803766" w:rsidRPr="00E04DB9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D12097">
              <w:rPr>
                <w:rFonts w:ascii="Consolas" w:eastAsia="Calibri" w:hAnsi="Consolas" w:cs="Consolas"/>
                <w:noProof/>
              </w:rPr>
              <w:t>86, 7382, 2369942, -124, 41, 89, -3</w:t>
            </w:r>
          </w:p>
        </w:tc>
        <w:tc>
          <w:tcPr>
            <w:tcW w:w="4111" w:type="dxa"/>
          </w:tcPr>
          <w:p w14:paraId="5861083A" w14:textId="77777777" w:rsidR="00803766" w:rsidRPr="00BE5247" w:rsidRDefault="00803766" w:rsidP="00D36E9A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23 -2 321 87 42 90 -123 – initial values</w:t>
            </w:r>
          </w:p>
          <w:p w14:paraId="1D857037" w14:textId="77777777" w:rsidR="00803766" w:rsidRPr="00BE5247" w:rsidRDefault="00803766" w:rsidP="00D36E9A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swap 1</w:t>
            </w:r>
            <w:r w:rsidRPr="00BE5247">
              <w:rPr>
                <w:rFonts w:eastAsia="Calibri" w:cstheme="minorHAnsi"/>
                <w:noProof/>
                <w:highlight w:val="green"/>
              </w:rPr>
              <w:t>(-2)</w:t>
            </w:r>
            <w:r w:rsidRPr="00BE5247">
              <w:rPr>
                <w:rFonts w:eastAsia="Calibri" w:cstheme="minorHAnsi"/>
                <w:noProof/>
              </w:rPr>
              <w:t xml:space="preserve"> and 3</w:t>
            </w:r>
            <w:r w:rsidRPr="00BE5247">
              <w:rPr>
                <w:rFonts w:eastAsia="Calibri" w:cstheme="minorHAnsi"/>
                <w:noProof/>
                <w:highlight w:val="green"/>
              </w:rPr>
              <w:t>(87)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232EAAF9" w14:textId="77777777" w:rsidR="00803766" w:rsidRPr="00BE5247" w:rsidRDefault="00803766" w:rsidP="00D36E9A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23 </w:t>
            </w:r>
            <w:r w:rsidRPr="00BE5247">
              <w:rPr>
                <w:rFonts w:eastAsia="Calibri" w:cstheme="minorHAnsi"/>
                <w:noProof/>
                <w:highlight w:val="green"/>
              </w:rPr>
              <w:t>87</w:t>
            </w:r>
            <w:r w:rsidRPr="00BE5247">
              <w:rPr>
                <w:rFonts w:eastAsia="Calibri" w:cstheme="minorHAnsi"/>
                <w:noProof/>
              </w:rPr>
              <w:t xml:space="preserve"> 321 </w:t>
            </w:r>
            <w:r w:rsidRPr="00BE5247">
              <w:rPr>
                <w:rFonts w:eastAsia="Calibri" w:cstheme="minorHAnsi"/>
                <w:noProof/>
                <w:highlight w:val="green"/>
              </w:rPr>
              <w:t>-2</w:t>
            </w:r>
            <w:r w:rsidRPr="00BE5247">
              <w:rPr>
                <w:rFonts w:eastAsia="Calibri" w:cstheme="minorHAnsi"/>
                <w:noProof/>
              </w:rPr>
              <w:t xml:space="preserve"> 42 90 -123</w:t>
            </w:r>
          </w:p>
          <w:p w14:paraId="5061E6C0" w14:textId="77777777" w:rsidR="00803766" w:rsidRPr="00BE5247" w:rsidRDefault="00803766" w:rsidP="00D36E9A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swap 3</w:t>
            </w:r>
            <w:r w:rsidRPr="00BE5247">
              <w:rPr>
                <w:rFonts w:eastAsia="Calibri" w:cstheme="minorHAnsi"/>
                <w:noProof/>
                <w:highlight w:val="cyan"/>
              </w:rPr>
              <w:t>(-2)</w:t>
            </w:r>
            <w:r w:rsidRPr="00BE5247">
              <w:rPr>
                <w:rFonts w:eastAsia="Calibri" w:cstheme="minorHAnsi"/>
                <w:noProof/>
              </w:rPr>
              <w:t xml:space="preserve"> and 6</w:t>
            </w:r>
            <w:r w:rsidRPr="00BE5247">
              <w:rPr>
                <w:rFonts w:eastAsia="Calibri" w:cstheme="minorHAnsi"/>
                <w:noProof/>
                <w:highlight w:val="cyan"/>
              </w:rPr>
              <w:t>(-123)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56DE3ADA" w14:textId="77777777" w:rsidR="00803766" w:rsidRPr="00BE5247" w:rsidRDefault="00803766" w:rsidP="00D36E9A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23 87 321 </w:t>
            </w:r>
            <w:r w:rsidRPr="00BE5247">
              <w:rPr>
                <w:rFonts w:eastAsia="Calibri" w:cstheme="minorHAnsi"/>
                <w:noProof/>
                <w:highlight w:val="cyan"/>
              </w:rPr>
              <w:t>-123</w:t>
            </w:r>
            <w:r w:rsidRPr="00BE5247">
              <w:rPr>
                <w:rFonts w:eastAsia="Calibri" w:cstheme="minorHAnsi"/>
                <w:noProof/>
              </w:rPr>
              <w:t xml:space="preserve"> 42 90 </w:t>
            </w:r>
            <w:r w:rsidRPr="00BE5247">
              <w:rPr>
                <w:rFonts w:eastAsia="Calibri" w:cstheme="minorHAnsi"/>
                <w:noProof/>
                <w:highlight w:val="cyan"/>
              </w:rPr>
              <w:t>-2</w:t>
            </w:r>
          </w:p>
          <w:p w14:paraId="268494A3" w14:textId="77777777" w:rsidR="00803766" w:rsidRPr="00BE5247" w:rsidRDefault="00803766" w:rsidP="00D36E9A">
            <w:pPr>
              <w:spacing w:after="0"/>
              <w:rPr>
                <w:rFonts w:eastAsia="Calibri" w:cstheme="minorHAnsi"/>
                <w:noProof/>
                <w:highlight w:val="cyan"/>
              </w:rPr>
            </w:pPr>
            <w:r w:rsidRPr="00BE5247">
              <w:rPr>
                <w:rFonts w:eastAsia="Calibri" w:cstheme="minorHAnsi"/>
                <w:noProof/>
              </w:rPr>
              <w:t>swap 1</w:t>
            </w:r>
            <w:r w:rsidRPr="00BE5247">
              <w:rPr>
                <w:rFonts w:eastAsia="Calibri" w:cstheme="minorHAnsi"/>
                <w:noProof/>
                <w:highlight w:val="yellow"/>
              </w:rPr>
              <w:t>(87)</w:t>
            </w:r>
            <w:r w:rsidRPr="00BE5247">
              <w:rPr>
                <w:rFonts w:eastAsia="Calibri" w:cstheme="minorHAnsi"/>
                <w:noProof/>
              </w:rPr>
              <w:t xml:space="preserve"> and 0</w:t>
            </w:r>
            <w:r w:rsidRPr="00BE5247">
              <w:rPr>
                <w:rFonts w:eastAsia="Calibri" w:cstheme="minorHAnsi"/>
                <w:noProof/>
                <w:highlight w:val="yellow"/>
              </w:rPr>
              <w:t>(23)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47470A14" w14:textId="77777777" w:rsidR="00803766" w:rsidRPr="00BE5247" w:rsidRDefault="00803766" w:rsidP="00D36E9A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  <w:highlight w:val="yellow"/>
              </w:rPr>
              <w:t>87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eastAsia="Calibri" w:cstheme="minorHAnsi"/>
                <w:noProof/>
                <w:highlight w:val="yellow"/>
              </w:rPr>
              <w:t>23</w:t>
            </w:r>
            <w:r w:rsidRPr="00BE5247">
              <w:rPr>
                <w:rFonts w:eastAsia="Calibri" w:cstheme="minorHAnsi"/>
                <w:noProof/>
              </w:rPr>
              <w:t xml:space="preserve"> 321 -123 42 90 -2</w:t>
            </w:r>
          </w:p>
          <w:p w14:paraId="0B5A8B71" w14:textId="77777777" w:rsidR="00803766" w:rsidRPr="00BE5247" w:rsidRDefault="00803766" w:rsidP="00D36E9A">
            <w:pPr>
              <w:spacing w:after="0"/>
              <w:rPr>
                <w:rFonts w:eastAsia="Calibri" w:cstheme="minorHAnsi"/>
                <w:noProof/>
                <w:highlight w:val="green"/>
              </w:rPr>
            </w:pPr>
            <w:r w:rsidRPr="00BE5247">
              <w:rPr>
                <w:rFonts w:eastAsia="Calibri" w:cstheme="minorHAnsi"/>
                <w:noProof/>
              </w:rPr>
              <w:t>multiply 1</w:t>
            </w:r>
            <w:r w:rsidRPr="00BE5247">
              <w:rPr>
                <w:rFonts w:eastAsia="Calibri" w:cstheme="minorHAnsi"/>
                <w:noProof/>
                <w:highlight w:val="green"/>
              </w:rPr>
              <w:t>(23)</w:t>
            </w:r>
            <w:r w:rsidRPr="00BE5247">
              <w:rPr>
                <w:rFonts w:eastAsia="Calibri" w:cstheme="minorHAnsi"/>
                <w:noProof/>
              </w:rPr>
              <w:t xml:space="preserve"> 2</w:t>
            </w:r>
            <w:r w:rsidRPr="00BE5247">
              <w:rPr>
                <w:rFonts w:eastAsia="Calibri" w:cstheme="minorHAnsi"/>
                <w:noProof/>
                <w:highlight w:val="green"/>
              </w:rPr>
              <w:t>(321)</w:t>
            </w:r>
            <w:r w:rsidRPr="00BE5247">
              <w:rPr>
                <w:rFonts w:eastAsia="Calibri" w:cstheme="minorHAnsi"/>
                <w:noProof/>
              </w:rPr>
              <w:t xml:space="preserve"> = 7383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2BA4304A" w14:textId="77777777" w:rsidR="00803766" w:rsidRPr="00BE5247" w:rsidRDefault="00803766" w:rsidP="00D36E9A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87 </w:t>
            </w:r>
            <w:r w:rsidRPr="00BE5247">
              <w:rPr>
                <w:rFonts w:eastAsia="Calibri" w:cstheme="minorHAnsi"/>
                <w:noProof/>
                <w:highlight w:val="green"/>
              </w:rPr>
              <w:t>7383</w:t>
            </w:r>
            <w:r w:rsidRPr="00BE5247">
              <w:rPr>
                <w:rFonts w:eastAsia="Calibri" w:cstheme="minorHAnsi"/>
                <w:noProof/>
              </w:rPr>
              <w:t xml:space="preserve"> 321 -123 42 290 -2</w:t>
            </w:r>
          </w:p>
          <w:p w14:paraId="54DD503D" w14:textId="77777777" w:rsidR="00803766" w:rsidRPr="00BE5247" w:rsidRDefault="00803766" w:rsidP="00D36E9A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multiply 2</w:t>
            </w:r>
            <w:r w:rsidRPr="00BE5247">
              <w:rPr>
                <w:rFonts w:eastAsia="Calibri" w:cstheme="minorHAnsi"/>
                <w:noProof/>
                <w:highlight w:val="cyan"/>
              </w:rPr>
              <w:t>(321)</w:t>
            </w:r>
            <w:r w:rsidRPr="00BE5247">
              <w:rPr>
                <w:rFonts w:eastAsia="Calibri" w:cstheme="minorHAnsi"/>
                <w:noProof/>
              </w:rPr>
              <w:t xml:space="preserve"> 1</w:t>
            </w:r>
            <w:r w:rsidRPr="00BE5247">
              <w:rPr>
                <w:rFonts w:eastAsia="Calibri" w:cstheme="minorHAnsi"/>
                <w:noProof/>
                <w:highlight w:val="cyan"/>
              </w:rPr>
              <w:t>(7383)</w:t>
            </w:r>
            <w:r w:rsidRPr="00BE5247">
              <w:rPr>
                <w:rFonts w:eastAsia="Calibri" w:cstheme="minorHAnsi"/>
                <w:noProof/>
              </w:rPr>
              <w:t xml:space="preserve"> = 2369943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495C0755" w14:textId="77777777" w:rsidR="00803766" w:rsidRPr="00BE5247" w:rsidRDefault="00803766" w:rsidP="00D36E9A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87 7383 </w:t>
            </w:r>
            <w:r w:rsidRPr="00BE5247">
              <w:rPr>
                <w:rFonts w:eastAsia="Calibri" w:cstheme="minorHAnsi"/>
                <w:noProof/>
                <w:highlight w:val="cyan"/>
              </w:rPr>
              <w:t>2369943</w:t>
            </w:r>
            <w:r w:rsidRPr="00BE5247">
              <w:rPr>
                <w:rFonts w:eastAsia="Calibri" w:cstheme="minorHAnsi"/>
                <w:noProof/>
              </w:rPr>
              <w:t xml:space="preserve"> -123 42 90 -2</w:t>
            </w:r>
          </w:p>
          <w:p w14:paraId="6A92132E" w14:textId="77777777" w:rsidR="00803766" w:rsidRPr="00BE5247" w:rsidRDefault="00803766" w:rsidP="00D36E9A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decrease – </w:t>
            </w:r>
            <w:r w:rsidRPr="00BE5247">
              <w:rPr>
                <w:rFonts w:eastAsia="Calibri" w:cstheme="minorHAnsi"/>
                <w:noProof/>
                <w:highlight w:val="yellow"/>
              </w:rPr>
              <w:t>all - 1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00F6BA9C" w14:textId="77777777" w:rsidR="00803766" w:rsidRPr="000D0CE7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86 7383 2369942 -124 41 89 -3</w:t>
            </w:r>
          </w:p>
        </w:tc>
      </w:tr>
      <w:tr w:rsidR="00803766" w:rsidRPr="000D0CE7" w14:paraId="6E09716D" w14:textId="77777777" w:rsidTr="00216763">
        <w:trPr>
          <w:trHeight w:val="1832"/>
        </w:trPr>
        <w:tc>
          <w:tcPr>
            <w:tcW w:w="2974" w:type="dxa"/>
          </w:tcPr>
          <w:p w14:paraId="0032DCDD" w14:textId="77777777" w:rsidR="00803766" w:rsidRPr="00CF1F2D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lastRenderedPageBreak/>
              <w:t>1 2 3 4</w:t>
            </w:r>
          </w:p>
          <w:p w14:paraId="3A4FB3D5" w14:textId="77777777" w:rsidR="00803766" w:rsidRPr="00CF1F2D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swap 0 1</w:t>
            </w:r>
          </w:p>
          <w:p w14:paraId="1EB2D4A7" w14:textId="77777777" w:rsidR="00803766" w:rsidRPr="00CF1F2D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swap 1 2</w:t>
            </w:r>
          </w:p>
          <w:p w14:paraId="4D94C1D1" w14:textId="77777777" w:rsidR="00803766" w:rsidRPr="00CF1F2D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swap 2 3</w:t>
            </w:r>
          </w:p>
          <w:p w14:paraId="5EDC3CC6" w14:textId="77777777" w:rsidR="00803766" w:rsidRPr="00CF1F2D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multiply 1 2</w:t>
            </w:r>
          </w:p>
          <w:p w14:paraId="42146D91" w14:textId="77777777" w:rsidR="00803766" w:rsidRPr="00CF1F2D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decrease</w:t>
            </w:r>
          </w:p>
          <w:p w14:paraId="24BC3443" w14:textId="77777777" w:rsidR="00803766" w:rsidRPr="00907523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  <w:highlight w:val="yellow"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end</w:t>
            </w:r>
          </w:p>
        </w:tc>
        <w:tc>
          <w:tcPr>
            <w:tcW w:w="2408" w:type="dxa"/>
          </w:tcPr>
          <w:p w14:paraId="632DA6FC" w14:textId="77777777" w:rsidR="00803766" w:rsidRPr="00D12097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1, 11, 3, 0</w:t>
            </w:r>
          </w:p>
        </w:tc>
        <w:tc>
          <w:tcPr>
            <w:tcW w:w="4111" w:type="dxa"/>
          </w:tcPr>
          <w:p w14:paraId="696BF7AC" w14:textId="77777777" w:rsidR="00803766" w:rsidRPr="00E04DB9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</w:p>
        </w:tc>
      </w:tr>
    </w:tbl>
    <w:p w14:paraId="1048B0CA" w14:textId="77777777" w:rsidR="00B201FB" w:rsidRDefault="00B201FB" w:rsidP="00B201FB">
      <w:pPr>
        <w:pStyle w:val="Heading2"/>
        <w:numPr>
          <w:ilvl w:val="0"/>
          <w:numId w:val="0"/>
        </w:numPr>
        <w:ind w:left="360"/>
      </w:pPr>
    </w:p>
    <w:p w14:paraId="1D5434D4" w14:textId="77777777" w:rsidR="00B201FB" w:rsidRDefault="00B201FB" w:rsidP="00B201FB"/>
    <w:p w14:paraId="1577D2D5" w14:textId="77777777" w:rsidR="00B201FB" w:rsidRDefault="00B201FB" w:rsidP="00B201FB"/>
    <w:p w14:paraId="188A9005" w14:textId="77777777" w:rsidR="00B201FB" w:rsidRDefault="00B201FB" w:rsidP="00B201FB"/>
    <w:p w14:paraId="6EF1485F" w14:textId="77777777" w:rsidR="00B201FB" w:rsidRDefault="00B201FB" w:rsidP="00B201FB"/>
    <w:p w14:paraId="74B9B05C" w14:textId="77777777" w:rsidR="00B201FB" w:rsidRDefault="00B201FB" w:rsidP="00B201FB"/>
    <w:p w14:paraId="78F2B225" w14:textId="77777777" w:rsidR="00B201FB" w:rsidRDefault="00B201FB" w:rsidP="00B201FB"/>
    <w:p w14:paraId="216804B1" w14:textId="77777777" w:rsidR="00B201FB" w:rsidRDefault="00B201FB" w:rsidP="00B201FB"/>
    <w:p w14:paraId="4DCA0E18" w14:textId="77777777" w:rsidR="00B201FB" w:rsidRDefault="00B201FB" w:rsidP="00B201FB"/>
    <w:p w14:paraId="10E91FCF" w14:textId="77777777" w:rsidR="00B201FB" w:rsidRDefault="00B201FB" w:rsidP="00B201FB"/>
    <w:p w14:paraId="7BB50879" w14:textId="77777777" w:rsidR="00B201FB" w:rsidRDefault="00B201FB" w:rsidP="00B201FB"/>
    <w:p w14:paraId="535185E3" w14:textId="77777777" w:rsidR="00B201FB" w:rsidRDefault="00B201FB" w:rsidP="00B201FB"/>
    <w:p w14:paraId="45961163" w14:textId="77777777" w:rsidR="00B201FB" w:rsidRDefault="00B201FB" w:rsidP="00B201FB"/>
    <w:p w14:paraId="2C7D9D8B" w14:textId="77777777" w:rsidR="00B201FB" w:rsidRDefault="00B201FB" w:rsidP="00B201FB"/>
    <w:p w14:paraId="43D2FA00" w14:textId="77777777" w:rsidR="00B201FB" w:rsidRDefault="00B201FB" w:rsidP="00B201FB"/>
    <w:p w14:paraId="62629076" w14:textId="77777777" w:rsidR="00B201FB" w:rsidRDefault="00B201FB" w:rsidP="00B201FB"/>
    <w:p w14:paraId="75B174EB" w14:textId="77777777" w:rsidR="00B201FB" w:rsidRDefault="00B201FB" w:rsidP="00B201FB"/>
    <w:p w14:paraId="17311189" w14:textId="77777777" w:rsidR="00B201FB" w:rsidRDefault="00B201FB" w:rsidP="00B201FB"/>
    <w:p w14:paraId="0620067B" w14:textId="77777777" w:rsidR="00B201FB" w:rsidRDefault="00B201FB" w:rsidP="00B201FB"/>
    <w:p w14:paraId="021AE568" w14:textId="77777777" w:rsidR="00B201FB" w:rsidRDefault="00B201FB" w:rsidP="00B201FB"/>
    <w:p w14:paraId="0481A63B" w14:textId="77777777" w:rsidR="00B201FB" w:rsidRDefault="00B201FB" w:rsidP="00B201FB"/>
    <w:p w14:paraId="422E196B" w14:textId="77777777" w:rsidR="00B201FB" w:rsidRDefault="00B201FB" w:rsidP="00B201FB"/>
    <w:p w14:paraId="61D36A11" w14:textId="77777777" w:rsidR="00B201FB" w:rsidRDefault="00B201FB" w:rsidP="00B201FB"/>
    <w:p w14:paraId="34EC9D66" w14:textId="77777777" w:rsidR="00B201FB" w:rsidRDefault="00B201FB" w:rsidP="00B201FB"/>
    <w:p w14:paraId="01CD85BF" w14:textId="77777777" w:rsidR="00B201FB" w:rsidRDefault="00B201FB" w:rsidP="00B201FB"/>
    <w:p w14:paraId="7D2198FD" w14:textId="77777777" w:rsidR="00B201FB" w:rsidRDefault="00B201FB" w:rsidP="00B201FB"/>
    <w:p w14:paraId="7FD0651C" w14:textId="77777777" w:rsidR="00B201FB" w:rsidRPr="00B201FB" w:rsidRDefault="00B201FB" w:rsidP="00B201FB"/>
    <w:p w14:paraId="6360181B" w14:textId="4548AE04" w:rsidR="004D74C6" w:rsidRDefault="0016471D" w:rsidP="0016471D">
      <w:pPr>
        <w:pStyle w:val="Heading2"/>
        <w:numPr>
          <w:ilvl w:val="0"/>
          <w:numId w:val="3"/>
        </w:numPr>
      </w:pPr>
      <w:r>
        <w:lastRenderedPageBreak/>
        <w:t xml:space="preserve">The </w:t>
      </w:r>
      <w:r w:rsidR="00E57C05">
        <w:t>L</w:t>
      </w:r>
      <w:r>
        <w:t>ift</w:t>
      </w:r>
    </w:p>
    <w:p w14:paraId="002AD7A4" w14:textId="77777777" w:rsidR="0016471D" w:rsidRDefault="0016471D" w:rsidP="0016471D">
      <w:pPr>
        <w:rPr>
          <w:rStyle w:val="Strong"/>
          <w:color w:val="0E101A"/>
        </w:rPr>
      </w:pPr>
      <w:r>
        <w:t>Write a program that </w:t>
      </w:r>
      <w:r>
        <w:rPr>
          <w:rStyle w:val="Strong"/>
          <w:color w:val="0E101A"/>
        </w:rPr>
        <w:t>finds a place for the tourist on a lift. </w:t>
      </w:r>
    </w:p>
    <w:p w14:paraId="069F70AB" w14:textId="77777777" w:rsidR="0016471D" w:rsidRDefault="0016471D" w:rsidP="0016471D">
      <w:r>
        <w:t xml:space="preserve">Every wagon should have </w:t>
      </w:r>
      <w:r w:rsidRPr="00D138F5">
        <w:rPr>
          <w:b/>
        </w:rPr>
        <w:t>a maximum of 4 people on it</w:t>
      </w:r>
      <w:r>
        <w:t xml:space="preserve">. If a wagon is full, you should direct the people to </w:t>
      </w:r>
      <w:r w:rsidRPr="00D138F5">
        <w:rPr>
          <w:b/>
        </w:rPr>
        <w:t xml:space="preserve">the next one with space </w:t>
      </w:r>
      <w:r>
        <w:t>available.</w:t>
      </w:r>
    </w:p>
    <w:p w14:paraId="2DB20B8B" w14:textId="77777777" w:rsidR="0016471D" w:rsidRDefault="0016471D" w:rsidP="0016471D">
      <w:pPr>
        <w:pStyle w:val="Heading3"/>
      </w:pPr>
      <w:r>
        <w:t>Input</w:t>
      </w:r>
    </w:p>
    <w:p w14:paraId="227196EB" w14:textId="79900B24" w:rsidR="0016471D" w:rsidRDefault="0016471D" w:rsidP="007152D0">
      <w:pPr>
        <w:pStyle w:val="ListParagraph"/>
        <w:numPr>
          <w:ilvl w:val="0"/>
          <w:numId w:val="20"/>
        </w:numPr>
      </w:pPr>
      <w:r w:rsidRPr="007152D0">
        <w:rPr>
          <w:b/>
        </w:rPr>
        <w:t>On the first line,</w:t>
      </w:r>
      <w:r w:rsidRPr="00264311">
        <w:t xml:space="preserve"> you will receive </w:t>
      </w:r>
      <w:r w:rsidRPr="007152D0">
        <w:rPr>
          <w:b/>
        </w:rPr>
        <w:t xml:space="preserve">how many people </w:t>
      </w:r>
      <w:r w:rsidRPr="00264311">
        <w:t xml:space="preserve">are waiting to get </w:t>
      </w:r>
      <w:r w:rsidRPr="007152D0">
        <w:rPr>
          <w:b/>
        </w:rPr>
        <w:t>on the lift</w:t>
      </w:r>
      <w:r w:rsidR="007152D0">
        <w:rPr>
          <w:b/>
        </w:rPr>
        <w:t>.</w:t>
      </w:r>
    </w:p>
    <w:p w14:paraId="7AB78A99" w14:textId="77777777" w:rsidR="0016471D" w:rsidRPr="00264311" w:rsidRDefault="0016471D" w:rsidP="007152D0">
      <w:pPr>
        <w:pStyle w:val="ListParagraph"/>
        <w:numPr>
          <w:ilvl w:val="0"/>
          <w:numId w:val="20"/>
        </w:numPr>
      </w:pPr>
      <w:r w:rsidRPr="007152D0">
        <w:rPr>
          <w:b/>
          <w:bCs/>
        </w:rPr>
        <w:t>On the second line</w:t>
      </w:r>
      <w:r>
        <w:t xml:space="preserve">, you will receive the </w:t>
      </w:r>
      <w:r w:rsidRPr="007152D0">
        <w:rPr>
          <w:b/>
          <w:bCs/>
        </w:rPr>
        <w:t>current state of the lift separated by a single space:</w:t>
      </w:r>
      <w:r>
        <w:t xml:space="preserve"> </w:t>
      </w:r>
      <w:r w:rsidRPr="007152D0">
        <w:rPr>
          <w:rFonts w:ascii="Consolas" w:hAnsi="Consolas"/>
          <w:b/>
        </w:rPr>
        <w:t>" "</w:t>
      </w:r>
      <w:r>
        <w:t>.</w:t>
      </w:r>
    </w:p>
    <w:p w14:paraId="6E4D143D" w14:textId="77777777" w:rsidR="0016471D" w:rsidRDefault="0016471D" w:rsidP="0016471D">
      <w:pPr>
        <w:pStyle w:val="Heading3"/>
      </w:pPr>
      <w:r>
        <w:t>Output</w:t>
      </w:r>
    </w:p>
    <w:p w14:paraId="1E0E6C1C" w14:textId="260868C7" w:rsidR="0016471D" w:rsidRDefault="0016471D" w:rsidP="0016471D">
      <w:r w:rsidRPr="0064737B">
        <w:rPr>
          <w:b/>
        </w:rPr>
        <w:t>When there is no more available space left on the lift</w:t>
      </w:r>
      <w:r>
        <w:t xml:space="preserve">, or there are </w:t>
      </w:r>
      <w:r w:rsidRPr="0064737B">
        <w:rPr>
          <w:b/>
        </w:rPr>
        <w:t>no more people in the queue</w:t>
      </w:r>
      <w:r>
        <w:t>, you should print on the console the final state of the lift's wagons separated by</w:t>
      </w:r>
      <w:r w:rsidR="007152D0">
        <w:t xml:space="preserve"> a single space </w:t>
      </w:r>
      <w:r w:rsidRPr="00196DB5">
        <w:rPr>
          <w:rFonts w:ascii="Consolas" w:hAnsi="Consolas"/>
          <w:b/>
        </w:rPr>
        <w:t>" "</w:t>
      </w:r>
      <w:r>
        <w:t xml:space="preserve"> and one of the following messages:</w:t>
      </w:r>
    </w:p>
    <w:p w14:paraId="2A564311" w14:textId="49B7C664" w:rsidR="0016471D" w:rsidRDefault="0016471D" w:rsidP="007152D0">
      <w:pPr>
        <w:pStyle w:val="ListParagraph"/>
        <w:numPr>
          <w:ilvl w:val="0"/>
          <w:numId w:val="21"/>
        </w:numPr>
      </w:pPr>
      <w:r>
        <w:t xml:space="preserve">If there are no more people and the lift </w:t>
      </w:r>
      <w:r w:rsidR="007152D0">
        <w:t>has</w:t>
      </w:r>
      <w:r>
        <w:t xml:space="preserve"> empty spots, you should print:</w:t>
      </w:r>
    </w:p>
    <w:p w14:paraId="4A57B54C" w14:textId="77777777" w:rsidR="0016471D" w:rsidRDefault="0016471D" w:rsidP="007152D0">
      <w:pPr>
        <w:ind w:firstLine="720"/>
        <w:rPr>
          <w:rFonts w:ascii="Consolas" w:hAnsi="Consolas"/>
          <w:b/>
        </w:rPr>
      </w:pPr>
      <w:r w:rsidRPr="00D138F5">
        <w:rPr>
          <w:rFonts w:ascii="Consolas" w:hAnsi="Consolas"/>
          <w:b/>
        </w:rPr>
        <w:t>"The lift ha</w:t>
      </w:r>
      <w:r>
        <w:rPr>
          <w:rFonts w:ascii="Consolas" w:hAnsi="Consolas"/>
          <w:b/>
        </w:rPr>
        <w:t>s</w:t>
      </w:r>
      <w:r w:rsidRPr="00D138F5">
        <w:rPr>
          <w:rFonts w:ascii="Consolas" w:hAnsi="Consolas"/>
          <w:b/>
        </w:rPr>
        <w:t xml:space="preserve"> empty </w:t>
      </w:r>
      <w:r>
        <w:rPr>
          <w:rFonts w:ascii="Consolas" w:hAnsi="Consolas"/>
          <w:b/>
        </w:rPr>
        <w:t>spots!</w:t>
      </w:r>
    </w:p>
    <w:p w14:paraId="21D30173" w14:textId="77777777" w:rsidR="0016471D" w:rsidRDefault="0016471D" w:rsidP="007152D0">
      <w:pPr>
        <w:ind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>{wagons separated by ' '}</w:t>
      </w:r>
      <w:r w:rsidRPr="00D138F5">
        <w:rPr>
          <w:rFonts w:ascii="Consolas" w:hAnsi="Consolas"/>
          <w:b/>
        </w:rPr>
        <w:t>"</w:t>
      </w:r>
    </w:p>
    <w:p w14:paraId="36EB4E47" w14:textId="77777777" w:rsidR="0016471D" w:rsidRPr="007152D0" w:rsidRDefault="0016471D" w:rsidP="007152D0">
      <w:pPr>
        <w:pStyle w:val="ListParagraph"/>
        <w:numPr>
          <w:ilvl w:val="0"/>
          <w:numId w:val="21"/>
        </w:numPr>
        <w:rPr>
          <w:rFonts w:ascii="Consolas" w:hAnsi="Consolas"/>
          <w:b/>
        </w:rPr>
      </w:pPr>
      <w:r w:rsidRPr="007152D0">
        <w:rPr>
          <w:rFonts w:cstheme="minorHAnsi"/>
        </w:rPr>
        <w:t>If there are still people in the queue and no more available space, you should print:</w:t>
      </w:r>
    </w:p>
    <w:p w14:paraId="7C26C7CA" w14:textId="77777777" w:rsidR="0016471D" w:rsidRDefault="0016471D" w:rsidP="007152D0">
      <w:pPr>
        <w:ind w:left="360" w:firstLine="36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"There isn't enough space! </w:t>
      </w:r>
      <w:r w:rsidRPr="00D138F5">
        <w:rPr>
          <w:rFonts w:ascii="Consolas" w:hAnsi="Consolas"/>
          <w:b/>
        </w:rPr>
        <w:t xml:space="preserve">{people} people </w:t>
      </w:r>
      <w:r>
        <w:rPr>
          <w:rFonts w:ascii="Consolas" w:hAnsi="Consolas"/>
          <w:b/>
        </w:rPr>
        <w:t>in</w:t>
      </w:r>
      <w:r w:rsidRPr="00D138F5">
        <w:rPr>
          <w:rFonts w:ascii="Consolas" w:hAnsi="Consolas"/>
          <w:b/>
        </w:rPr>
        <w:t xml:space="preserve"> a queue!</w:t>
      </w:r>
    </w:p>
    <w:p w14:paraId="76CB93F4" w14:textId="77777777" w:rsidR="0016471D" w:rsidRDefault="0016471D" w:rsidP="007152D0">
      <w:pPr>
        <w:ind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>{wagons separated by ' '}"</w:t>
      </w:r>
    </w:p>
    <w:p w14:paraId="7AF7F657" w14:textId="5442C021" w:rsidR="0016471D" w:rsidRPr="007152D0" w:rsidRDefault="0016471D" w:rsidP="007152D0">
      <w:pPr>
        <w:pStyle w:val="ListParagraph"/>
        <w:numPr>
          <w:ilvl w:val="0"/>
          <w:numId w:val="21"/>
        </w:numPr>
        <w:rPr>
          <w:rFonts w:ascii="Consolas" w:hAnsi="Consolas"/>
          <w:b/>
        </w:rPr>
      </w:pPr>
      <w:r w:rsidRPr="007152D0">
        <w:rPr>
          <w:rFonts w:cstheme="minorHAnsi"/>
        </w:rPr>
        <w:t>If the lift is full and there are no more people in the queue, you should print only the wagons separated by</w:t>
      </w:r>
      <w:r w:rsidR="007152D0">
        <w:rPr>
          <w:rFonts w:cstheme="minorHAnsi"/>
        </w:rPr>
        <w:t xml:space="preserve"> a single space</w:t>
      </w:r>
      <w:r w:rsidRPr="007152D0">
        <w:rPr>
          <w:rFonts w:cstheme="minorHAnsi"/>
        </w:rPr>
        <w:t xml:space="preserve"> </w:t>
      </w:r>
      <w:r w:rsidRPr="007152D0">
        <w:rPr>
          <w:rFonts w:ascii="Consolas" w:hAnsi="Consolas"/>
          <w:b/>
        </w:rPr>
        <w:t>" "</w:t>
      </w:r>
      <w:r w:rsidR="007152D0">
        <w:rPr>
          <w:rFonts w:ascii="Consolas" w:hAnsi="Consolas"/>
          <w:b/>
        </w:rPr>
        <w:t>.</w:t>
      </w:r>
    </w:p>
    <w:p w14:paraId="15B26DCE" w14:textId="77777777" w:rsidR="0016471D" w:rsidRDefault="0016471D" w:rsidP="0016471D">
      <w:pPr>
        <w:pStyle w:val="Heading3"/>
      </w:pPr>
      <w:r>
        <w:t>Examples</w:t>
      </w:r>
    </w:p>
    <w:tbl>
      <w:tblPr>
        <w:tblStyle w:val="TableGrid"/>
        <w:tblW w:w="104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83"/>
        <w:gridCol w:w="6379"/>
      </w:tblGrid>
      <w:tr w:rsidR="0016471D" w:rsidRPr="00603773" w14:paraId="5D7F74E7" w14:textId="77777777" w:rsidTr="000A6ECC">
        <w:tc>
          <w:tcPr>
            <w:tcW w:w="4083" w:type="dxa"/>
            <w:shd w:val="clear" w:color="auto" w:fill="D9D9D9" w:themeFill="background1" w:themeFillShade="D9"/>
          </w:tcPr>
          <w:p w14:paraId="792B3799" w14:textId="77777777" w:rsidR="0016471D" w:rsidRPr="00603773" w:rsidRDefault="0016471D" w:rsidP="000A6ECC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6379" w:type="dxa"/>
            <w:shd w:val="clear" w:color="auto" w:fill="D9D9D9" w:themeFill="background1" w:themeFillShade="D9"/>
          </w:tcPr>
          <w:p w14:paraId="0A00D887" w14:textId="77777777" w:rsidR="0016471D" w:rsidRPr="00603773" w:rsidRDefault="0016471D" w:rsidP="000A6ECC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</w:tr>
      <w:tr w:rsidR="0016471D" w:rsidRPr="00FB2A88" w14:paraId="29F62210" w14:textId="77777777" w:rsidTr="000A6ECC">
        <w:tc>
          <w:tcPr>
            <w:tcW w:w="4083" w:type="dxa"/>
          </w:tcPr>
          <w:p w14:paraId="7DB4B527" w14:textId="77777777" w:rsidR="0016471D" w:rsidRPr="00E62D3C" w:rsidRDefault="0016471D" w:rsidP="000A6ECC">
            <w:pPr>
              <w:spacing w:before="0" w:after="0"/>
              <w:rPr>
                <w:rFonts w:ascii="Consolas" w:hAnsi="Consolas"/>
                <w:bCs/>
              </w:rPr>
            </w:pPr>
            <w:r w:rsidRPr="00E62D3C">
              <w:rPr>
                <w:rFonts w:ascii="Consolas" w:hAnsi="Consolas"/>
                <w:bCs/>
              </w:rPr>
              <w:t>15</w:t>
            </w:r>
          </w:p>
          <w:p w14:paraId="1896A74F" w14:textId="77777777" w:rsidR="0016471D" w:rsidRPr="00E62D3C" w:rsidRDefault="0016471D" w:rsidP="000A6ECC">
            <w:pPr>
              <w:spacing w:before="0" w:after="0"/>
              <w:rPr>
                <w:rFonts w:ascii="Consolas" w:hAnsi="Consolas"/>
                <w:bCs/>
              </w:rPr>
            </w:pPr>
            <w:r w:rsidRPr="00E62D3C">
              <w:rPr>
                <w:rFonts w:ascii="Consolas" w:hAnsi="Consolas"/>
                <w:bCs/>
              </w:rPr>
              <w:t>0 0 0 0</w:t>
            </w:r>
          </w:p>
        </w:tc>
        <w:tc>
          <w:tcPr>
            <w:tcW w:w="6379" w:type="dxa"/>
          </w:tcPr>
          <w:p w14:paraId="669D4B34" w14:textId="77777777" w:rsidR="0016471D" w:rsidRPr="00E62D3C" w:rsidRDefault="0016471D" w:rsidP="000A6EC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2D3C">
              <w:rPr>
                <w:rFonts w:ascii="Consolas" w:hAnsi="Consolas"/>
                <w:bCs/>
                <w:noProof/>
              </w:rPr>
              <w:t>The lift has empty spots!</w:t>
            </w:r>
          </w:p>
          <w:p w14:paraId="3B5AEB00" w14:textId="77777777" w:rsidR="0016471D" w:rsidRPr="00E62D3C" w:rsidRDefault="0016471D" w:rsidP="000A6EC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2D3C">
              <w:rPr>
                <w:rFonts w:ascii="Consolas" w:hAnsi="Consolas"/>
                <w:bCs/>
                <w:noProof/>
              </w:rPr>
              <w:t>4 4 4 3</w:t>
            </w:r>
          </w:p>
        </w:tc>
      </w:tr>
      <w:tr w:rsidR="0016471D" w:rsidRPr="00FB2A88" w14:paraId="37E929EC" w14:textId="77777777" w:rsidTr="000A6ECC">
        <w:tc>
          <w:tcPr>
            <w:tcW w:w="10462" w:type="dxa"/>
            <w:gridSpan w:val="2"/>
            <w:shd w:val="clear" w:color="auto" w:fill="D9D9D9" w:themeFill="background1" w:themeFillShade="D9"/>
          </w:tcPr>
          <w:p w14:paraId="62858917" w14:textId="77777777" w:rsidR="0016471D" w:rsidRPr="00DF2BBE" w:rsidRDefault="0016471D" w:rsidP="000A6ECC">
            <w:pPr>
              <w:tabs>
                <w:tab w:val="left" w:pos="1872"/>
              </w:tabs>
              <w:spacing w:before="0" w:after="0"/>
              <w:jc w:val="center"/>
              <w:rPr>
                <w:b/>
                <w:bCs/>
              </w:rPr>
            </w:pPr>
            <w:r w:rsidRPr="00DF2BBE">
              <w:rPr>
                <w:b/>
                <w:bCs/>
              </w:rPr>
              <w:t>Comment</w:t>
            </w:r>
          </w:p>
        </w:tc>
      </w:tr>
      <w:tr w:rsidR="0016471D" w:rsidRPr="00FB2A88" w14:paraId="061C164A" w14:textId="77777777" w:rsidTr="000A6ECC">
        <w:tc>
          <w:tcPr>
            <w:tcW w:w="10462" w:type="dxa"/>
            <w:gridSpan w:val="2"/>
          </w:tcPr>
          <w:p w14:paraId="06FA122A" w14:textId="77777777" w:rsidR="0016471D" w:rsidRPr="00E62D3C" w:rsidRDefault="0016471D" w:rsidP="000A6ECC">
            <w:pPr>
              <w:spacing w:before="0" w:after="0"/>
              <w:rPr>
                <w:rFonts w:cstheme="minorHAnsi"/>
                <w:bCs/>
                <w:noProof/>
              </w:rPr>
            </w:pPr>
            <w:r w:rsidRPr="00E62D3C">
              <w:rPr>
                <w:rFonts w:cstheme="minorHAnsi"/>
                <w:bCs/>
                <w:noProof/>
              </w:rPr>
              <w:t xml:space="preserve">First state - </w:t>
            </w:r>
            <w:r w:rsidRPr="00E62D3C">
              <w:rPr>
                <w:rFonts w:cstheme="minorHAnsi"/>
                <w:bCs/>
                <w:noProof/>
                <w:lang w:val="bg-BG"/>
              </w:rPr>
              <w:t>4 0 0 0</w:t>
            </w:r>
            <w:r w:rsidRPr="00E62D3C">
              <w:rPr>
                <w:rFonts w:cstheme="minorHAnsi"/>
                <w:bCs/>
                <w:noProof/>
              </w:rPr>
              <w:t xml:space="preserve"> -&gt; 11 people left</w:t>
            </w:r>
          </w:p>
          <w:p w14:paraId="4297770D" w14:textId="77777777" w:rsidR="0016471D" w:rsidRPr="00E62D3C" w:rsidRDefault="0016471D" w:rsidP="000A6ECC">
            <w:pPr>
              <w:spacing w:before="0" w:after="0"/>
              <w:rPr>
                <w:rFonts w:cstheme="minorHAnsi"/>
                <w:bCs/>
                <w:noProof/>
              </w:rPr>
            </w:pPr>
            <w:r w:rsidRPr="00E62D3C">
              <w:rPr>
                <w:rFonts w:cstheme="minorHAnsi"/>
                <w:bCs/>
                <w:noProof/>
              </w:rPr>
              <w:t>Second state – 4 4 0 0 -&gt; 7 people left</w:t>
            </w:r>
          </w:p>
          <w:p w14:paraId="47BF047D" w14:textId="77777777" w:rsidR="0016471D" w:rsidRPr="00F867B9" w:rsidRDefault="0016471D" w:rsidP="000A6ECC">
            <w:pPr>
              <w:spacing w:before="0" w:after="0"/>
              <w:rPr>
                <w:rFonts w:ascii="Consolas" w:hAnsi="Consolas"/>
                <w:bCs/>
                <w:noProof/>
                <w:sz w:val="20"/>
                <w:lang w:val="bg-BG"/>
              </w:rPr>
            </w:pPr>
            <w:r w:rsidRPr="00E62D3C">
              <w:rPr>
                <w:rFonts w:cstheme="minorHAnsi"/>
                <w:bCs/>
                <w:noProof/>
              </w:rPr>
              <w:t xml:space="preserve">Third state 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– 4 4 4 0 -&gt; 3 </w:t>
            </w:r>
            <w:r w:rsidRPr="00E62D3C">
              <w:rPr>
                <w:rFonts w:cstheme="minorHAnsi"/>
              </w:rPr>
              <w:t>people</w:t>
            </w:r>
            <w:r w:rsidRPr="00E62D3C">
              <w:rPr>
                <w:rFonts w:cstheme="minorHAnsi"/>
                <w:bCs/>
                <w:noProof/>
              </w:rPr>
              <w:t xml:space="preserve"> left</w:t>
            </w:r>
          </w:p>
        </w:tc>
      </w:tr>
      <w:tr w:rsidR="0016471D" w:rsidRPr="00FB2A88" w14:paraId="3991ED35" w14:textId="77777777" w:rsidTr="000A6ECC">
        <w:tc>
          <w:tcPr>
            <w:tcW w:w="4083" w:type="dxa"/>
            <w:shd w:val="clear" w:color="auto" w:fill="D9D9D9" w:themeFill="background1" w:themeFillShade="D9"/>
          </w:tcPr>
          <w:p w14:paraId="7E8FD76A" w14:textId="77777777" w:rsidR="0016471D" w:rsidRPr="00DD2C1A" w:rsidRDefault="0016471D" w:rsidP="000A6ECC">
            <w:pPr>
              <w:spacing w:before="0" w:after="0"/>
              <w:jc w:val="center"/>
              <w:rPr>
                <w:rFonts w:ascii="Consolas" w:hAnsi="Consolas"/>
                <w:bCs/>
                <w:lang w:val="bg-BG"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6379" w:type="dxa"/>
            <w:shd w:val="clear" w:color="auto" w:fill="D9D9D9" w:themeFill="background1" w:themeFillShade="D9"/>
          </w:tcPr>
          <w:p w14:paraId="6F480919" w14:textId="77777777" w:rsidR="0016471D" w:rsidRPr="00DD2C1A" w:rsidRDefault="0016471D" w:rsidP="000A6ECC">
            <w:pPr>
              <w:spacing w:before="0" w:after="0"/>
              <w:jc w:val="center"/>
              <w:rPr>
                <w:rFonts w:ascii="Consolas" w:hAnsi="Consolas"/>
                <w:bCs/>
                <w:noProof/>
                <w:sz w:val="20"/>
              </w:rPr>
            </w:pPr>
            <w:r w:rsidRPr="00603773">
              <w:rPr>
                <w:b/>
              </w:rPr>
              <w:t>Output</w:t>
            </w:r>
          </w:p>
        </w:tc>
      </w:tr>
      <w:tr w:rsidR="0016471D" w:rsidRPr="00FB2A88" w14:paraId="42E5E0C6" w14:textId="77777777" w:rsidTr="000A6ECC">
        <w:tc>
          <w:tcPr>
            <w:tcW w:w="4083" w:type="dxa"/>
          </w:tcPr>
          <w:p w14:paraId="2E45DE1A" w14:textId="77777777" w:rsidR="0016471D" w:rsidRPr="00E62D3C" w:rsidRDefault="0016471D" w:rsidP="000A6ECC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62D3C">
              <w:rPr>
                <w:rFonts w:ascii="Consolas" w:hAnsi="Consolas"/>
                <w:bCs/>
                <w:lang w:val="bg-BG"/>
              </w:rPr>
              <w:t>20</w:t>
            </w:r>
          </w:p>
          <w:p w14:paraId="496648BD" w14:textId="77777777" w:rsidR="0016471D" w:rsidRPr="00E62D3C" w:rsidRDefault="0016471D" w:rsidP="000A6ECC">
            <w:pPr>
              <w:spacing w:before="0" w:after="0"/>
              <w:rPr>
                <w:rFonts w:ascii="Consolas" w:hAnsi="Consolas"/>
                <w:bCs/>
              </w:rPr>
            </w:pPr>
            <w:r w:rsidRPr="00E62D3C">
              <w:rPr>
                <w:rFonts w:ascii="Consolas" w:hAnsi="Consolas"/>
                <w:bCs/>
              </w:rPr>
              <w:t>0</w:t>
            </w:r>
            <w:r w:rsidRPr="00E62D3C">
              <w:rPr>
                <w:rFonts w:ascii="Consolas" w:hAnsi="Consolas"/>
                <w:bCs/>
                <w:lang w:val="bg-BG"/>
              </w:rPr>
              <w:t xml:space="preserve"> </w:t>
            </w:r>
            <w:r w:rsidRPr="00E62D3C">
              <w:rPr>
                <w:rFonts w:ascii="Consolas" w:hAnsi="Consolas"/>
                <w:bCs/>
              </w:rPr>
              <w:t>2</w:t>
            </w:r>
            <w:r w:rsidRPr="00E62D3C">
              <w:rPr>
                <w:rFonts w:ascii="Consolas" w:hAnsi="Consolas"/>
                <w:bCs/>
                <w:lang w:val="bg-BG"/>
              </w:rPr>
              <w:t xml:space="preserve"> </w:t>
            </w:r>
            <w:r w:rsidRPr="00E62D3C">
              <w:rPr>
                <w:rFonts w:ascii="Consolas" w:hAnsi="Consolas"/>
                <w:bCs/>
              </w:rPr>
              <w:t>0</w:t>
            </w:r>
          </w:p>
        </w:tc>
        <w:tc>
          <w:tcPr>
            <w:tcW w:w="6379" w:type="dxa"/>
          </w:tcPr>
          <w:p w14:paraId="74014476" w14:textId="77777777" w:rsidR="0016471D" w:rsidRPr="00E62D3C" w:rsidRDefault="0016471D" w:rsidP="000A6EC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2D3C">
              <w:rPr>
                <w:rFonts w:ascii="Consolas" w:hAnsi="Consolas"/>
                <w:bCs/>
                <w:noProof/>
              </w:rPr>
              <w:t>There isn't enough space! 10 people in a queue!</w:t>
            </w:r>
          </w:p>
          <w:p w14:paraId="6FAC5FD8" w14:textId="77777777" w:rsidR="0016471D" w:rsidRPr="00E62D3C" w:rsidRDefault="0016471D" w:rsidP="000A6EC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2D3C">
              <w:rPr>
                <w:rFonts w:ascii="Consolas" w:hAnsi="Consolas"/>
                <w:bCs/>
                <w:noProof/>
              </w:rPr>
              <w:t>4 4 4</w:t>
            </w:r>
          </w:p>
        </w:tc>
      </w:tr>
      <w:tr w:rsidR="0016471D" w:rsidRPr="00FB2A88" w14:paraId="23F8A21B" w14:textId="77777777" w:rsidTr="000A6ECC">
        <w:tc>
          <w:tcPr>
            <w:tcW w:w="10462" w:type="dxa"/>
            <w:gridSpan w:val="2"/>
            <w:shd w:val="clear" w:color="auto" w:fill="D9D9D9" w:themeFill="background1" w:themeFillShade="D9"/>
          </w:tcPr>
          <w:p w14:paraId="07ECD6C9" w14:textId="77777777" w:rsidR="0016471D" w:rsidRPr="00DD2C1A" w:rsidRDefault="0016471D" w:rsidP="000A6ECC">
            <w:pPr>
              <w:tabs>
                <w:tab w:val="left" w:pos="1872"/>
              </w:tabs>
              <w:spacing w:before="0" w:after="0"/>
              <w:jc w:val="center"/>
              <w:rPr>
                <w:rFonts w:ascii="Consolas" w:hAnsi="Consolas"/>
                <w:bCs/>
                <w:noProof/>
                <w:sz w:val="20"/>
              </w:rPr>
            </w:pPr>
            <w:r w:rsidRPr="00DF2BBE">
              <w:rPr>
                <w:b/>
                <w:bCs/>
              </w:rPr>
              <w:t>Comment</w:t>
            </w:r>
          </w:p>
        </w:tc>
      </w:tr>
      <w:tr w:rsidR="0016471D" w:rsidRPr="00FB2A88" w14:paraId="4D6B1318" w14:textId="77777777" w:rsidTr="000A6ECC">
        <w:tc>
          <w:tcPr>
            <w:tcW w:w="10462" w:type="dxa"/>
            <w:gridSpan w:val="2"/>
          </w:tcPr>
          <w:p w14:paraId="146FAB6C" w14:textId="77777777" w:rsidR="0016471D" w:rsidRPr="00E62D3C" w:rsidRDefault="0016471D" w:rsidP="000A6ECC">
            <w:pPr>
              <w:spacing w:before="0" w:after="0"/>
              <w:rPr>
                <w:rFonts w:cstheme="minorHAnsi"/>
                <w:bCs/>
                <w:noProof/>
              </w:rPr>
            </w:pPr>
            <w:r w:rsidRPr="00E62D3C">
              <w:rPr>
                <w:rFonts w:cstheme="minorHAnsi"/>
                <w:bCs/>
                <w:noProof/>
              </w:rPr>
              <w:t xml:space="preserve">First state - 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4 </w:t>
            </w:r>
            <w:r w:rsidRPr="00E62D3C">
              <w:rPr>
                <w:rFonts w:cstheme="minorHAnsi"/>
                <w:bCs/>
                <w:noProof/>
              </w:rPr>
              <w:t>2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 0 </w:t>
            </w:r>
            <w:r w:rsidRPr="00E62D3C">
              <w:rPr>
                <w:rFonts w:cstheme="minorHAnsi"/>
                <w:bCs/>
                <w:noProof/>
              </w:rPr>
              <w:t xml:space="preserve"> -&gt; 16 people left</w:t>
            </w:r>
          </w:p>
          <w:p w14:paraId="1B0FF7E6" w14:textId="77777777" w:rsidR="0016471D" w:rsidRPr="00E62D3C" w:rsidRDefault="0016471D" w:rsidP="000A6ECC">
            <w:pPr>
              <w:spacing w:before="0" w:after="0"/>
              <w:rPr>
                <w:rFonts w:cstheme="minorHAnsi"/>
                <w:bCs/>
                <w:noProof/>
              </w:rPr>
            </w:pPr>
            <w:r w:rsidRPr="00E62D3C">
              <w:rPr>
                <w:rFonts w:cstheme="minorHAnsi"/>
                <w:bCs/>
                <w:noProof/>
              </w:rPr>
              <w:t xml:space="preserve">Second state – 4 4 0  -&gt; </w:t>
            </w:r>
            <w:r w:rsidRPr="00E62D3C">
              <w:rPr>
                <w:rFonts w:cstheme="minorHAnsi"/>
                <w:bCs/>
                <w:noProof/>
                <w:lang w:val="bg-BG"/>
              </w:rPr>
              <w:t>14</w:t>
            </w:r>
            <w:r w:rsidRPr="00E62D3C">
              <w:rPr>
                <w:rFonts w:cstheme="minorHAnsi"/>
                <w:bCs/>
                <w:noProof/>
              </w:rPr>
              <w:t xml:space="preserve"> people left</w:t>
            </w:r>
          </w:p>
          <w:p w14:paraId="4EA5E5BB" w14:textId="21D36437" w:rsidR="0016471D" w:rsidRPr="0051398B" w:rsidRDefault="0016471D" w:rsidP="000A6ECC">
            <w:pPr>
              <w:spacing w:before="0" w:after="0"/>
              <w:rPr>
                <w:rFonts w:ascii="Consolas" w:hAnsi="Consolas"/>
                <w:bCs/>
                <w:noProof/>
                <w:sz w:val="20"/>
              </w:rPr>
            </w:pPr>
            <w:r w:rsidRPr="00E62D3C">
              <w:rPr>
                <w:rFonts w:cstheme="minorHAnsi"/>
                <w:bCs/>
                <w:noProof/>
              </w:rPr>
              <w:t xml:space="preserve">Third state 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– 4 4 4 -&gt; 10 </w:t>
            </w:r>
            <w:r w:rsidRPr="00E62D3C">
              <w:rPr>
                <w:rFonts w:cstheme="minorHAnsi"/>
              </w:rPr>
              <w:t>people</w:t>
            </w:r>
            <w:r w:rsidRPr="00E62D3C">
              <w:rPr>
                <w:rFonts w:cstheme="minorHAnsi"/>
                <w:bCs/>
                <w:noProof/>
              </w:rPr>
              <w:t xml:space="preserve"> left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, </w:t>
            </w:r>
            <w:r w:rsidRPr="00E62D3C">
              <w:rPr>
                <w:rFonts w:cstheme="minorHAnsi"/>
                <w:bCs/>
                <w:noProof/>
              </w:rPr>
              <w:t xml:space="preserve">but </w:t>
            </w:r>
            <w:r w:rsidR="007152D0">
              <w:rPr>
                <w:rFonts w:cstheme="minorHAnsi"/>
                <w:bCs/>
                <w:noProof/>
              </w:rPr>
              <w:t>they're</w:t>
            </w:r>
            <w:r w:rsidRPr="00E62D3C">
              <w:rPr>
                <w:rFonts w:cstheme="minorHAnsi"/>
                <w:bCs/>
                <w:noProof/>
              </w:rPr>
              <w:t xml:space="preserve"> no more wagons.</w:t>
            </w:r>
          </w:p>
        </w:tc>
      </w:tr>
    </w:tbl>
    <w:p w14:paraId="1FE71C06" w14:textId="77777777" w:rsidR="0016471D" w:rsidRPr="0016471D" w:rsidRDefault="0016471D" w:rsidP="0016471D"/>
    <w:sectPr w:rsidR="0016471D" w:rsidRPr="0016471D" w:rsidSect="00397389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EE8423" w14:textId="77777777" w:rsidR="00397389" w:rsidRDefault="00397389" w:rsidP="008068A2">
      <w:pPr>
        <w:spacing w:after="0" w:line="240" w:lineRule="auto"/>
      </w:pPr>
      <w:r>
        <w:separator/>
      </w:r>
    </w:p>
  </w:endnote>
  <w:endnote w:type="continuationSeparator" w:id="0">
    <w:p w14:paraId="0C44A2BA" w14:textId="77777777" w:rsidR="00397389" w:rsidRDefault="0039738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E2DF56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16763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16763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E2DF56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16763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16763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FCDAE7" w14:textId="77777777" w:rsidR="00397389" w:rsidRDefault="00397389" w:rsidP="008068A2">
      <w:pPr>
        <w:spacing w:after="0" w:line="240" w:lineRule="auto"/>
      </w:pPr>
      <w:r>
        <w:separator/>
      </w:r>
    </w:p>
  </w:footnote>
  <w:footnote w:type="continuationSeparator" w:id="0">
    <w:p w14:paraId="753258AA" w14:textId="77777777" w:rsidR="00397389" w:rsidRDefault="0039738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B1776D"/>
    <w:multiLevelType w:val="hybridMultilevel"/>
    <w:tmpl w:val="7B6C470C"/>
    <w:lvl w:ilvl="0" w:tplc="751AD39A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0307E3"/>
    <w:multiLevelType w:val="hybridMultilevel"/>
    <w:tmpl w:val="5EA67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764DE8"/>
    <w:multiLevelType w:val="hybridMultilevel"/>
    <w:tmpl w:val="BCB4ED76"/>
    <w:lvl w:ilvl="0" w:tplc="CB2253DE">
      <w:start w:val="27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DB96FC9"/>
    <w:multiLevelType w:val="hybridMultilevel"/>
    <w:tmpl w:val="5F5CE406"/>
    <w:lvl w:ilvl="0" w:tplc="2B246FF4">
      <w:start w:val="2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DE3280"/>
    <w:multiLevelType w:val="hybridMultilevel"/>
    <w:tmpl w:val="8F16AC66"/>
    <w:lvl w:ilvl="0" w:tplc="461E68CA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CD240DF"/>
    <w:multiLevelType w:val="hybridMultilevel"/>
    <w:tmpl w:val="C3460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5D4B72"/>
    <w:multiLevelType w:val="hybridMultilevel"/>
    <w:tmpl w:val="81B2EC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5A7849"/>
    <w:multiLevelType w:val="hybridMultilevel"/>
    <w:tmpl w:val="BEC07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655C35"/>
    <w:multiLevelType w:val="hybridMultilevel"/>
    <w:tmpl w:val="3ABC87A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EBB5434"/>
    <w:multiLevelType w:val="hybridMultilevel"/>
    <w:tmpl w:val="058AF4C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EB0EC2"/>
    <w:multiLevelType w:val="hybridMultilevel"/>
    <w:tmpl w:val="D0EC99E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2E05C9"/>
    <w:multiLevelType w:val="hybridMultilevel"/>
    <w:tmpl w:val="DD14F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F15A4A"/>
    <w:multiLevelType w:val="hybridMultilevel"/>
    <w:tmpl w:val="3B964BF2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E6E2ADB"/>
    <w:multiLevelType w:val="multilevel"/>
    <w:tmpl w:val="83BA1142"/>
    <w:styleLink w:val="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10F6123"/>
    <w:multiLevelType w:val="hybridMultilevel"/>
    <w:tmpl w:val="CBE490CC"/>
    <w:lvl w:ilvl="0" w:tplc="74D44998">
      <w:start w:val="1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4825358"/>
    <w:multiLevelType w:val="hybridMultilevel"/>
    <w:tmpl w:val="C260654C"/>
    <w:lvl w:ilvl="0" w:tplc="7C566B8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6CF79EE"/>
    <w:multiLevelType w:val="hybridMultilevel"/>
    <w:tmpl w:val="AFD624BA"/>
    <w:lvl w:ilvl="0" w:tplc="D13EF8BA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20B01D9"/>
    <w:multiLevelType w:val="hybridMultilevel"/>
    <w:tmpl w:val="BAB67E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6C8E56FE"/>
    <w:multiLevelType w:val="hybridMultilevel"/>
    <w:tmpl w:val="07DAB79E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83875672">
    <w:abstractNumId w:val="0"/>
  </w:num>
  <w:num w:numId="2" w16cid:durableId="273560116">
    <w:abstractNumId w:val="4"/>
  </w:num>
  <w:num w:numId="3" w16cid:durableId="1440485324">
    <w:abstractNumId w:val="14"/>
  </w:num>
  <w:num w:numId="4" w16cid:durableId="80876201">
    <w:abstractNumId w:val="21"/>
  </w:num>
  <w:num w:numId="5" w16cid:durableId="470631500">
    <w:abstractNumId w:val="8"/>
  </w:num>
  <w:num w:numId="6" w16cid:durableId="1703432066">
    <w:abstractNumId w:val="2"/>
  </w:num>
  <w:num w:numId="7" w16cid:durableId="308021310">
    <w:abstractNumId w:val="10"/>
  </w:num>
  <w:num w:numId="8" w16cid:durableId="954210875">
    <w:abstractNumId w:val="9"/>
  </w:num>
  <w:num w:numId="9" w16cid:durableId="1153067068">
    <w:abstractNumId w:val="7"/>
  </w:num>
  <w:num w:numId="10" w16cid:durableId="1617130149">
    <w:abstractNumId w:val="20"/>
  </w:num>
  <w:num w:numId="11" w16cid:durableId="1501310464">
    <w:abstractNumId w:val="3"/>
  </w:num>
  <w:num w:numId="12" w16cid:durableId="1417164175">
    <w:abstractNumId w:val="15"/>
  </w:num>
  <w:num w:numId="13" w16cid:durableId="1630748049">
    <w:abstractNumId w:val="5"/>
  </w:num>
  <w:num w:numId="14" w16cid:durableId="349573599">
    <w:abstractNumId w:val="16"/>
  </w:num>
  <w:num w:numId="15" w16cid:durableId="961304168">
    <w:abstractNumId w:val="6"/>
  </w:num>
  <w:num w:numId="16" w16cid:durableId="1241138686">
    <w:abstractNumId w:val="18"/>
  </w:num>
  <w:num w:numId="17" w16cid:durableId="1169297106">
    <w:abstractNumId w:val="17"/>
  </w:num>
  <w:num w:numId="18" w16cid:durableId="1326712179">
    <w:abstractNumId w:val="1"/>
  </w:num>
  <w:num w:numId="19" w16cid:durableId="322244237">
    <w:abstractNumId w:val="19"/>
  </w:num>
  <w:num w:numId="20" w16cid:durableId="1997031863">
    <w:abstractNumId w:val="11"/>
  </w:num>
  <w:num w:numId="21" w16cid:durableId="1564441369">
    <w:abstractNumId w:val="12"/>
  </w:num>
  <w:num w:numId="22" w16cid:durableId="979262651">
    <w:abstractNumId w:val="1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tTA2NjC0NDOxMDNR0lEKTi0uzszPAykwNKgFAB4Mp48tAAAA"/>
  </w:docVars>
  <w:rsids>
    <w:rsidRoot w:val="008068A2"/>
    <w:rsid w:val="000006BB"/>
    <w:rsid w:val="00002C1C"/>
    <w:rsid w:val="00003FDF"/>
    <w:rsid w:val="00007044"/>
    <w:rsid w:val="0001451E"/>
    <w:rsid w:val="00016A85"/>
    <w:rsid w:val="00023DC6"/>
    <w:rsid w:val="00024844"/>
    <w:rsid w:val="00025F04"/>
    <w:rsid w:val="00064D15"/>
    <w:rsid w:val="0008348C"/>
    <w:rsid w:val="000838F6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378D6"/>
    <w:rsid w:val="00142C75"/>
    <w:rsid w:val="001449E8"/>
    <w:rsid w:val="001619DF"/>
    <w:rsid w:val="0016471D"/>
    <w:rsid w:val="00164CDC"/>
    <w:rsid w:val="00167CF1"/>
    <w:rsid w:val="00171021"/>
    <w:rsid w:val="00175E1D"/>
    <w:rsid w:val="001837BD"/>
    <w:rsid w:val="00183A2C"/>
    <w:rsid w:val="001A6728"/>
    <w:rsid w:val="001A7D58"/>
    <w:rsid w:val="001B7060"/>
    <w:rsid w:val="001C1FCD"/>
    <w:rsid w:val="001D2464"/>
    <w:rsid w:val="001D50AE"/>
    <w:rsid w:val="001E1161"/>
    <w:rsid w:val="001E3FEF"/>
    <w:rsid w:val="001F1815"/>
    <w:rsid w:val="00202683"/>
    <w:rsid w:val="00215FCE"/>
    <w:rsid w:val="00216763"/>
    <w:rsid w:val="002326A7"/>
    <w:rsid w:val="00232E7D"/>
    <w:rsid w:val="00264287"/>
    <w:rsid w:val="0026589D"/>
    <w:rsid w:val="002664E1"/>
    <w:rsid w:val="002674C4"/>
    <w:rsid w:val="002734F2"/>
    <w:rsid w:val="002819B5"/>
    <w:rsid w:val="002853F4"/>
    <w:rsid w:val="00285941"/>
    <w:rsid w:val="002A2D2D"/>
    <w:rsid w:val="002C539D"/>
    <w:rsid w:val="002C63B7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97389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5302"/>
    <w:rsid w:val="004311CA"/>
    <w:rsid w:val="00445172"/>
    <w:rsid w:val="00456106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74C6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793C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751F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5717"/>
    <w:rsid w:val="006D239A"/>
    <w:rsid w:val="006E1302"/>
    <w:rsid w:val="006E2245"/>
    <w:rsid w:val="006E55B4"/>
    <w:rsid w:val="006E7E50"/>
    <w:rsid w:val="00704432"/>
    <w:rsid w:val="007051DF"/>
    <w:rsid w:val="007152D0"/>
    <w:rsid w:val="00724DA4"/>
    <w:rsid w:val="007501DC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3766"/>
    <w:rsid w:val="008063E1"/>
    <w:rsid w:val="008068A2"/>
    <w:rsid w:val="008105A0"/>
    <w:rsid w:val="00836CA4"/>
    <w:rsid w:val="0085184F"/>
    <w:rsid w:val="00861625"/>
    <w:rsid w:val="008617B5"/>
    <w:rsid w:val="00864D66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3E60"/>
    <w:rsid w:val="00976E46"/>
    <w:rsid w:val="009B4FB4"/>
    <w:rsid w:val="009C0C39"/>
    <w:rsid w:val="009C65AF"/>
    <w:rsid w:val="009D1805"/>
    <w:rsid w:val="009D3308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A7475"/>
    <w:rsid w:val="00AB0E86"/>
    <w:rsid w:val="00AB106E"/>
    <w:rsid w:val="00AB2224"/>
    <w:rsid w:val="00AC36D6"/>
    <w:rsid w:val="00AC60FE"/>
    <w:rsid w:val="00AC77AD"/>
    <w:rsid w:val="00AD3214"/>
    <w:rsid w:val="00AE05D3"/>
    <w:rsid w:val="00AE355A"/>
    <w:rsid w:val="00B004F3"/>
    <w:rsid w:val="00B148DD"/>
    <w:rsid w:val="00B201FB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87287"/>
    <w:rsid w:val="00B9309B"/>
    <w:rsid w:val="00BA1F40"/>
    <w:rsid w:val="00BA4820"/>
    <w:rsid w:val="00BB05FA"/>
    <w:rsid w:val="00BB5B10"/>
    <w:rsid w:val="00BC56D6"/>
    <w:rsid w:val="00BD2DE6"/>
    <w:rsid w:val="00BE399E"/>
    <w:rsid w:val="00BF1775"/>
    <w:rsid w:val="00BF201D"/>
    <w:rsid w:val="00C0490B"/>
    <w:rsid w:val="00C06CB1"/>
    <w:rsid w:val="00C07904"/>
    <w:rsid w:val="00C121AF"/>
    <w:rsid w:val="00C14C80"/>
    <w:rsid w:val="00C27853"/>
    <w:rsid w:val="00C347C6"/>
    <w:rsid w:val="00C355A5"/>
    <w:rsid w:val="00C43B64"/>
    <w:rsid w:val="00C5178C"/>
    <w:rsid w:val="00C53F37"/>
    <w:rsid w:val="00C5499A"/>
    <w:rsid w:val="00C62A0F"/>
    <w:rsid w:val="00C82862"/>
    <w:rsid w:val="00C84E4D"/>
    <w:rsid w:val="00C943E2"/>
    <w:rsid w:val="00CA2FD0"/>
    <w:rsid w:val="00CB25FC"/>
    <w:rsid w:val="00CB626D"/>
    <w:rsid w:val="00CC4C1D"/>
    <w:rsid w:val="00CC5648"/>
    <w:rsid w:val="00CD5181"/>
    <w:rsid w:val="00CD7485"/>
    <w:rsid w:val="00CE2360"/>
    <w:rsid w:val="00CE236C"/>
    <w:rsid w:val="00CF0047"/>
    <w:rsid w:val="00D21544"/>
    <w:rsid w:val="00D22895"/>
    <w:rsid w:val="00D25DAA"/>
    <w:rsid w:val="00D3404A"/>
    <w:rsid w:val="00D4354E"/>
    <w:rsid w:val="00D43F69"/>
    <w:rsid w:val="00D50F79"/>
    <w:rsid w:val="00D72C83"/>
    <w:rsid w:val="00D73957"/>
    <w:rsid w:val="00D8395C"/>
    <w:rsid w:val="00D910AA"/>
    <w:rsid w:val="00D961F7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3DBD"/>
    <w:rsid w:val="00E24C6A"/>
    <w:rsid w:val="00E25811"/>
    <w:rsid w:val="00E32F85"/>
    <w:rsid w:val="00E34C69"/>
    <w:rsid w:val="00E36FD8"/>
    <w:rsid w:val="00E37380"/>
    <w:rsid w:val="00E465C4"/>
    <w:rsid w:val="00E57C05"/>
    <w:rsid w:val="00E63F64"/>
    <w:rsid w:val="00E74623"/>
    <w:rsid w:val="00E80E3D"/>
    <w:rsid w:val="00E86D42"/>
    <w:rsid w:val="00E870B8"/>
    <w:rsid w:val="00EA1019"/>
    <w:rsid w:val="00EA25F6"/>
    <w:rsid w:val="00EA3B29"/>
    <w:rsid w:val="00EB7421"/>
    <w:rsid w:val="00EC36F5"/>
    <w:rsid w:val="00EC5A4D"/>
    <w:rsid w:val="00ED0DEA"/>
    <w:rsid w:val="00ED73C4"/>
    <w:rsid w:val="00ED7CDB"/>
    <w:rsid w:val="00EF0F1B"/>
    <w:rsid w:val="00F20B48"/>
    <w:rsid w:val="00F258BA"/>
    <w:rsid w:val="00F27E9C"/>
    <w:rsid w:val="00F41F41"/>
    <w:rsid w:val="00F46918"/>
    <w:rsid w:val="00F46DDE"/>
    <w:rsid w:val="00F62EEF"/>
    <w:rsid w:val="00F655ED"/>
    <w:rsid w:val="00F7033C"/>
    <w:rsid w:val="00F920A6"/>
    <w:rsid w:val="00F96D0D"/>
    <w:rsid w:val="00F976AD"/>
    <w:rsid w:val="00FA6461"/>
    <w:rsid w:val="00FE038F"/>
    <w:rsid w:val="00FE17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4844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2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0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EF0F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">
    <w:name w:val="Текущ списък1"/>
    <w:uiPriority w:val="99"/>
    <w:rsid w:val="00973E60"/>
    <w:pPr>
      <w:numPr>
        <w:numId w:val="12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1247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3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80.png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4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0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29" Type="http://schemas.openxmlformats.org/officeDocument/2006/relationships/image" Target="media/image60.png"/><Relationship Id="rId41" Type="http://schemas.openxmlformats.org/officeDocument/2006/relationships/image" Target="media/image1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7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10.png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5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F2C2502-CE9F-4EE9-B15B-54C673E27A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6</TotalTime>
  <Pages>9</Pages>
  <Words>976</Words>
  <Characters>5564</Characters>
  <Application>Microsoft Office Word</Application>
  <DocSecurity>0</DocSecurity>
  <Lines>46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 Fundamentals - Arrays Exercise</vt:lpstr>
      <vt:lpstr>Java Fundamentals - Arrays Exercise</vt:lpstr>
    </vt:vector>
  </TitlesOfParts>
  <Company>SoftUni – https://about.softuni.bg</Company>
  <LinksUpToDate>false</LinksUpToDate>
  <CharactersWithSpaces>6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Fundamentals - Arrays Exercise</dc:title>
  <dc:subject>Java Fundamentals  – Practical Training Course @ SoftUni</dc:subject>
  <dc:creator>Software University</dc:creator>
  <cp:keywords>Java Fundamentals - Arrays Exercise</cp:keywords>
  <dc:description>© SoftUni – https://about.softuni.bg
© Software University – https://softuni.bg
Copyrighted document. Unauthorized copy, reproduction or use is not permitted.</dc:description>
  <cp:lastModifiedBy>Petar Matev</cp:lastModifiedBy>
  <cp:revision>28</cp:revision>
  <cp:lastPrinted>2015-10-26T22:35:00Z</cp:lastPrinted>
  <dcterms:created xsi:type="dcterms:W3CDTF">2019-11-12T12:29:00Z</dcterms:created>
  <dcterms:modified xsi:type="dcterms:W3CDTF">2024-03-16T16:16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02a0788eb4272f1e8cce036a597c84ea7a9ae2ec1ac64d2febf527538687df6</vt:lpwstr>
  </property>
</Properties>
</file>